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F4B154" w14:textId="3FB73662" w:rsidR="00A65F04" w:rsidRPr="00384D00" w:rsidRDefault="00A65F04" w:rsidP="004B4D21">
      <w:pPr>
        <w:pStyle w:val="QSPara"/>
        <w:rPr>
          <w:rFonts w:cs="Times New Roman"/>
          <w:szCs w:val="24"/>
        </w:rPr>
      </w:pPr>
      <w:bookmarkStart w:id="0" w:name="_GoBack"/>
      <w:bookmarkEnd w:id="0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236"/>
        <w:gridCol w:w="222"/>
      </w:tblGrid>
      <w:tr w:rsidR="00384D00" w:rsidRPr="00384D00" w14:paraId="65484F5A" w14:textId="77777777" w:rsidTr="008D27BA">
        <w:tc>
          <w:tcPr>
            <w:tcW w:w="0" w:type="auto"/>
            <w:shd w:val="clear" w:color="auto" w:fill="auto"/>
          </w:tcPr>
          <w:p w14:paraId="55FAD6E1" w14:textId="7D75F0B3" w:rsidR="000471C3" w:rsidRPr="00384D00" w:rsidRDefault="00A65F04" w:rsidP="00674208">
            <w:pPr>
              <w:suppressAutoHyphens/>
              <w:spacing w:line="360" w:lineRule="auto"/>
              <w:rPr>
                <w:rFonts w:cs="Times New Roman"/>
                <w:szCs w:val="24"/>
              </w:rPr>
            </w:pPr>
            <w:r w:rsidRPr="00384D00">
              <w:rPr>
                <w:rFonts w:cs="Times New Roman"/>
                <w:szCs w:val="24"/>
              </w:rPr>
              <w:t>1</w:t>
            </w:r>
          </w:p>
          <w:p w14:paraId="73FFDBBA" w14:textId="15DE43EA" w:rsidR="00C32EC6" w:rsidRPr="00384D00" w:rsidRDefault="00C32EC6" w:rsidP="00674208">
            <w:pPr>
              <w:suppressAutoHyphens/>
              <w:spacing w:line="360" w:lineRule="auto"/>
              <w:rPr>
                <w:rFonts w:cs="Times New Roman"/>
                <w:szCs w:val="24"/>
              </w:rPr>
            </w:pPr>
            <w:r w:rsidRPr="00384D00">
              <w:rPr>
                <w:noProof/>
              </w:rPr>
              <w:drawing>
                <wp:inline distT="0" distB="0" distL="0" distR="0" wp14:anchorId="294E9D11" wp14:editId="172BB98C">
                  <wp:extent cx="4456252" cy="2238375"/>
                  <wp:effectExtent l="0" t="0" r="1905" b="0"/>
                  <wp:docPr id="49527937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44" t="16616" r="3555" b="26710"/>
                          <a:stretch/>
                        </pic:blipFill>
                        <pic:spPr bwMode="auto">
                          <a:xfrm>
                            <a:off x="0" y="0"/>
                            <a:ext cx="4458313" cy="2239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auto"/>
          </w:tcPr>
          <w:p w14:paraId="399D5EBD" w14:textId="2F2A8A3C" w:rsidR="000471C3" w:rsidRPr="00384D00" w:rsidRDefault="000471C3" w:rsidP="00674208">
            <w:pPr>
              <w:suppressAutoHyphens/>
              <w:spacing w:line="360" w:lineRule="auto"/>
              <w:rPr>
                <w:rFonts w:cs="Times New Roman"/>
                <w:szCs w:val="24"/>
              </w:rPr>
            </w:pPr>
          </w:p>
        </w:tc>
      </w:tr>
    </w:tbl>
    <w:p w14:paraId="111552CD" w14:textId="2CBC8AC1" w:rsidR="008541AB" w:rsidRDefault="00C40989" w:rsidP="004B4D21">
      <w:pPr>
        <w:pStyle w:val="FigReference"/>
        <w:rPr>
          <w:rFonts w:cs="Times New Roman"/>
          <w:szCs w:val="24"/>
        </w:rPr>
      </w:pPr>
      <w:r w:rsidRPr="00384D00">
        <w:rPr>
          <w:rFonts w:cs="Times New Roman"/>
          <w:b/>
          <w:szCs w:val="24"/>
        </w:rPr>
        <w:t xml:space="preserve">Supplementary </w:t>
      </w:r>
      <w:r w:rsidR="008D7EC1" w:rsidRPr="00384D00">
        <w:rPr>
          <w:rFonts w:cs="Times New Roman"/>
          <w:b/>
          <w:szCs w:val="24"/>
        </w:rPr>
        <w:t xml:space="preserve">Figure </w:t>
      </w:r>
      <w:r w:rsidR="00A65F04" w:rsidRPr="00384D00">
        <w:rPr>
          <w:rFonts w:cs="Times New Roman"/>
          <w:b/>
          <w:szCs w:val="24"/>
        </w:rPr>
        <w:t>1</w:t>
      </w:r>
      <w:r w:rsidR="008D7EC1" w:rsidRPr="00384D00">
        <w:rPr>
          <w:rFonts w:cs="Times New Roman"/>
          <w:b/>
          <w:szCs w:val="24"/>
        </w:rPr>
        <w:t>:</w:t>
      </w:r>
      <w:r w:rsidR="00224A6A" w:rsidRPr="00384D00">
        <w:rPr>
          <w:rFonts w:cs="Times New Roman"/>
          <w:szCs w:val="24"/>
        </w:rPr>
        <w:t xml:space="preserve"> </w:t>
      </w:r>
      <w:r w:rsidR="000471C3" w:rsidRPr="00384D00">
        <w:rPr>
          <w:rFonts w:cs="Times New Roman"/>
          <w:szCs w:val="24"/>
        </w:rPr>
        <w:t>Zenith fenestration stent grafts</w:t>
      </w:r>
      <w:r w:rsidR="00BA4776" w:rsidRPr="00384D00">
        <w:rPr>
          <w:rFonts w:cs="Times New Roman"/>
          <w:szCs w:val="24"/>
        </w:rPr>
        <w:t xml:space="preserve"> </w:t>
      </w:r>
      <w:r w:rsidR="000471C3" w:rsidRPr="00384D00">
        <w:rPr>
          <w:rFonts w:cs="Times New Roman"/>
          <w:szCs w:val="24"/>
        </w:rPr>
        <w:t>(A) and Anaconda fenestration stent grafts</w:t>
      </w:r>
      <w:r w:rsidR="00BA4776" w:rsidRPr="00384D00">
        <w:rPr>
          <w:rFonts w:cs="Times New Roman"/>
          <w:szCs w:val="24"/>
        </w:rPr>
        <w:t xml:space="preserve"> </w:t>
      </w:r>
      <w:r w:rsidR="000471C3" w:rsidRPr="00384D00">
        <w:rPr>
          <w:rFonts w:cs="Times New Roman"/>
          <w:szCs w:val="24"/>
        </w:rPr>
        <w:t>(B); Off-the-shelf devices: (</w:t>
      </w:r>
      <w:r w:rsidR="00C32EC6" w:rsidRPr="00384D00">
        <w:rPr>
          <w:rFonts w:cs="Times New Roman"/>
          <w:szCs w:val="24"/>
        </w:rPr>
        <w:t>C</w:t>
      </w:r>
      <w:proofErr w:type="gramStart"/>
      <w:r w:rsidR="00C32EC6" w:rsidRPr="00384D00">
        <w:rPr>
          <w:rFonts w:cs="Times New Roman"/>
          <w:szCs w:val="24"/>
        </w:rPr>
        <w:t>,D</w:t>
      </w:r>
      <w:proofErr w:type="gramEnd"/>
      <w:r w:rsidR="009A7F7C" w:rsidRPr="00384D00">
        <w:rPr>
          <w:rFonts w:cs="Times New Roman"/>
          <w:szCs w:val="24"/>
        </w:rPr>
        <w:t>)</w:t>
      </w:r>
      <w:r w:rsidR="000471C3" w:rsidRPr="00384D00">
        <w:rPr>
          <w:rFonts w:cs="Times New Roman"/>
          <w:szCs w:val="24"/>
        </w:rPr>
        <w:t xml:space="preserve"> two design styles of p-Branch; (</w:t>
      </w:r>
      <w:r w:rsidR="00C32EC6" w:rsidRPr="00384D00">
        <w:rPr>
          <w:rFonts w:cs="Times New Roman"/>
          <w:szCs w:val="24"/>
        </w:rPr>
        <w:t>E</w:t>
      </w:r>
      <w:r w:rsidR="009A7F7C" w:rsidRPr="00384D00">
        <w:rPr>
          <w:rFonts w:cs="Times New Roman"/>
          <w:szCs w:val="24"/>
        </w:rPr>
        <w:t>)</w:t>
      </w:r>
      <w:r w:rsidR="000471C3" w:rsidRPr="00384D00">
        <w:rPr>
          <w:rFonts w:cs="Times New Roman"/>
          <w:szCs w:val="24"/>
        </w:rPr>
        <w:t xml:space="preserve"> Ventana, (</w:t>
      </w:r>
      <w:r w:rsidR="00C32EC6" w:rsidRPr="00384D00">
        <w:rPr>
          <w:rFonts w:cs="Times New Roman"/>
          <w:szCs w:val="24"/>
        </w:rPr>
        <w:t>F</w:t>
      </w:r>
      <w:r w:rsidR="007965C3" w:rsidRPr="00384D00">
        <w:rPr>
          <w:rFonts w:cs="Times New Roman"/>
          <w:szCs w:val="24"/>
        </w:rPr>
        <w:t>,G</w:t>
      </w:r>
      <w:r w:rsidR="009A7F7C" w:rsidRPr="00384D00">
        <w:rPr>
          <w:rFonts w:cs="Times New Roman"/>
          <w:szCs w:val="24"/>
        </w:rPr>
        <w:t>)</w:t>
      </w:r>
      <w:r w:rsidR="000471C3" w:rsidRPr="00384D00">
        <w:rPr>
          <w:rFonts w:cs="Times New Roman"/>
          <w:szCs w:val="24"/>
        </w:rPr>
        <w:t xml:space="preserve"> WeFlow-JAAA</w:t>
      </w:r>
      <w:r w:rsidR="00E86C5A" w:rsidRPr="00384D00">
        <w:rPr>
          <w:rFonts w:cs="Times New Roman"/>
          <w:szCs w:val="24"/>
        </w:rPr>
        <w:t>.</w:t>
      </w:r>
      <w:r w:rsidR="000471C3" w:rsidRPr="00384D00">
        <w:rPr>
          <w:rFonts w:cs="Times New Roman"/>
          <w:szCs w:val="24"/>
        </w:rPr>
        <w:t xml:space="preserve"> CA: Celiac artery; </w:t>
      </w:r>
      <w:r w:rsidR="00E86C5A" w:rsidRPr="00384D00">
        <w:rPr>
          <w:rFonts w:cs="Times New Roman"/>
          <w:szCs w:val="24"/>
        </w:rPr>
        <w:t xml:space="preserve">LRA: Left renal artery; RRA: Right renal artery; </w:t>
      </w:r>
      <w:r w:rsidR="000471C3" w:rsidRPr="00384D00">
        <w:rPr>
          <w:rFonts w:cs="Times New Roman"/>
          <w:szCs w:val="24"/>
        </w:rPr>
        <w:t>SMA:</w:t>
      </w:r>
      <w:r w:rsidR="00224A6A" w:rsidRPr="00384D00">
        <w:rPr>
          <w:rFonts w:cs="Times New Roman"/>
          <w:szCs w:val="24"/>
        </w:rPr>
        <w:t xml:space="preserve"> </w:t>
      </w:r>
      <w:r w:rsidR="000471C3" w:rsidRPr="00384D00">
        <w:rPr>
          <w:rFonts w:cs="Times New Roman"/>
          <w:szCs w:val="24"/>
        </w:rPr>
        <w:t>Superior mesenteric artery</w:t>
      </w:r>
      <w:r w:rsidR="00CD4341" w:rsidRPr="00384D00">
        <w:rPr>
          <w:rFonts w:cs="Times New Roman"/>
          <w:szCs w:val="24"/>
        </w:rPr>
        <w:t>.</w:t>
      </w:r>
    </w:p>
    <w:p w14:paraId="12C2D7D9" w14:textId="77777777" w:rsidR="008541AB" w:rsidRDefault="008541AB">
      <w:pPr>
        <w:widowControl/>
        <w:jc w:val="left"/>
        <w:rPr>
          <w:rFonts w:cs="Times New Roman"/>
          <w:bCs/>
          <w:szCs w:val="24"/>
          <w14:reflection w14:blurRad="0" w14:stA="100000" w14:stPos="0" w14:endA="0" w14:endPos="0" w14:dist="0" w14:dir="0" w14:fadeDir="0" w14:sx="0" w14:sy="0" w14:kx="0" w14:ky="0" w14:algn="b"/>
        </w:rPr>
      </w:pPr>
      <w:r>
        <w:rPr>
          <w:rFonts w:cs="Times New Roman"/>
          <w:szCs w:val="24"/>
        </w:rPr>
        <w:br w:type="page"/>
      </w:r>
    </w:p>
    <w:p w14:paraId="6F8A19CA" w14:textId="77777777" w:rsidR="00224A6A" w:rsidRPr="00384D00" w:rsidRDefault="00224A6A" w:rsidP="004B4D21">
      <w:pPr>
        <w:pStyle w:val="FigReference"/>
        <w:rPr>
          <w:rFonts w:cs="Times New Roman"/>
          <w:szCs w:val="24"/>
        </w:rPr>
      </w:pPr>
    </w:p>
    <w:p w14:paraId="632DD3B3" w14:textId="19B8270F" w:rsidR="000471C3" w:rsidRPr="00384D00" w:rsidRDefault="000471C3" w:rsidP="00674208">
      <w:pPr>
        <w:suppressAutoHyphens/>
        <w:spacing w:after="100" w:afterAutospacing="1" w:line="360" w:lineRule="auto"/>
        <w:jc w:val="center"/>
        <w:rPr>
          <w:rFonts w:cs="Times New Roman"/>
          <w:szCs w:val="24"/>
        </w:rPr>
      </w:pPr>
      <w:r w:rsidRPr="00384D00">
        <w:rPr>
          <w:rFonts w:cs="Times New Roman"/>
          <w:noProof/>
          <w:szCs w:val="24"/>
        </w:rPr>
        <w:drawing>
          <wp:inline distT="0" distB="0" distL="0" distR="0" wp14:anchorId="71CC4B93" wp14:editId="457C3DFD">
            <wp:extent cx="3750129" cy="3750129"/>
            <wp:effectExtent l="0" t="0" r="0" b="0"/>
            <wp:docPr id="83682228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822286" name="图片 836822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933" cy="375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96A83" w14:textId="4EED0BE7" w:rsidR="00224A6A" w:rsidRPr="00384D00" w:rsidRDefault="00C40989" w:rsidP="004B4D21">
      <w:pPr>
        <w:pStyle w:val="FigReference"/>
        <w:rPr>
          <w:rFonts w:cs="Times New Roman"/>
          <w:szCs w:val="24"/>
        </w:rPr>
      </w:pPr>
      <w:r w:rsidRPr="00384D00">
        <w:rPr>
          <w:rFonts w:cs="Times New Roman"/>
          <w:b/>
          <w:szCs w:val="24"/>
        </w:rPr>
        <w:t xml:space="preserve">Supplementary </w:t>
      </w:r>
      <w:r w:rsidR="008D7EC1" w:rsidRPr="00384D00">
        <w:rPr>
          <w:rFonts w:cs="Times New Roman"/>
          <w:b/>
          <w:szCs w:val="24"/>
        </w:rPr>
        <w:t xml:space="preserve">Figure </w:t>
      </w:r>
      <w:r w:rsidR="00A65F04" w:rsidRPr="00384D00">
        <w:rPr>
          <w:rFonts w:cs="Times New Roman"/>
          <w:b/>
          <w:szCs w:val="24"/>
        </w:rPr>
        <w:t>2</w:t>
      </w:r>
      <w:r w:rsidR="008D7EC1" w:rsidRPr="00384D00">
        <w:rPr>
          <w:rFonts w:cs="Times New Roman"/>
          <w:b/>
          <w:szCs w:val="24"/>
        </w:rPr>
        <w:t>:</w:t>
      </w:r>
      <w:r w:rsidRPr="00384D00">
        <w:rPr>
          <w:rFonts w:cs="Times New Roman"/>
          <w:szCs w:val="24"/>
        </w:rPr>
        <w:t xml:space="preserve"> </w:t>
      </w:r>
      <w:r w:rsidR="00CD4341" w:rsidRPr="00384D00">
        <w:rPr>
          <w:rFonts w:cs="Times New Roman"/>
          <w:szCs w:val="24"/>
        </w:rPr>
        <w:t>(A)</w:t>
      </w:r>
      <w:r w:rsidR="000471C3" w:rsidRPr="00384D00">
        <w:rPr>
          <w:rFonts w:cs="Times New Roman"/>
          <w:szCs w:val="24"/>
        </w:rPr>
        <w:t xml:space="preserve"> a hollow </w:t>
      </w:r>
      <w:r w:rsidR="00A65F04" w:rsidRPr="00384D00">
        <w:rPr>
          <w:rFonts w:cs="Times New Roman"/>
          <w:szCs w:val="24"/>
        </w:rPr>
        <w:t>3</w:t>
      </w:r>
      <w:r w:rsidR="000471C3" w:rsidRPr="00384D00">
        <w:rPr>
          <w:rFonts w:cs="Times New Roman"/>
          <w:szCs w:val="24"/>
        </w:rPr>
        <w:t>D</w:t>
      </w:r>
      <w:r w:rsidR="00981B44" w:rsidRPr="00384D00">
        <w:rPr>
          <w:rFonts w:cs="Times New Roman"/>
          <w:szCs w:val="24"/>
        </w:rPr>
        <w:t>-</w:t>
      </w:r>
      <w:r w:rsidR="000471C3" w:rsidRPr="00384D00">
        <w:rPr>
          <w:rFonts w:cs="Times New Roman"/>
          <w:szCs w:val="24"/>
        </w:rPr>
        <w:t xml:space="preserve">printed aortic model; </w:t>
      </w:r>
      <w:r w:rsidR="00CD4341" w:rsidRPr="00384D00">
        <w:rPr>
          <w:rFonts w:cs="Times New Roman"/>
          <w:szCs w:val="24"/>
        </w:rPr>
        <w:t>(B)</w:t>
      </w:r>
      <w:r w:rsidR="000471C3" w:rsidRPr="00384D00">
        <w:rPr>
          <w:rFonts w:cs="Times New Roman"/>
          <w:szCs w:val="24"/>
        </w:rPr>
        <w:t xml:space="preserve"> Aortic stents with completed fenestrations based on the </w:t>
      </w:r>
      <w:r w:rsidR="00A65F04" w:rsidRPr="00384D00">
        <w:rPr>
          <w:rFonts w:cs="Times New Roman"/>
          <w:szCs w:val="24"/>
        </w:rPr>
        <w:t>3</w:t>
      </w:r>
      <w:r w:rsidR="000471C3" w:rsidRPr="00384D00">
        <w:rPr>
          <w:rFonts w:cs="Times New Roman"/>
          <w:szCs w:val="24"/>
        </w:rPr>
        <w:t>D</w:t>
      </w:r>
      <w:r w:rsidR="00981B44" w:rsidRPr="00384D00">
        <w:rPr>
          <w:rFonts w:cs="Times New Roman"/>
          <w:szCs w:val="24"/>
        </w:rPr>
        <w:t>-</w:t>
      </w:r>
      <w:r w:rsidR="000471C3" w:rsidRPr="00384D00">
        <w:rPr>
          <w:rFonts w:cs="Times New Roman"/>
          <w:szCs w:val="24"/>
        </w:rPr>
        <w:t xml:space="preserve">printed model; </w:t>
      </w:r>
      <w:r w:rsidR="00CD4341" w:rsidRPr="00384D00">
        <w:rPr>
          <w:rFonts w:cs="Times New Roman"/>
          <w:szCs w:val="24"/>
        </w:rPr>
        <w:t>(C)</w:t>
      </w:r>
      <w:r w:rsidR="000471C3" w:rsidRPr="00384D00">
        <w:rPr>
          <w:rFonts w:cs="Times New Roman"/>
          <w:szCs w:val="24"/>
        </w:rPr>
        <w:t xml:space="preserve"> Intraoperative fenestrations are accurately aligned; </w:t>
      </w:r>
      <w:r w:rsidR="00CD4341" w:rsidRPr="00384D00">
        <w:rPr>
          <w:rFonts w:cs="Times New Roman"/>
          <w:szCs w:val="24"/>
        </w:rPr>
        <w:t>(D)</w:t>
      </w:r>
      <w:r w:rsidR="000471C3" w:rsidRPr="00384D00">
        <w:rPr>
          <w:rFonts w:cs="Times New Roman"/>
          <w:szCs w:val="24"/>
        </w:rPr>
        <w:t xml:space="preserve"> The angiogram shows good blood flow in the branch arteries and without endoleaks</w:t>
      </w:r>
      <w:r w:rsidR="00CD4341" w:rsidRPr="00384D00">
        <w:rPr>
          <w:rFonts w:cs="Times New Roman"/>
          <w:szCs w:val="24"/>
        </w:rPr>
        <w:t>.</w:t>
      </w:r>
    </w:p>
    <w:p w14:paraId="4CB6EF8B" w14:textId="3F930D48" w:rsidR="00A65F04" w:rsidRPr="00384D00" w:rsidRDefault="00A65F04" w:rsidP="00674208">
      <w:pPr>
        <w:suppressAutoHyphens/>
        <w:spacing w:after="100" w:afterAutospacing="1" w:line="360" w:lineRule="auto"/>
        <w:rPr>
          <w:rFonts w:cs="Times New Roman"/>
          <w:szCs w:val="24"/>
        </w:rPr>
      </w:pPr>
    </w:p>
    <w:sectPr w:rsidR="00A65F04" w:rsidRPr="00384D00" w:rsidSect="0021590D">
      <w:footerReference w:type="default" r:id="rId10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05F248" w14:textId="77777777" w:rsidR="00D9651F" w:rsidRPr="0052181F" w:rsidRDefault="00D9651F">
      <w:r w:rsidRPr="0052181F">
        <w:separator/>
      </w:r>
    </w:p>
  </w:endnote>
  <w:endnote w:type="continuationSeparator" w:id="0">
    <w:p w14:paraId="3BB8C1B7" w14:textId="77777777" w:rsidR="00D9651F" w:rsidRPr="0052181F" w:rsidRDefault="00D9651F">
      <w:r w:rsidRPr="0052181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0000000" w:usb1="00000000" w:usb2="01000407" w:usb3="00000000" w:csb0="00020000" w:csb1="00000000"/>
  </w:font>
  <w:font w:name="Osaka">
    <w:altName w:val="MS Gothic"/>
    <w:charset w:val="80"/>
    <w:family w:val="auto"/>
    <w:pitch w:val="variable"/>
    <w:sig w:usb0="00000000" w:usb1="08070000" w:usb2="00000010" w:usb3="00000000" w:csb0="0002009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S Mincho"/>
    <w:charset w:val="80"/>
    <w:family w:val="auto"/>
    <w:pitch w:val="variable"/>
    <w:sig w:usb0="00000001" w:usb1="08070000" w:usb2="01000417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6299543"/>
      <w:docPartObj>
        <w:docPartGallery w:val="Page Numbers (Bottom of Page)"/>
        <w:docPartUnique/>
      </w:docPartObj>
    </w:sdtPr>
    <w:sdtEndPr/>
    <w:sdtContent>
      <w:p w14:paraId="45119D1C" w14:textId="5077278B" w:rsidR="008F64D6" w:rsidRPr="0052181F" w:rsidRDefault="008F64D6">
        <w:pPr>
          <w:pStyle w:val="a5"/>
          <w:jc w:val="right"/>
        </w:pPr>
        <w:r w:rsidRPr="0052181F">
          <w:fldChar w:fldCharType="begin"/>
        </w:r>
        <w:r w:rsidRPr="0052181F">
          <w:instrText>PAGE   \* MERGEFORMAT</w:instrText>
        </w:r>
        <w:r w:rsidRPr="0052181F">
          <w:fldChar w:fldCharType="separate"/>
        </w:r>
        <w:r w:rsidR="00F471F7">
          <w:rPr>
            <w:noProof/>
          </w:rPr>
          <w:t>2</w:t>
        </w:r>
        <w:r w:rsidRPr="0052181F">
          <w:fldChar w:fldCharType="end"/>
        </w:r>
      </w:p>
    </w:sdtContent>
  </w:sdt>
  <w:p w14:paraId="50304606" w14:textId="77777777" w:rsidR="008F64D6" w:rsidRPr="0052181F" w:rsidRDefault="008F64D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62ED63" w14:textId="77777777" w:rsidR="00D9651F" w:rsidRPr="0052181F" w:rsidRDefault="00D9651F">
      <w:r w:rsidRPr="0052181F">
        <w:separator/>
      </w:r>
    </w:p>
  </w:footnote>
  <w:footnote w:type="continuationSeparator" w:id="0">
    <w:p w14:paraId="680244BC" w14:textId="77777777" w:rsidR="00D9651F" w:rsidRPr="0052181F" w:rsidRDefault="00D9651F">
      <w:r w:rsidRPr="0052181F"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6D2EA0C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9EEE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D8486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E072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48CE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91468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8A421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66AA0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22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862C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A72F1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2" w15:restartNumberingAfterBreak="0">
    <w:nsid w:val="00000002"/>
    <w:multiLevelType w:val="singleLevel"/>
    <w:tmpl w:val="00000002"/>
    <w:name w:val="WW8Num2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3" w15:restartNumberingAfterBreak="0">
    <w:nsid w:val="01350EE1"/>
    <w:multiLevelType w:val="hybridMultilevel"/>
    <w:tmpl w:val="5D04C83A"/>
    <w:lvl w:ilvl="0" w:tplc="53066EC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3E10B1A"/>
    <w:multiLevelType w:val="multilevel"/>
    <w:tmpl w:val="04090023"/>
    <w:styleLink w:val="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0F573CDD"/>
    <w:multiLevelType w:val="multilevel"/>
    <w:tmpl w:val="7228D2C2"/>
    <w:lvl w:ilvl="0">
      <w:start w:val="6"/>
      <w:numFmt w:val="decimal"/>
      <w:suff w:val="nothing"/>
      <w:lvlText w:val="%1.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10151EF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0EE3499"/>
    <w:multiLevelType w:val="multilevel"/>
    <w:tmpl w:val="3CD64F78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00"/>
        </w:tabs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8" w15:restartNumberingAfterBreak="0">
    <w:nsid w:val="17500461"/>
    <w:multiLevelType w:val="multilevel"/>
    <w:tmpl w:val="64E0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93B2709"/>
    <w:multiLevelType w:val="hybridMultilevel"/>
    <w:tmpl w:val="DA5823F6"/>
    <w:lvl w:ilvl="0" w:tplc="0BECC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19A1682E"/>
    <w:multiLevelType w:val="hybridMultilevel"/>
    <w:tmpl w:val="2AF66AB0"/>
    <w:lvl w:ilvl="0" w:tplc="88F4818A">
      <w:start w:val="3"/>
      <w:numFmt w:val="decimal"/>
      <w:lvlText w:val="(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1" w15:restartNumberingAfterBreak="0">
    <w:nsid w:val="1D504A8D"/>
    <w:multiLevelType w:val="hybridMultilevel"/>
    <w:tmpl w:val="A96629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237A3189"/>
    <w:multiLevelType w:val="hybridMultilevel"/>
    <w:tmpl w:val="D73CCB9A"/>
    <w:lvl w:ilvl="0" w:tplc="8FA05308">
      <w:start w:val="1"/>
      <w:numFmt w:val="bullet"/>
      <w:pStyle w:val="QSTB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AE557FE"/>
    <w:multiLevelType w:val="multilevel"/>
    <w:tmpl w:val="052CD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6E82B51"/>
    <w:multiLevelType w:val="hybridMultilevel"/>
    <w:tmpl w:val="C34A85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384E38AD"/>
    <w:multiLevelType w:val="hybridMultilevel"/>
    <w:tmpl w:val="2140F9F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9B10B2"/>
    <w:multiLevelType w:val="hybridMultilevel"/>
    <w:tmpl w:val="4792FD9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47B53C00"/>
    <w:multiLevelType w:val="multilevel"/>
    <w:tmpl w:val="17F8E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597BD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06449C5"/>
    <w:multiLevelType w:val="multilevel"/>
    <w:tmpl w:val="9ECA5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3D53D9"/>
    <w:multiLevelType w:val="multilevel"/>
    <w:tmpl w:val="7F9CE12C"/>
    <w:styleLink w:val="CurrentList1"/>
    <w:lvl w:ilvl="0">
      <w:start w:val="5"/>
      <w:numFmt w:val="decimal"/>
      <w:lvlText w:val="(%1)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43069B9"/>
    <w:multiLevelType w:val="hybridMultilevel"/>
    <w:tmpl w:val="4E86EC6C"/>
    <w:lvl w:ilvl="0" w:tplc="25CAF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2" w15:restartNumberingAfterBreak="0">
    <w:nsid w:val="66175A0A"/>
    <w:multiLevelType w:val="hybridMultilevel"/>
    <w:tmpl w:val="14C88D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68721B2F"/>
    <w:multiLevelType w:val="hybridMultilevel"/>
    <w:tmpl w:val="646A8C92"/>
    <w:lvl w:ilvl="0" w:tplc="3CD2D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F5312B7"/>
    <w:multiLevelType w:val="hybridMultilevel"/>
    <w:tmpl w:val="5642B7B6"/>
    <w:lvl w:ilvl="0" w:tplc="EE6C32BA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0B1109D"/>
    <w:multiLevelType w:val="multilevel"/>
    <w:tmpl w:val="0409001D"/>
    <w:styleLink w:val="111111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45F2138"/>
    <w:multiLevelType w:val="hybridMultilevel"/>
    <w:tmpl w:val="2DB8749C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5602B8C"/>
    <w:multiLevelType w:val="hybridMultilevel"/>
    <w:tmpl w:val="84B6D6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773807"/>
    <w:multiLevelType w:val="hybridMultilevel"/>
    <w:tmpl w:val="5D0C050A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8"/>
  </w:num>
  <w:num w:numId="2">
    <w:abstractNumId w:val="35"/>
  </w:num>
  <w:num w:numId="3">
    <w:abstractNumId w:val="14"/>
  </w:num>
  <w:num w:numId="4">
    <w:abstractNumId w:val="30"/>
  </w:num>
  <w:num w:numId="5">
    <w:abstractNumId w:val="22"/>
  </w:num>
  <w:num w:numId="6">
    <w:abstractNumId w:val="16"/>
  </w:num>
  <w:num w:numId="7">
    <w:abstractNumId w:val="25"/>
  </w:num>
  <w:num w:numId="8">
    <w:abstractNumId w:val="38"/>
  </w:num>
  <w:num w:numId="9">
    <w:abstractNumId w:val="36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37"/>
  </w:num>
  <w:num w:numId="21">
    <w:abstractNumId w:val="11"/>
  </w:num>
  <w:num w:numId="22">
    <w:abstractNumId w:val="12"/>
  </w:num>
  <w:num w:numId="23">
    <w:abstractNumId w:val="0"/>
  </w:num>
  <w:num w:numId="24">
    <w:abstractNumId w:val="26"/>
  </w:num>
  <w:num w:numId="25">
    <w:abstractNumId w:val="32"/>
  </w:num>
  <w:num w:numId="26">
    <w:abstractNumId w:val="19"/>
  </w:num>
  <w:num w:numId="27">
    <w:abstractNumId w:val="24"/>
  </w:num>
  <w:num w:numId="28">
    <w:abstractNumId w:val="34"/>
  </w:num>
  <w:num w:numId="29">
    <w:abstractNumId w:val="21"/>
  </w:num>
  <w:num w:numId="30">
    <w:abstractNumId w:val="17"/>
  </w:num>
  <w:num w:numId="31">
    <w:abstractNumId w:val="31"/>
  </w:num>
  <w:num w:numId="32">
    <w:abstractNumId w:val="15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</w:num>
  <w:num w:numId="34">
    <w:abstractNumId w:val="23"/>
  </w:num>
  <w:num w:numId="35">
    <w:abstractNumId w:val="29"/>
  </w:num>
  <w:num w:numId="36">
    <w:abstractNumId w:val="27"/>
  </w:num>
  <w:num w:numId="37">
    <w:abstractNumId w:val="18"/>
  </w:num>
  <w:num w:numId="38">
    <w:abstractNumId w:val="13"/>
  </w:num>
  <w:num w:numId="39">
    <w:abstractNumId w:val="33"/>
  </w:num>
  <w:num w:numId="40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grammar="clean"/>
  <w:linkStyles/>
  <w:trackRevisions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xNDIyMTG0NDa3NDZU0lEKTi0uzszPAykwsqgFAMAySPgtAAAA"/>
    <w:docVar w:name="AutoPreedit" w:val="EXE"/>
    <w:docVar w:name="commondata" w:val="eyJoZGlkIjoiOGYxMzU4N2VhNjA1ODIzZWEzYzMwZmUyZGMxNjcwNTE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Medical J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pase9wecxxz54ea0t8vvtddx2a5f5dxeawt&quot;&gt;My EndNote Library&lt;record-ids&gt;&lt;item&gt;39&lt;/item&gt;&lt;item&gt;42&lt;/item&gt;&lt;item&gt;43&lt;/item&gt;&lt;item&gt;45&lt;/item&gt;&lt;item&gt;46&lt;/item&gt;&lt;item&gt;57&lt;/item&gt;&lt;item&gt;59&lt;/item&gt;&lt;item&gt;65&lt;/item&gt;&lt;item&gt;90&lt;/item&gt;&lt;item&gt;93&lt;/item&gt;&lt;item&gt;94&lt;/item&gt;&lt;item&gt;102&lt;/item&gt;&lt;item&gt;109&lt;/item&gt;&lt;item&gt;110&lt;/item&gt;&lt;item&gt;124&lt;/item&gt;&lt;item&gt;132&lt;/item&gt;&lt;item&gt;137&lt;/item&gt;&lt;item&gt;144&lt;/item&gt;&lt;item&gt;148&lt;/item&gt;&lt;item&gt;150&lt;/item&gt;&lt;item&gt;155&lt;/item&gt;&lt;item&gt;212&lt;/item&gt;&lt;item&gt;213&lt;/item&gt;&lt;item&gt;217&lt;/item&gt;&lt;item&gt;219&lt;/item&gt;&lt;item&gt;221&lt;/item&gt;&lt;item&gt;230&lt;/item&gt;&lt;item&gt;231&lt;/item&gt;&lt;item&gt;233&lt;/item&gt;&lt;/record-ids&gt;&lt;/item&gt;&lt;/Libraries&gt;"/>
    <w:docVar w:name="JournalName" w:val="CMJ"/>
    <w:docVar w:name="KY_MEDREF_DOCUID" w:val="{15A35313-5D4D-4870-8F89-53A84155D5CA}"/>
    <w:docVar w:name="KY_MEDREF_VERSION" w:val="3"/>
    <w:docVar w:name="LIM_ParserComp" w:val="Yes"/>
    <w:docVar w:name="MachineID" w:val="207|207|197|206|188|197|203|205|197|187|204|197|198|201|197|203|204|"/>
    <w:docVar w:name="qflowprocess" w:val="CE Review"/>
    <w:docVar w:name="RefCite" w:val="SS"/>
    <w:docVar w:name="StyleCompleted" w:val="Yes"/>
    <w:docVar w:name="Username" w:val="Editor"/>
  </w:docVars>
  <w:rsids>
    <w:rsidRoot w:val="0013379A"/>
    <w:rsid w:val="00002377"/>
    <w:rsid w:val="00002A88"/>
    <w:rsid w:val="00003165"/>
    <w:rsid w:val="00003A11"/>
    <w:rsid w:val="00004C83"/>
    <w:rsid w:val="00005C50"/>
    <w:rsid w:val="00011C84"/>
    <w:rsid w:val="00014627"/>
    <w:rsid w:val="00015067"/>
    <w:rsid w:val="00017557"/>
    <w:rsid w:val="00017837"/>
    <w:rsid w:val="00017DD5"/>
    <w:rsid w:val="00020D45"/>
    <w:rsid w:val="00021D25"/>
    <w:rsid w:val="0002429C"/>
    <w:rsid w:val="000253F2"/>
    <w:rsid w:val="00031573"/>
    <w:rsid w:val="0003250A"/>
    <w:rsid w:val="00036C08"/>
    <w:rsid w:val="000404B8"/>
    <w:rsid w:val="000437DE"/>
    <w:rsid w:val="000461C0"/>
    <w:rsid w:val="00046787"/>
    <w:rsid w:val="0004697F"/>
    <w:rsid w:val="000471C3"/>
    <w:rsid w:val="00050396"/>
    <w:rsid w:val="00050C25"/>
    <w:rsid w:val="000516CE"/>
    <w:rsid w:val="00053C0D"/>
    <w:rsid w:val="0005430D"/>
    <w:rsid w:val="00057852"/>
    <w:rsid w:val="0006361B"/>
    <w:rsid w:val="000644C2"/>
    <w:rsid w:val="00070B70"/>
    <w:rsid w:val="00071BEF"/>
    <w:rsid w:val="00072EA2"/>
    <w:rsid w:val="00074167"/>
    <w:rsid w:val="00074F76"/>
    <w:rsid w:val="0007568B"/>
    <w:rsid w:val="000758DE"/>
    <w:rsid w:val="000833CE"/>
    <w:rsid w:val="00083D99"/>
    <w:rsid w:val="0008500F"/>
    <w:rsid w:val="00086E4F"/>
    <w:rsid w:val="000878B1"/>
    <w:rsid w:val="000878DB"/>
    <w:rsid w:val="00090324"/>
    <w:rsid w:val="00093BEF"/>
    <w:rsid w:val="000A043A"/>
    <w:rsid w:val="000A1565"/>
    <w:rsid w:val="000A19F3"/>
    <w:rsid w:val="000A25C2"/>
    <w:rsid w:val="000A29C5"/>
    <w:rsid w:val="000A5532"/>
    <w:rsid w:val="000B093C"/>
    <w:rsid w:val="000B0B3A"/>
    <w:rsid w:val="000B37E5"/>
    <w:rsid w:val="000B5811"/>
    <w:rsid w:val="000C0905"/>
    <w:rsid w:val="000C29F9"/>
    <w:rsid w:val="000D00AC"/>
    <w:rsid w:val="000D0BF7"/>
    <w:rsid w:val="000D5EFD"/>
    <w:rsid w:val="000D6057"/>
    <w:rsid w:val="000D788E"/>
    <w:rsid w:val="000E0FCE"/>
    <w:rsid w:val="000E3370"/>
    <w:rsid w:val="000E444E"/>
    <w:rsid w:val="000E4F79"/>
    <w:rsid w:val="000F0F00"/>
    <w:rsid w:val="000F5551"/>
    <w:rsid w:val="00100370"/>
    <w:rsid w:val="00101999"/>
    <w:rsid w:val="00101D80"/>
    <w:rsid w:val="00102817"/>
    <w:rsid w:val="00102D64"/>
    <w:rsid w:val="00104F88"/>
    <w:rsid w:val="00106045"/>
    <w:rsid w:val="00112A7C"/>
    <w:rsid w:val="00114175"/>
    <w:rsid w:val="0011467E"/>
    <w:rsid w:val="00117EB3"/>
    <w:rsid w:val="001212AF"/>
    <w:rsid w:val="00122299"/>
    <w:rsid w:val="00122586"/>
    <w:rsid w:val="00122F45"/>
    <w:rsid w:val="00123553"/>
    <w:rsid w:val="001255D1"/>
    <w:rsid w:val="00125894"/>
    <w:rsid w:val="0012730C"/>
    <w:rsid w:val="001275E2"/>
    <w:rsid w:val="00127AAE"/>
    <w:rsid w:val="00130F4A"/>
    <w:rsid w:val="001323DC"/>
    <w:rsid w:val="0013379A"/>
    <w:rsid w:val="00133807"/>
    <w:rsid w:val="00140BB9"/>
    <w:rsid w:val="00151391"/>
    <w:rsid w:val="00151646"/>
    <w:rsid w:val="00153E90"/>
    <w:rsid w:val="00154BB2"/>
    <w:rsid w:val="00155F7F"/>
    <w:rsid w:val="00155FD6"/>
    <w:rsid w:val="00160C4F"/>
    <w:rsid w:val="0016142D"/>
    <w:rsid w:val="001637DB"/>
    <w:rsid w:val="001641B1"/>
    <w:rsid w:val="00171C68"/>
    <w:rsid w:val="0017615D"/>
    <w:rsid w:val="0018109C"/>
    <w:rsid w:val="00182AA4"/>
    <w:rsid w:val="00186B91"/>
    <w:rsid w:val="001876CB"/>
    <w:rsid w:val="00187863"/>
    <w:rsid w:val="00190623"/>
    <w:rsid w:val="00190874"/>
    <w:rsid w:val="001912FF"/>
    <w:rsid w:val="00191A1B"/>
    <w:rsid w:val="001941B5"/>
    <w:rsid w:val="00194311"/>
    <w:rsid w:val="001A07C8"/>
    <w:rsid w:val="001A4494"/>
    <w:rsid w:val="001A51F3"/>
    <w:rsid w:val="001A5C21"/>
    <w:rsid w:val="001B0DDB"/>
    <w:rsid w:val="001B1914"/>
    <w:rsid w:val="001B375C"/>
    <w:rsid w:val="001B3A27"/>
    <w:rsid w:val="001B5412"/>
    <w:rsid w:val="001C0066"/>
    <w:rsid w:val="001C04AA"/>
    <w:rsid w:val="001C4EDD"/>
    <w:rsid w:val="001C7103"/>
    <w:rsid w:val="001D154C"/>
    <w:rsid w:val="001D26D4"/>
    <w:rsid w:val="001D6321"/>
    <w:rsid w:val="001E0316"/>
    <w:rsid w:val="001E26E8"/>
    <w:rsid w:val="001E3A13"/>
    <w:rsid w:val="001F2671"/>
    <w:rsid w:val="001F2BC0"/>
    <w:rsid w:val="001F5132"/>
    <w:rsid w:val="001F6036"/>
    <w:rsid w:val="00202B70"/>
    <w:rsid w:val="00203241"/>
    <w:rsid w:val="002035DF"/>
    <w:rsid w:val="00204C86"/>
    <w:rsid w:val="002067E7"/>
    <w:rsid w:val="00212904"/>
    <w:rsid w:val="00213469"/>
    <w:rsid w:val="0021590D"/>
    <w:rsid w:val="00215BC7"/>
    <w:rsid w:val="00215C19"/>
    <w:rsid w:val="00216CBD"/>
    <w:rsid w:val="00224A6A"/>
    <w:rsid w:val="00225AA5"/>
    <w:rsid w:val="00227162"/>
    <w:rsid w:val="00231388"/>
    <w:rsid w:val="00233171"/>
    <w:rsid w:val="00235AB8"/>
    <w:rsid w:val="00235C0C"/>
    <w:rsid w:val="00236214"/>
    <w:rsid w:val="00237CAA"/>
    <w:rsid w:val="002436BE"/>
    <w:rsid w:val="00243BB2"/>
    <w:rsid w:val="002446F7"/>
    <w:rsid w:val="002501F1"/>
    <w:rsid w:val="002506D0"/>
    <w:rsid w:val="0026049E"/>
    <w:rsid w:val="00260555"/>
    <w:rsid w:val="002665AB"/>
    <w:rsid w:val="002667C6"/>
    <w:rsid w:val="0027058B"/>
    <w:rsid w:val="00273D48"/>
    <w:rsid w:val="00275F2B"/>
    <w:rsid w:val="00277151"/>
    <w:rsid w:val="0027783E"/>
    <w:rsid w:val="00280C0A"/>
    <w:rsid w:val="00280E32"/>
    <w:rsid w:val="00281542"/>
    <w:rsid w:val="00282D1C"/>
    <w:rsid w:val="0028378F"/>
    <w:rsid w:val="002845B0"/>
    <w:rsid w:val="00292691"/>
    <w:rsid w:val="00297ADE"/>
    <w:rsid w:val="002A00BB"/>
    <w:rsid w:val="002A2531"/>
    <w:rsid w:val="002A2969"/>
    <w:rsid w:val="002A58BE"/>
    <w:rsid w:val="002A7B37"/>
    <w:rsid w:val="002B03C5"/>
    <w:rsid w:val="002B2B83"/>
    <w:rsid w:val="002B2E19"/>
    <w:rsid w:val="002B4365"/>
    <w:rsid w:val="002B48CE"/>
    <w:rsid w:val="002B51D0"/>
    <w:rsid w:val="002C5880"/>
    <w:rsid w:val="002C6299"/>
    <w:rsid w:val="002C705F"/>
    <w:rsid w:val="002C767F"/>
    <w:rsid w:val="002D3376"/>
    <w:rsid w:val="002D6B41"/>
    <w:rsid w:val="002E1913"/>
    <w:rsid w:val="002E1B78"/>
    <w:rsid w:val="002E2863"/>
    <w:rsid w:val="002E5634"/>
    <w:rsid w:val="002E6044"/>
    <w:rsid w:val="002E7469"/>
    <w:rsid w:val="002F294C"/>
    <w:rsid w:val="002F35BB"/>
    <w:rsid w:val="002F6BB7"/>
    <w:rsid w:val="003017EA"/>
    <w:rsid w:val="003056C9"/>
    <w:rsid w:val="0031011C"/>
    <w:rsid w:val="00310ED9"/>
    <w:rsid w:val="00311A69"/>
    <w:rsid w:val="003128B2"/>
    <w:rsid w:val="00313365"/>
    <w:rsid w:val="00313A8D"/>
    <w:rsid w:val="003140DB"/>
    <w:rsid w:val="00314F7B"/>
    <w:rsid w:val="00316945"/>
    <w:rsid w:val="00320983"/>
    <w:rsid w:val="00322DDD"/>
    <w:rsid w:val="00324CD4"/>
    <w:rsid w:val="00325124"/>
    <w:rsid w:val="003261D6"/>
    <w:rsid w:val="00326970"/>
    <w:rsid w:val="00330C10"/>
    <w:rsid w:val="003314B9"/>
    <w:rsid w:val="003334E4"/>
    <w:rsid w:val="0034635F"/>
    <w:rsid w:val="003516CB"/>
    <w:rsid w:val="003516F0"/>
    <w:rsid w:val="00356CFC"/>
    <w:rsid w:val="00357A7D"/>
    <w:rsid w:val="0036318D"/>
    <w:rsid w:val="00363D31"/>
    <w:rsid w:val="00364569"/>
    <w:rsid w:val="00367DA2"/>
    <w:rsid w:val="0037085C"/>
    <w:rsid w:val="00371BA4"/>
    <w:rsid w:val="00372E74"/>
    <w:rsid w:val="0037455B"/>
    <w:rsid w:val="003749DE"/>
    <w:rsid w:val="00375C05"/>
    <w:rsid w:val="00377E34"/>
    <w:rsid w:val="003805DA"/>
    <w:rsid w:val="003812A8"/>
    <w:rsid w:val="003820B8"/>
    <w:rsid w:val="00382AB0"/>
    <w:rsid w:val="00382C4F"/>
    <w:rsid w:val="00383206"/>
    <w:rsid w:val="003832AD"/>
    <w:rsid w:val="00384D00"/>
    <w:rsid w:val="0038570A"/>
    <w:rsid w:val="00386861"/>
    <w:rsid w:val="0038779C"/>
    <w:rsid w:val="00391636"/>
    <w:rsid w:val="00393693"/>
    <w:rsid w:val="003938A7"/>
    <w:rsid w:val="00394F56"/>
    <w:rsid w:val="00395741"/>
    <w:rsid w:val="00396E92"/>
    <w:rsid w:val="003A270E"/>
    <w:rsid w:val="003A35BA"/>
    <w:rsid w:val="003A5631"/>
    <w:rsid w:val="003A5CA1"/>
    <w:rsid w:val="003B4A4B"/>
    <w:rsid w:val="003B771E"/>
    <w:rsid w:val="003C0500"/>
    <w:rsid w:val="003C58DE"/>
    <w:rsid w:val="003C659C"/>
    <w:rsid w:val="003C7211"/>
    <w:rsid w:val="003D58BF"/>
    <w:rsid w:val="003D6B7D"/>
    <w:rsid w:val="003E0245"/>
    <w:rsid w:val="003E26CD"/>
    <w:rsid w:val="003E339B"/>
    <w:rsid w:val="003E3B44"/>
    <w:rsid w:val="003E3FFC"/>
    <w:rsid w:val="003E6A4E"/>
    <w:rsid w:val="003F0E96"/>
    <w:rsid w:val="003F358B"/>
    <w:rsid w:val="003F6AB9"/>
    <w:rsid w:val="00401FEE"/>
    <w:rsid w:val="004044A5"/>
    <w:rsid w:val="004048E0"/>
    <w:rsid w:val="004076D7"/>
    <w:rsid w:val="00407BDA"/>
    <w:rsid w:val="00410748"/>
    <w:rsid w:val="00414E33"/>
    <w:rsid w:val="004160D8"/>
    <w:rsid w:val="00416509"/>
    <w:rsid w:val="00416E8E"/>
    <w:rsid w:val="00424DC3"/>
    <w:rsid w:val="004251CD"/>
    <w:rsid w:val="00425C12"/>
    <w:rsid w:val="004268F7"/>
    <w:rsid w:val="0043038B"/>
    <w:rsid w:val="004335C8"/>
    <w:rsid w:val="0043492C"/>
    <w:rsid w:val="00435BD7"/>
    <w:rsid w:val="00437AE9"/>
    <w:rsid w:val="00437CB3"/>
    <w:rsid w:val="00445A80"/>
    <w:rsid w:val="00445EF3"/>
    <w:rsid w:val="004504E2"/>
    <w:rsid w:val="004512F0"/>
    <w:rsid w:val="0045249D"/>
    <w:rsid w:val="00452CEF"/>
    <w:rsid w:val="0046169E"/>
    <w:rsid w:val="00463ED8"/>
    <w:rsid w:val="00464073"/>
    <w:rsid w:val="0046432E"/>
    <w:rsid w:val="00464E19"/>
    <w:rsid w:val="00465622"/>
    <w:rsid w:val="00472B0A"/>
    <w:rsid w:val="00473B5A"/>
    <w:rsid w:val="004740DF"/>
    <w:rsid w:val="00475B49"/>
    <w:rsid w:val="004841C2"/>
    <w:rsid w:val="004862D8"/>
    <w:rsid w:val="00486ECF"/>
    <w:rsid w:val="00487F2A"/>
    <w:rsid w:val="00490547"/>
    <w:rsid w:val="00490AAA"/>
    <w:rsid w:val="00493EAA"/>
    <w:rsid w:val="0049799D"/>
    <w:rsid w:val="004A233B"/>
    <w:rsid w:val="004A3488"/>
    <w:rsid w:val="004A594B"/>
    <w:rsid w:val="004A65B1"/>
    <w:rsid w:val="004A6D64"/>
    <w:rsid w:val="004B1FAB"/>
    <w:rsid w:val="004B2C49"/>
    <w:rsid w:val="004B308F"/>
    <w:rsid w:val="004B3E10"/>
    <w:rsid w:val="004B4D21"/>
    <w:rsid w:val="004B5DD0"/>
    <w:rsid w:val="004C05F8"/>
    <w:rsid w:val="004C13F3"/>
    <w:rsid w:val="004C27D7"/>
    <w:rsid w:val="004D0A6D"/>
    <w:rsid w:val="004D0D12"/>
    <w:rsid w:val="004D20CC"/>
    <w:rsid w:val="004D4DA7"/>
    <w:rsid w:val="004D7B40"/>
    <w:rsid w:val="004E197D"/>
    <w:rsid w:val="004E3711"/>
    <w:rsid w:val="004E7077"/>
    <w:rsid w:val="004F02A4"/>
    <w:rsid w:val="00500FF6"/>
    <w:rsid w:val="00502434"/>
    <w:rsid w:val="00504826"/>
    <w:rsid w:val="00504B38"/>
    <w:rsid w:val="00504DED"/>
    <w:rsid w:val="0050648F"/>
    <w:rsid w:val="00507137"/>
    <w:rsid w:val="00510AF4"/>
    <w:rsid w:val="005125CC"/>
    <w:rsid w:val="00512C91"/>
    <w:rsid w:val="005162ED"/>
    <w:rsid w:val="005179B4"/>
    <w:rsid w:val="00520033"/>
    <w:rsid w:val="00520AE3"/>
    <w:rsid w:val="0052181F"/>
    <w:rsid w:val="005225B7"/>
    <w:rsid w:val="00523D0E"/>
    <w:rsid w:val="00524F71"/>
    <w:rsid w:val="00524FCD"/>
    <w:rsid w:val="0053085A"/>
    <w:rsid w:val="005309B7"/>
    <w:rsid w:val="00530C03"/>
    <w:rsid w:val="00532A6A"/>
    <w:rsid w:val="00532E4C"/>
    <w:rsid w:val="00533DCD"/>
    <w:rsid w:val="00536A57"/>
    <w:rsid w:val="00536FB5"/>
    <w:rsid w:val="00537A84"/>
    <w:rsid w:val="00537B00"/>
    <w:rsid w:val="00540BE4"/>
    <w:rsid w:val="005457D3"/>
    <w:rsid w:val="00545C5B"/>
    <w:rsid w:val="00546AF2"/>
    <w:rsid w:val="00546B30"/>
    <w:rsid w:val="0054771C"/>
    <w:rsid w:val="00551061"/>
    <w:rsid w:val="005520DC"/>
    <w:rsid w:val="00552135"/>
    <w:rsid w:val="0055397A"/>
    <w:rsid w:val="00553D43"/>
    <w:rsid w:val="005555BF"/>
    <w:rsid w:val="005555E9"/>
    <w:rsid w:val="00555843"/>
    <w:rsid w:val="00556174"/>
    <w:rsid w:val="00557EF7"/>
    <w:rsid w:val="00567634"/>
    <w:rsid w:val="00567FB5"/>
    <w:rsid w:val="00570903"/>
    <w:rsid w:val="00571DE8"/>
    <w:rsid w:val="00575416"/>
    <w:rsid w:val="005757C7"/>
    <w:rsid w:val="00576EB2"/>
    <w:rsid w:val="00576FC7"/>
    <w:rsid w:val="00577AB8"/>
    <w:rsid w:val="00580412"/>
    <w:rsid w:val="00580EB9"/>
    <w:rsid w:val="005869EB"/>
    <w:rsid w:val="00587B66"/>
    <w:rsid w:val="00590CF2"/>
    <w:rsid w:val="00591279"/>
    <w:rsid w:val="00591CEF"/>
    <w:rsid w:val="00592816"/>
    <w:rsid w:val="00593648"/>
    <w:rsid w:val="00593DEC"/>
    <w:rsid w:val="005972D6"/>
    <w:rsid w:val="005A0335"/>
    <w:rsid w:val="005A1387"/>
    <w:rsid w:val="005A57C4"/>
    <w:rsid w:val="005B2F36"/>
    <w:rsid w:val="005B4631"/>
    <w:rsid w:val="005B5588"/>
    <w:rsid w:val="005B63E5"/>
    <w:rsid w:val="005B76FA"/>
    <w:rsid w:val="005C0534"/>
    <w:rsid w:val="005C20EE"/>
    <w:rsid w:val="005C31B5"/>
    <w:rsid w:val="005C5009"/>
    <w:rsid w:val="005D0185"/>
    <w:rsid w:val="005D0CE2"/>
    <w:rsid w:val="005D0DDF"/>
    <w:rsid w:val="005D2C83"/>
    <w:rsid w:val="005D3DC0"/>
    <w:rsid w:val="005D5CF1"/>
    <w:rsid w:val="005E1533"/>
    <w:rsid w:val="005E3D06"/>
    <w:rsid w:val="005E4F8D"/>
    <w:rsid w:val="005E5F96"/>
    <w:rsid w:val="005E7F8B"/>
    <w:rsid w:val="005F2A80"/>
    <w:rsid w:val="005F3564"/>
    <w:rsid w:val="005F40C1"/>
    <w:rsid w:val="005F4899"/>
    <w:rsid w:val="005F7323"/>
    <w:rsid w:val="006034EF"/>
    <w:rsid w:val="00611507"/>
    <w:rsid w:val="00612987"/>
    <w:rsid w:val="00613178"/>
    <w:rsid w:val="00613942"/>
    <w:rsid w:val="0061770E"/>
    <w:rsid w:val="00617C9A"/>
    <w:rsid w:val="0062293F"/>
    <w:rsid w:val="0062449C"/>
    <w:rsid w:val="0062554C"/>
    <w:rsid w:val="00625EFC"/>
    <w:rsid w:val="00627E49"/>
    <w:rsid w:val="006301E2"/>
    <w:rsid w:val="0063175A"/>
    <w:rsid w:val="00632B0A"/>
    <w:rsid w:val="00632BA9"/>
    <w:rsid w:val="00634900"/>
    <w:rsid w:val="00636AA3"/>
    <w:rsid w:val="0064040A"/>
    <w:rsid w:val="0064490B"/>
    <w:rsid w:val="0065139E"/>
    <w:rsid w:val="006519CC"/>
    <w:rsid w:val="00654C1A"/>
    <w:rsid w:val="00655EBE"/>
    <w:rsid w:val="00660465"/>
    <w:rsid w:val="00660F8A"/>
    <w:rsid w:val="006614D2"/>
    <w:rsid w:val="00662439"/>
    <w:rsid w:val="0066334D"/>
    <w:rsid w:val="00663B3C"/>
    <w:rsid w:val="00664BCE"/>
    <w:rsid w:val="00665986"/>
    <w:rsid w:val="00665F58"/>
    <w:rsid w:val="006725B5"/>
    <w:rsid w:val="00674208"/>
    <w:rsid w:val="00677DE6"/>
    <w:rsid w:val="00680F4E"/>
    <w:rsid w:val="00681530"/>
    <w:rsid w:val="00681D3B"/>
    <w:rsid w:val="006825FD"/>
    <w:rsid w:val="0069706A"/>
    <w:rsid w:val="00697BFC"/>
    <w:rsid w:val="00697D40"/>
    <w:rsid w:val="006A0D55"/>
    <w:rsid w:val="006A2D34"/>
    <w:rsid w:val="006A5D31"/>
    <w:rsid w:val="006A6872"/>
    <w:rsid w:val="006B24F6"/>
    <w:rsid w:val="006B31F4"/>
    <w:rsid w:val="006B6C7A"/>
    <w:rsid w:val="006B756B"/>
    <w:rsid w:val="006B78C0"/>
    <w:rsid w:val="006C1E13"/>
    <w:rsid w:val="006C36DC"/>
    <w:rsid w:val="006C48C9"/>
    <w:rsid w:val="006C663B"/>
    <w:rsid w:val="006C666F"/>
    <w:rsid w:val="006D027B"/>
    <w:rsid w:val="006D0AAC"/>
    <w:rsid w:val="006D1BBC"/>
    <w:rsid w:val="006D2632"/>
    <w:rsid w:val="006D2FCD"/>
    <w:rsid w:val="006D3EF4"/>
    <w:rsid w:val="006D6637"/>
    <w:rsid w:val="006E11CD"/>
    <w:rsid w:val="006E2233"/>
    <w:rsid w:val="006E2A95"/>
    <w:rsid w:val="006E315A"/>
    <w:rsid w:val="006E3213"/>
    <w:rsid w:val="006E33D0"/>
    <w:rsid w:val="006E5E9A"/>
    <w:rsid w:val="006E5F13"/>
    <w:rsid w:val="006E60D2"/>
    <w:rsid w:val="006F66DC"/>
    <w:rsid w:val="006F6D81"/>
    <w:rsid w:val="00702519"/>
    <w:rsid w:val="0070424C"/>
    <w:rsid w:val="00705605"/>
    <w:rsid w:val="00707E36"/>
    <w:rsid w:val="007126FC"/>
    <w:rsid w:val="00713BA5"/>
    <w:rsid w:val="007140F4"/>
    <w:rsid w:val="00715C2F"/>
    <w:rsid w:val="007166F7"/>
    <w:rsid w:val="00717D12"/>
    <w:rsid w:val="00720903"/>
    <w:rsid w:val="00720DCB"/>
    <w:rsid w:val="00721898"/>
    <w:rsid w:val="0073022B"/>
    <w:rsid w:val="00732D36"/>
    <w:rsid w:val="00734758"/>
    <w:rsid w:val="0073697E"/>
    <w:rsid w:val="00737E45"/>
    <w:rsid w:val="007410C5"/>
    <w:rsid w:val="0074643A"/>
    <w:rsid w:val="00751C09"/>
    <w:rsid w:val="00752099"/>
    <w:rsid w:val="00756ACD"/>
    <w:rsid w:val="007639DE"/>
    <w:rsid w:val="007641A0"/>
    <w:rsid w:val="00764C06"/>
    <w:rsid w:val="00765139"/>
    <w:rsid w:val="00774A21"/>
    <w:rsid w:val="00775401"/>
    <w:rsid w:val="007761D9"/>
    <w:rsid w:val="00780752"/>
    <w:rsid w:val="00782673"/>
    <w:rsid w:val="00784790"/>
    <w:rsid w:val="007858D9"/>
    <w:rsid w:val="00785A62"/>
    <w:rsid w:val="00786784"/>
    <w:rsid w:val="00793234"/>
    <w:rsid w:val="00795902"/>
    <w:rsid w:val="007965C3"/>
    <w:rsid w:val="007A088C"/>
    <w:rsid w:val="007A1A23"/>
    <w:rsid w:val="007A3B7E"/>
    <w:rsid w:val="007A4C7D"/>
    <w:rsid w:val="007A6D9F"/>
    <w:rsid w:val="007A73C1"/>
    <w:rsid w:val="007A7970"/>
    <w:rsid w:val="007B1318"/>
    <w:rsid w:val="007C2C4F"/>
    <w:rsid w:val="007C3A51"/>
    <w:rsid w:val="007C4511"/>
    <w:rsid w:val="007C6C3B"/>
    <w:rsid w:val="007C7DCD"/>
    <w:rsid w:val="007D439F"/>
    <w:rsid w:val="007D5D7C"/>
    <w:rsid w:val="007D6294"/>
    <w:rsid w:val="007D7B77"/>
    <w:rsid w:val="007E4F98"/>
    <w:rsid w:val="007E5050"/>
    <w:rsid w:val="007E5F5D"/>
    <w:rsid w:val="007F03B7"/>
    <w:rsid w:val="007F1A77"/>
    <w:rsid w:val="007F493A"/>
    <w:rsid w:val="007F4D6A"/>
    <w:rsid w:val="007F6878"/>
    <w:rsid w:val="007F7D36"/>
    <w:rsid w:val="008014C7"/>
    <w:rsid w:val="0080258E"/>
    <w:rsid w:val="00802C8B"/>
    <w:rsid w:val="00804257"/>
    <w:rsid w:val="0080425D"/>
    <w:rsid w:val="00806B3E"/>
    <w:rsid w:val="00806C06"/>
    <w:rsid w:val="00810BAB"/>
    <w:rsid w:val="008120C0"/>
    <w:rsid w:val="00817280"/>
    <w:rsid w:val="00823796"/>
    <w:rsid w:val="00825562"/>
    <w:rsid w:val="008261E8"/>
    <w:rsid w:val="00830FA4"/>
    <w:rsid w:val="00831293"/>
    <w:rsid w:val="008361BD"/>
    <w:rsid w:val="00836646"/>
    <w:rsid w:val="00840853"/>
    <w:rsid w:val="00840AF4"/>
    <w:rsid w:val="00843730"/>
    <w:rsid w:val="00845551"/>
    <w:rsid w:val="00846AC7"/>
    <w:rsid w:val="008478EC"/>
    <w:rsid w:val="00850676"/>
    <w:rsid w:val="008519F6"/>
    <w:rsid w:val="008529EB"/>
    <w:rsid w:val="008541AB"/>
    <w:rsid w:val="008541E4"/>
    <w:rsid w:val="00855FBB"/>
    <w:rsid w:val="008619E0"/>
    <w:rsid w:val="00861D3B"/>
    <w:rsid w:val="00862736"/>
    <w:rsid w:val="00864DB3"/>
    <w:rsid w:val="00865B35"/>
    <w:rsid w:val="00866D06"/>
    <w:rsid w:val="008700A3"/>
    <w:rsid w:val="0087207E"/>
    <w:rsid w:val="008733DA"/>
    <w:rsid w:val="008743ED"/>
    <w:rsid w:val="00874CA5"/>
    <w:rsid w:val="00875293"/>
    <w:rsid w:val="00875FEC"/>
    <w:rsid w:val="00876209"/>
    <w:rsid w:val="00877979"/>
    <w:rsid w:val="00877A9D"/>
    <w:rsid w:val="00877FDC"/>
    <w:rsid w:val="00885334"/>
    <w:rsid w:val="008854B5"/>
    <w:rsid w:val="008861CB"/>
    <w:rsid w:val="00891D0F"/>
    <w:rsid w:val="00894585"/>
    <w:rsid w:val="00895B90"/>
    <w:rsid w:val="0089612A"/>
    <w:rsid w:val="00896B8A"/>
    <w:rsid w:val="00897CB4"/>
    <w:rsid w:val="008A08E8"/>
    <w:rsid w:val="008A2FED"/>
    <w:rsid w:val="008A606D"/>
    <w:rsid w:val="008A63BF"/>
    <w:rsid w:val="008A7E2F"/>
    <w:rsid w:val="008B0E9D"/>
    <w:rsid w:val="008B49E4"/>
    <w:rsid w:val="008B52A6"/>
    <w:rsid w:val="008C2FD7"/>
    <w:rsid w:val="008C5662"/>
    <w:rsid w:val="008C62A8"/>
    <w:rsid w:val="008D1FDB"/>
    <w:rsid w:val="008D27BA"/>
    <w:rsid w:val="008D6EDE"/>
    <w:rsid w:val="008D7924"/>
    <w:rsid w:val="008D7E27"/>
    <w:rsid w:val="008D7EC1"/>
    <w:rsid w:val="008E0F40"/>
    <w:rsid w:val="008E3054"/>
    <w:rsid w:val="008E5E69"/>
    <w:rsid w:val="008F23D6"/>
    <w:rsid w:val="008F2E0D"/>
    <w:rsid w:val="008F5462"/>
    <w:rsid w:val="008F64D6"/>
    <w:rsid w:val="008F7E63"/>
    <w:rsid w:val="009000A0"/>
    <w:rsid w:val="009002CD"/>
    <w:rsid w:val="00901E5B"/>
    <w:rsid w:val="00905BE8"/>
    <w:rsid w:val="009078E7"/>
    <w:rsid w:val="00907A3F"/>
    <w:rsid w:val="00911110"/>
    <w:rsid w:val="00911636"/>
    <w:rsid w:val="00912F70"/>
    <w:rsid w:val="009133DA"/>
    <w:rsid w:val="0091371C"/>
    <w:rsid w:val="00914AA6"/>
    <w:rsid w:val="00915AC0"/>
    <w:rsid w:val="00923795"/>
    <w:rsid w:val="00923A45"/>
    <w:rsid w:val="00925EA6"/>
    <w:rsid w:val="009314FE"/>
    <w:rsid w:val="00931604"/>
    <w:rsid w:val="00933FB4"/>
    <w:rsid w:val="0093671E"/>
    <w:rsid w:val="00937631"/>
    <w:rsid w:val="00940BED"/>
    <w:rsid w:val="0094182C"/>
    <w:rsid w:val="00944461"/>
    <w:rsid w:val="009453D9"/>
    <w:rsid w:val="00947583"/>
    <w:rsid w:val="009515CC"/>
    <w:rsid w:val="00953A4D"/>
    <w:rsid w:val="00954782"/>
    <w:rsid w:val="009566E1"/>
    <w:rsid w:val="00957023"/>
    <w:rsid w:val="00957F4A"/>
    <w:rsid w:val="009601D3"/>
    <w:rsid w:val="009605C9"/>
    <w:rsid w:val="00962293"/>
    <w:rsid w:val="00971D8C"/>
    <w:rsid w:val="00973287"/>
    <w:rsid w:val="0097580A"/>
    <w:rsid w:val="0097663F"/>
    <w:rsid w:val="009805E5"/>
    <w:rsid w:val="00981B44"/>
    <w:rsid w:val="00981D64"/>
    <w:rsid w:val="0098516B"/>
    <w:rsid w:val="009852C7"/>
    <w:rsid w:val="00985AF6"/>
    <w:rsid w:val="00986168"/>
    <w:rsid w:val="00987BA8"/>
    <w:rsid w:val="0099072F"/>
    <w:rsid w:val="00990A12"/>
    <w:rsid w:val="00995C93"/>
    <w:rsid w:val="00996C62"/>
    <w:rsid w:val="00997701"/>
    <w:rsid w:val="009A133C"/>
    <w:rsid w:val="009A304A"/>
    <w:rsid w:val="009A4007"/>
    <w:rsid w:val="009A4352"/>
    <w:rsid w:val="009A446C"/>
    <w:rsid w:val="009A7F7C"/>
    <w:rsid w:val="009B22F1"/>
    <w:rsid w:val="009B2344"/>
    <w:rsid w:val="009B3F5E"/>
    <w:rsid w:val="009B4C1A"/>
    <w:rsid w:val="009B5709"/>
    <w:rsid w:val="009B6DD3"/>
    <w:rsid w:val="009B7F26"/>
    <w:rsid w:val="009C0DE3"/>
    <w:rsid w:val="009C565B"/>
    <w:rsid w:val="009C61DE"/>
    <w:rsid w:val="009D18F2"/>
    <w:rsid w:val="009D43E2"/>
    <w:rsid w:val="009D6487"/>
    <w:rsid w:val="009E0264"/>
    <w:rsid w:val="009E2837"/>
    <w:rsid w:val="009E3456"/>
    <w:rsid w:val="009E44E2"/>
    <w:rsid w:val="009E6AF7"/>
    <w:rsid w:val="009E6C61"/>
    <w:rsid w:val="009F0147"/>
    <w:rsid w:val="009F074D"/>
    <w:rsid w:val="009F090D"/>
    <w:rsid w:val="009F248A"/>
    <w:rsid w:val="009F2AC0"/>
    <w:rsid w:val="009F70B1"/>
    <w:rsid w:val="009F7B47"/>
    <w:rsid w:val="00A014C0"/>
    <w:rsid w:val="00A04469"/>
    <w:rsid w:val="00A06536"/>
    <w:rsid w:val="00A1178D"/>
    <w:rsid w:val="00A14760"/>
    <w:rsid w:val="00A156EE"/>
    <w:rsid w:val="00A1637B"/>
    <w:rsid w:val="00A17B62"/>
    <w:rsid w:val="00A2013F"/>
    <w:rsid w:val="00A263EB"/>
    <w:rsid w:val="00A27BBF"/>
    <w:rsid w:val="00A31261"/>
    <w:rsid w:val="00A3159E"/>
    <w:rsid w:val="00A33C4A"/>
    <w:rsid w:val="00A35E17"/>
    <w:rsid w:val="00A40B6F"/>
    <w:rsid w:val="00A46380"/>
    <w:rsid w:val="00A4640E"/>
    <w:rsid w:val="00A465FA"/>
    <w:rsid w:val="00A51561"/>
    <w:rsid w:val="00A520F7"/>
    <w:rsid w:val="00A53EF7"/>
    <w:rsid w:val="00A542A3"/>
    <w:rsid w:val="00A5652F"/>
    <w:rsid w:val="00A61774"/>
    <w:rsid w:val="00A62137"/>
    <w:rsid w:val="00A6324A"/>
    <w:rsid w:val="00A639CB"/>
    <w:rsid w:val="00A64516"/>
    <w:rsid w:val="00A65ECE"/>
    <w:rsid w:val="00A65F04"/>
    <w:rsid w:val="00A679F6"/>
    <w:rsid w:val="00A67FAA"/>
    <w:rsid w:val="00A70CC5"/>
    <w:rsid w:val="00A70E24"/>
    <w:rsid w:val="00A729BE"/>
    <w:rsid w:val="00A76BDD"/>
    <w:rsid w:val="00A7782A"/>
    <w:rsid w:val="00A77B3D"/>
    <w:rsid w:val="00A81BB5"/>
    <w:rsid w:val="00A81E81"/>
    <w:rsid w:val="00A90433"/>
    <w:rsid w:val="00A94067"/>
    <w:rsid w:val="00A95577"/>
    <w:rsid w:val="00A95A66"/>
    <w:rsid w:val="00A97D13"/>
    <w:rsid w:val="00AA0684"/>
    <w:rsid w:val="00AB3348"/>
    <w:rsid w:val="00AB5C9E"/>
    <w:rsid w:val="00AC1354"/>
    <w:rsid w:val="00AC3547"/>
    <w:rsid w:val="00AC599B"/>
    <w:rsid w:val="00AD073F"/>
    <w:rsid w:val="00AD0B69"/>
    <w:rsid w:val="00AD2331"/>
    <w:rsid w:val="00AD6176"/>
    <w:rsid w:val="00AD7D93"/>
    <w:rsid w:val="00AE2086"/>
    <w:rsid w:val="00AE38C4"/>
    <w:rsid w:val="00AE5F66"/>
    <w:rsid w:val="00AE6D76"/>
    <w:rsid w:val="00AF0A08"/>
    <w:rsid w:val="00AF49AE"/>
    <w:rsid w:val="00AF49F1"/>
    <w:rsid w:val="00AF6E9A"/>
    <w:rsid w:val="00B015CA"/>
    <w:rsid w:val="00B01B2E"/>
    <w:rsid w:val="00B0229A"/>
    <w:rsid w:val="00B11DA1"/>
    <w:rsid w:val="00B11F5D"/>
    <w:rsid w:val="00B17242"/>
    <w:rsid w:val="00B2260E"/>
    <w:rsid w:val="00B25F02"/>
    <w:rsid w:val="00B26C02"/>
    <w:rsid w:val="00B30211"/>
    <w:rsid w:val="00B36635"/>
    <w:rsid w:val="00B36768"/>
    <w:rsid w:val="00B36C27"/>
    <w:rsid w:val="00B4450A"/>
    <w:rsid w:val="00B4519A"/>
    <w:rsid w:val="00B46B42"/>
    <w:rsid w:val="00B46F6D"/>
    <w:rsid w:val="00B50C2A"/>
    <w:rsid w:val="00B51113"/>
    <w:rsid w:val="00B5225B"/>
    <w:rsid w:val="00B54809"/>
    <w:rsid w:val="00B55353"/>
    <w:rsid w:val="00B60437"/>
    <w:rsid w:val="00B61E79"/>
    <w:rsid w:val="00B64305"/>
    <w:rsid w:val="00B643F5"/>
    <w:rsid w:val="00B644F4"/>
    <w:rsid w:val="00B66085"/>
    <w:rsid w:val="00B66B89"/>
    <w:rsid w:val="00B67B18"/>
    <w:rsid w:val="00B70AE0"/>
    <w:rsid w:val="00B71906"/>
    <w:rsid w:val="00B731DF"/>
    <w:rsid w:val="00B75238"/>
    <w:rsid w:val="00B75483"/>
    <w:rsid w:val="00B765E1"/>
    <w:rsid w:val="00B76F58"/>
    <w:rsid w:val="00B77687"/>
    <w:rsid w:val="00B806B8"/>
    <w:rsid w:val="00B808CF"/>
    <w:rsid w:val="00B828BC"/>
    <w:rsid w:val="00B87206"/>
    <w:rsid w:val="00B90AFD"/>
    <w:rsid w:val="00B9246B"/>
    <w:rsid w:val="00B9620D"/>
    <w:rsid w:val="00B96E70"/>
    <w:rsid w:val="00BA3F75"/>
    <w:rsid w:val="00BA45A8"/>
    <w:rsid w:val="00BA4776"/>
    <w:rsid w:val="00BA478C"/>
    <w:rsid w:val="00BB027D"/>
    <w:rsid w:val="00BB129D"/>
    <w:rsid w:val="00BB32D4"/>
    <w:rsid w:val="00BB4483"/>
    <w:rsid w:val="00BB4DE8"/>
    <w:rsid w:val="00BC2B77"/>
    <w:rsid w:val="00BC35A4"/>
    <w:rsid w:val="00BC37A8"/>
    <w:rsid w:val="00BC4E90"/>
    <w:rsid w:val="00BC4EC0"/>
    <w:rsid w:val="00BC557B"/>
    <w:rsid w:val="00BC6111"/>
    <w:rsid w:val="00BC6A02"/>
    <w:rsid w:val="00BC6C91"/>
    <w:rsid w:val="00BC7919"/>
    <w:rsid w:val="00BD23CF"/>
    <w:rsid w:val="00BD25DE"/>
    <w:rsid w:val="00BD3DCC"/>
    <w:rsid w:val="00BE01ED"/>
    <w:rsid w:val="00BE0694"/>
    <w:rsid w:val="00BE20B9"/>
    <w:rsid w:val="00BE2CCC"/>
    <w:rsid w:val="00BE2E3F"/>
    <w:rsid w:val="00BE5113"/>
    <w:rsid w:val="00BE6F86"/>
    <w:rsid w:val="00BE7B6E"/>
    <w:rsid w:val="00BF0BA6"/>
    <w:rsid w:val="00BF2256"/>
    <w:rsid w:val="00BF278C"/>
    <w:rsid w:val="00BF7084"/>
    <w:rsid w:val="00C004AC"/>
    <w:rsid w:val="00C00D57"/>
    <w:rsid w:val="00C018B0"/>
    <w:rsid w:val="00C02090"/>
    <w:rsid w:val="00C03C2F"/>
    <w:rsid w:val="00C03CA1"/>
    <w:rsid w:val="00C1233D"/>
    <w:rsid w:val="00C1310B"/>
    <w:rsid w:val="00C13F06"/>
    <w:rsid w:val="00C16D37"/>
    <w:rsid w:val="00C20D89"/>
    <w:rsid w:val="00C227C8"/>
    <w:rsid w:val="00C22E59"/>
    <w:rsid w:val="00C3044E"/>
    <w:rsid w:val="00C31E10"/>
    <w:rsid w:val="00C32EC6"/>
    <w:rsid w:val="00C33506"/>
    <w:rsid w:val="00C34F27"/>
    <w:rsid w:val="00C36199"/>
    <w:rsid w:val="00C368A1"/>
    <w:rsid w:val="00C40989"/>
    <w:rsid w:val="00C41061"/>
    <w:rsid w:val="00C41945"/>
    <w:rsid w:val="00C43065"/>
    <w:rsid w:val="00C4559D"/>
    <w:rsid w:val="00C4767C"/>
    <w:rsid w:val="00C479E1"/>
    <w:rsid w:val="00C50B66"/>
    <w:rsid w:val="00C53F57"/>
    <w:rsid w:val="00C549E0"/>
    <w:rsid w:val="00C57C7B"/>
    <w:rsid w:val="00C6184D"/>
    <w:rsid w:val="00C63060"/>
    <w:rsid w:val="00C66A4F"/>
    <w:rsid w:val="00C671A5"/>
    <w:rsid w:val="00C7077E"/>
    <w:rsid w:val="00C72EEE"/>
    <w:rsid w:val="00C73361"/>
    <w:rsid w:val="00C73879"/>
    <w:rsid w:val="00C751E5"/>
    <w:rsid w:val="00C77DFC"/>
    <w:rsid w:val="00C80DD6"/>
    <w:rsid w:val="00C8100E"/>
    <w:rsid w:val="00C81978"/>
    <w:rsid w:val="00C82F0B"/>
    <w:rsid w:val="00C8337B"/>
    <w:rsid w:val="00C84EC0"/>
    <w:rsid w:val="00C90160"/>
    <w:rsid w:val="00C93554"/>
    <w:rsid w:val="00C93724"/>
    <w:rsid w:val="00C94335"/>
    <w:rsid w:val="00CA1FEC"/>
    <w:rsid w:val="00CA3A5D"/>
    <w:rsid w:val="00CA3B86"/>
    <w:rsid w:val="00CA5212"/>
    <w:rsid w:val="00CA714F"/>
    <w:rsid w:val="00CB2925"/>
    <w:rsid w:val="00CB58FF"/>
    <w:rsid w:val="00CB5A75"/>
    <w:rsid w:val="00CB7E96"/>
    <w:rsid w:val="00CC0751"/>
    <w:rsid w:val="00CC0C77"/>
    <w:rsid w:val="00CC18E3"/>
    <w:rsid w:val="00CC2184"/>
    <w:rsid w:val="00CC2326"/>
    <w:rsid w:val="00CC5FA1"/>
    <w:rsid w:val="00CD1AA9"/>
    <w:rsid w:val="00CD2A89"/>
    <w:rsid w:val="00CD4341"/>
    <w:rsid w:val="00CD51EA"/>
    <w:rsid w:val="00CE06EB"/>
    <w:rsid w:val="00CE5BA4"/>
    <w:rsid w:val="00CF3F9A"/>
    <w:rsid w:val="00CF59C7"/>
    <w:rsid w:val="00D0459A"/>
    <w:rsid w:val="00D10C8D"/>
    <w:rsid w:val="00D11263"/>
    <w:rsid w:val="00D1290E"/>
    <w:rsid w:val="00D12A80"/>
    <w:rsid w:val="00D201F8"/>
    <w:rsid w:val="00D20585"/>
    <w:rsid w:val="00D218CD"/>
    <w:rsid w:val="00D219F8"/>
    <w:rsid w:val="00D23DF9"/>
    <w:rsid w:val="00D2423D"/>
    <w:rsid w:val="00D25355"/>
    <w:rsid w:val="00D2613E"/>
    <w:rsid w:val="00D30701"/>
    <w:rsid w:val="00D313DE"/>
    <w:rsid w:val="00D31F3A"/>
    <w:rsid w:val="00D33C0D"/>
    <w:rsid w:val="00D3471B"/>
    <w:rsid w:val="00D34AB6"/>
    <w:rsid w:val="00D35AF9"/>
    <w:rsid w:val="00D35E1A"/>
    <w:rsid w:val="00D411E0"/>
    <w:rsid w:val="00D41B32"/>
    <w:rsid w:val="00D421D9"/>
    <w:rsid w:val="00D44A02"/>
    <w:rsid w:val="00D451BC"/>
    <w:rsid w:val="00D4757E"/>
    <w:rsid w:val="00D47AA7"/>
    <w:rsid w:val="00D505F4"/>
    <w:rsid w:val="00D51DB4"/>
    <w:rsid w:val="00D520C4"/>
    <w:rsid w:val="00D53BEB"/>
    <w:rsid w:val="00D53E50"/>
    <w:rsid w:val="00D54BD5"/>
    <w:rsid w:val="00D57A01"/>
    <w:rsid w:val="00D61298"/>
    <w:rsid w:val="00D662F9"/>
    <w:rsid w:val="00D671AF"/>
    <w:rsid w:val="00D67B93"/>
    <w:rsid w:val="00D700F4"/>
    <w:rsid w:val="00D769F6"/>
    <w:rsid w:val="00D7791C"/>
    <w:rsid w:val="00D80270"/>
    <w:rsid w:val="00D85966"/>
    <w:rsid w:val="00D86FBF"/>
    <w:rsid w:val="00D87683"/>
    <w:rsid w:val="00D90207"/>
    <w:rsid w:val="00D9099C"/>
    <w:rsid w:val="00D920BC"/>
    <w:rsid w:val="00D93DF7"/>
    <w:rsid w:val="00D940AA"/>
    <w:rsid w:val="00D94C4E"/>
    <w:rsid w:val="00D95A68"/>
    <w:rsid w:val="00D9651F"/>
    <w:rsid w:val="00D96DB9"/>
    <w:rsid w:val="00DA21A0"/>
    <w:rsid w:val="00DA41AB"/>
    <w:rsid w:val="00DA64FA"/>
    <w:rsid w:val="00DA6D2B"/>
    <w:rsid w:val="00DB0A1C"/>
    <w:rsid w:val="00DB0E85"/>
    <w:rsid w:val="00DB1636"/>
    <w:rsid w:val="00DB2318"/>
    <w:rsid w:val="00DB5E07"/>
    <w:rsid w:val="00DB764A"/>
    <w:rsid w:val="00DC1065"/>
    <w:rsid w:val="00DC156E"/>
    <w:rsid w:val="00DC4413"/>
    <w:rsid w:val="00DC4ABF"/>
    <w:rsid w:val="00DC4B87"/>
    <w:rsid w:val="00DC7538"/>
    <w:rsid w:val="00DD083B"/>
    <w:rsid w:val="00DD3D8E"/>
    <w:rsid w:val="00DD4D29"/>
    <w:rsid w:val="00DD5C96"/>
    <w:rsid w:val="00DD75F8"/>
    <w:rsid w:val="00DE088F"/>
    <w:rsid w:val="00DE25CC"/>
    <w:rsid w:val="00DE5E92"/>
    <w:rsid w:val="00DE73EB"/>
    <w:rsid w:val="00DF5ED4"/>
    <w:rsid w:val="00DF5F97"/>
    <w:rsid w:val="00DF69D3"/>
    <w:rsid w:val="00DF6D82"/>
    <w:rsid w:val="00DF71B9"/>
    <w:rsid w:val="00E00A04"/>
    <w:rsid w:val="00E01F19"/>
    <w:rsid w:val="00E04042"/>
    <w:rsid w:val="00E05544"/>
    <w:rsid w:val="00E062B7"/>
    <w:rsid w:val="00E0644B"/>
    <w:rsid w:val="00E131C0"/>
    <w:rsid w:val="00E23CE4"/>
    <w:rsid w:val="00E24666"/>
    <w:rsid w:val="00E27CF5"/>
    <w:rsid w:val="00E30D0B"/>
    <w:rsid w:val="00E313C1"/>
    <w:rsid w:val="00E3196A"/>
    <w:rsid w:val="00E31AEC"/>
    <w:rsid w:val="00E343F3"/>
    <w:rsid w:val="00E41713"/>
    <w:rsid w:val="00E41BB8"/>
    <w:rsid w:val="00E43797"/>
    <w:rsid w:val="00E463B6"/>
    <w:rsid w:val="00E4696D"/>
    <w:rsid w:val="00E53A1C"/>
    <w:rsid w:val="00E546C7"/>
    <w:rsid w:val="00E60087"/>
    <w:rsid w:val="00E603F6"/>
    <w:rsid w:val="00E6071D"/>
    <w:rsid w:val="00E62A6F"/>
    <w:rsid w:val="00E63F41"/>
    <w:rsid w:val="00E6455D"/>
    <w:rsid w:val="00E7144B"/>
    <w:rsid w:val="00E7393C"/>
    <w:rsid w:val="00E742DB"/>
    <w:rsid w:val="00E76553"/>
    <w:rsid w:val="00E828A6"/>
    <w:rsid w:val="00E83A2E"/>
    <w:rsid w:val="00E852FC"/>
    <w:rsid w:val="00E85E26"/>
    <w:rsid w:val="00E86C5A"/>
    <w:rsid w:val="00E93521"/>
    <w:rsid w:val="00E95A9B"/>
    <w:rsid w:val="00EA0305"/>
    <w:rsid w:val="00EA199A"/>
    <w:rsid w:val="00EA4494"/>
    <w:rsid w:val="00EA4A2B"/>
    <w:rsid w:val="00EA7386"/>
    <w:rsid w:val="00EA7AD2"/>
    <w:rsid w:val="00EB0416"/>
    <w:rsid w:val="00EB2735"/>
    <w:rsid w:val="00EB4994"/>
    <w:rsid w:val="00EB4DBC"/>
    <w:rsid w:val="00EB6C72"/>
    <w:rsid w:val="00EB732D"/>
    <w:rsid w:val="00EC0770"/>
    <w:rsid w:val="00EC0DCD"/>
    <w:rsid w:val="00EC2381"/>
    <w:rsid w:val="00EC5FA4"/>
    <w:rsid w:val="00EC70C2"/>
    <w:rsid w:val="00ED056F"/>
    <w:rsid w:val="00ED1F6C"/>
    <w:rsid w:val="00ED37FA"/>
    <w:rsid w:val="00ED4A6D"/>
    <w:rsid w:val="00ED4F32"/>
    <w:rsid w:val="00EE372F"/>
    <w:rsid w:val="00EF02BD"/>
    <w:rsid w:val="00EF2155"/>
    <w:rsid w:val="00EF2788"/>
    <w:rsid w:val="00EF2D04"/>
    <w:rsid w:val="00EF3883"/>
    <w:rsid w:val="00EF3D52"/>
    <w:rsid w:val="00EF6812"/>
    <w:rsid w:val="00F001DA"/>
    <w:rsid w:val="00F033F9"/>
    <w:rsid w:val="00F03425"/>
    <w:rsid w:val="00F03F8D"/>
    <w:rsid w:val="00F051D8"/>
    <w:rsid w:val="00F0570B"/>
    <w:rsid w:val="00F05FFE"/>
    <w:rsid w:val="00F06F8D"/>
    <w:rsid w:val="00F07F2B"/>
    <w:rsid w:val="00F07F8E"/>
    <w:rsid w:val="00F113C3"/>
    <w:rsid w:val="00F12835"/>
    <w:rsid w:val="00F15798"/>
    <w:rsid w:val="00F16832"/>
    <w:rsid w:val="00F20DFF"/>
    <w:rsid w:val="00F21085"/>
    <w:rsid w:val="00F216EB"/>
    <w:rsid w:val="00F21D27"/>
    <w:rsid w:val="00F22E4C"/>
    <w:rsid w:val="00F22EEE"/>
    <w:rsid w:val="00F23ABB"/>
    <w:rsid w:val="00F246B8"/>
    <w:rsid w:val="00F2581D"/>
    <w:rsid w:val="00F27572"/>
    <w:rsid w:val="00F31432"/>
    <w:rsid w:val="00F321F9"/>
    <w:rsid w:val="00F34DF4"/>
    <w:rsid w:val="00F35684"/>
    <w:rsid w:val="00F37067"/>
    <w:rsid w:val="00F41345"/>
    <w:rsid w:val="00F43A08"/>
    <w:rsid w:val="00F470C6"/>
    <w:rsid w:val="00F471F7"/>
    <w:rsid w:val="00F50E7B"/>
    <w:rsid w:val="00F50FF4"/>
    <w:rsid w:val="00F530F3"/>
    <w:rsid w:val="00F541AC"/>
    <w:rsid w:val="00F55B52"/>
    <w:rsid w:val="00F55C5B"/>
    <w:rsid w:val="00F56A2D"/>
    <w:rsid w:val="00F57597"/>
    <w:rsid w:val="00F57EF5"/>
    <w:rsid w:val="00F63602"/>
    <w:rsid w:val="00F6377E"/>
    <w:rsid w:val="00F64AA0"/>
    <w:rsid w:val="00F65F91"/>
    <w:rsid w:val="00F66085"/>
    <w:rsid w:val="00F71527"/>
    <w:rsid w:val="00F721F8"/>
    <w:rsid w:val="00F72F8F"/>
    <w:rsid w:val="00F74933"/>
    <w:rsid w:val="00F7680C"/>
    <w:rsid w:val="00F80409"/>
    <w:rsid w:val="00F80597"/>
    <w:rsid w:val="00F8754B"/>
    <w:rsid w:val="00F921F9"/>
    <w:rsid w:val="00F93F2E"/>
    <w:rsid w:val="00F95F62"/>
    <w:rsid w:val="00FB4A45"/>
    <w:rsid w:val="00FB69CF"/>
    <w:rsid w:val="00FB6D8C"/>
    <w:rsid w:val="00FC0544"/>
    <w:rsid w:val="00FC2214"/>
    <w:rsid w:val="00FC7B1E"/>
    <w:rsid w:val="00FD05C5"/>
    <w:rsid w:val="00FD1026"/>
    <w:rsid w:val="00FD196C"/>
    <w:rsid w:val="00FD2A97"/>
    <w:rsid w:val="00FE01BA"/>
    <w:rsid w:val="00FE1D10"/>
    <w:rsid w:val="00FE2A59"/>
    <w:rsid w:val="00FE3114"/>
    <w:rsid w:val="00FE566F"/>
    <w:rsid w:val="00FF32B2"/>
    <w:rsid w:val="00FF3772"/>
    <w:rsid w:val="00FF47D6"/>
    <w:rsid w:val="00FF545D"/>
    <w:rsid w:val="00FF6B19"/>
    <w:rsid w:val="10053F5C"/>
    <w:rsid w:val="1FD82E7D"/>
    <w:rsid w:val="2BEF4AF9"/>
    <w:rsid w:val="5BD82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BCD1AE"/>
  <w15:docId w15:val="{2885661A-3DE7-48F0-A3A2-85F69E2EB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uiPriority="0" w:unhideWhenUsed="1"/>
    <w:lsdException w:name="footer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471F7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0"/>
    <w:next w:val="a0"/>
    <w:link w:val="1Char"/>
    <w:qFormat/>
    <w:rsid w:val="00D3471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0"/>
    <w:next w:val="a0"/>
    <w:link w:val="2Char"/>
    <w:qFormat/>
    <w:rsid w:val="00D3471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Char"/>
    <w:qFormat/>
    <w:rsid w:val="00D3471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0"/>
    <w:next w:val="a0"/>
    <w:link w:val="4Char"/>
    <w:qFormat/>
    <w:rsid w:val="00D3471B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0"/>
    <w:next w:val="a0"/>
    <w:link w:val="5Char"/>
    <w:qFormat/>
    <w:rsid w:val="00D3471B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0"/>
    <w:next w:val="a0"/>
    <w:link w:val="6Char"/>
    <w:qFormat/>
    <w:rsid w:val="00D3471B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0"/>
    <w:next w:val="a1"/>
    <w:link w:val="7Char"/>
    <w:qFormat/>
    <w:rsid w:val="00D3471B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0"/>
    <w:next w:val="a0"/>
    <w:link w:val="8Char"/>
    <w:qFormat/>
    <w:rsid w:val="00D3471B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0"/>
    <w:next w:val="a0"/>
    <w:link w:val="9Char"/>
    <w:qFormat/>
    <w:rsid w:val="00486ECF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2">
    <w:name w:val="Default Paragraph Font"/>
    <w:uiPriority w:val="1"/>
    <w:semiHidden/>
    <w:unhideWhenUsed/>
    <w:rsid w:val="00F471F7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F471F7"/>
  </w:style>
  <w:style w:type="paragraph" w:styleId="a5">
    <w:name w:val="footer"/>
    <w:basedOn w:val="a0"/>
    <w:link w:val="Char"/>
    <w:rsid w:val="00D3471B"/>
    <w:pPr>
      <w:tabs>
        <w:tab w:val="center" w:pos="4536"/>
        <w:tab w:val="right" w:pos="9072"/>
      </w:tabs>
    </w:pPr>
  </w:style>
  <w:style w:type="paragraph" w:styleId="a6">
    <w:name w:val="header"/>
    <w:basedOn w:val="a0"/>
    <w:link w:val="Char0"/>
    <w:rsid w:val="00D3471B"/>
    <w:pPr>
      <w:tabs>
        <w:tab w:val="center" w:pos="4536"/>
        <w:tab w:val="right" w:pos="9072"/>
      </w:tabs>
    </w:pPr>
  </w:style>
  <w:style w:type="table" w:styleId="a7">
    <w:name w:val="Table Grid"/>
    <w:basedOn w:val="a3"/>
    <w:rsid w:val="00D3471B"/>
    <w:rPr>
      <w:rFonts w:eastAsia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sid w:val="00D3471B"/>
    <w:rPr>
      <w:rFonts w:cs="Times New Roman"/>
      <w:color w:val="0000FF"/>
      <w:u w:val="single"/>
    </w:rPr>
  </w:style>
  <w:style w:type="character" w:customStyle="1" w:styleId="Char0">
    <w:name w:val="页眉 Char"/>
    <w:link w:val="a6"/>
    <w:rsid w:val="00D3471B"/>
    <w:rPr>
      <w:rFonts w:eastAsia="Times New Roman"/>
      <w:sz w:val="24"/>
      <w:szCs w:val="24"/>
      <w:lang w:eastAsia="en-US"/>
    </w:rPr>
  </w:style>
  <w:style w:type="character" w:customStyle="1" w:styleId="Char">
    <w:name w:val="页脚 Char"/>
    <w:link w:val="a5"/>
    <w:rsid w:val="00D3471B"/>
    <w:rPr>
      <w:rFonts w:eastAsia="Times New Roman"/>
      <w:sz w:val="24"/>
      <w:szCs w:val="24"/>
      <w:lang w:eastAsia="en-US"/>
    </w:rPr>
  </w:style>
  <w:style w:type="paragraph" w:customStyle="1" w:styleId="EndNoteBibliographyTitle">
    <w:name w:val="EndNote Bibliography Title"/>
    <w:basedOn w:val="a0"/>
    <w:link w:val="EndNoteBibliographyTitleChar"/>
    <w:rsid w:val="00C84EC0"/>
    <w:pPr>
      <w:jc w:val="center"/>
    </w:pPr>
    <w:rPr>
      <w:rFonts w:ascii="等线" w:eastAsia="等线" w:hAnsi="等线"/>
      <w:noProof/>
      <w:sz w:val="20"/>
      <w:szCs w:val="21"/>
    </w:rPr>
  </w:style>
  <w:style w:type="character" w:customStyle="1" w:styleId="EndNoteBibliographyTitle0">
    <w:name w:val="EndNote Bibliography Title 字符"/>
    <w:basedOn w:val="a2"/>
    <w:rPr>
      <w:rFonts w:ascii="等线" w:eastAsia="等线" w:hAnsi="等线" w:cstheme="minorBidi"/>
      <w:kern w:val="2"/>
      <w:szCs w:val="22"/>
    </w:rPr>
  </w:style>
  <w:style w:type="paragraph" w:customStyle="1" w:styleId="EndNoteBibliography">
    <w:name w:val="EndNote Bibliography"/>
    <w:basedOn w:val="a0"/>
    <w:link w:val="EndNoteBibliographyChar"/>
    <w:rsid w:val="00C84EC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2"/>
    <w:rPr>
      <w:rFonts w:ascii="等线" w:eastAsia="等线" w:hAnsi="等线" w:cstheme="minorBidi"/>
      <w:kern w:val="2"/>
      <w:szCs w:val="22"/>
    </w:rPr>
  </w:style>
  <w:style w:type="paragraph" w:styleId="a9">
    <w:name w:val="Revision"/>
    <w:semiHidden/>
    <w:rsid w:val="00C84EC0"/>
    <w:rPr>
      <w:rFonts w:eastAsia="Calibri"/>
      <w:sz w:val="24"/>
      <w:szCs w:val="22"/>
      <w:lang w:eastAsia="en-US"/>
    </w:rPr>
  </w:style>
  <w:style w:type="table" w:styleId="10">
    <w:name w:val="Plain Table 1"/>
    <w:basedOn w:val="a3"/>
    <w:uiPriority w:val="41"/>
    <w:rsid w:val="00C77DF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a">
    <w:name w:val="List Paragraph"/>
    <w:basedOn w:val="a0"/>
    <w:link w:val="Char1"/>
    <w:qFormat/>
    <w:rsid w:val="00D3471B"/>
    <w:pPr>
      <w:ind w:left="720"/>
      <w:contextualSpacing/>
    </w:pPr>
  </w:style>
  <w:style w:type="character" w:styleId="ab">
    <w:name w:val="line number"/>
    <w:rsid w:val="00D3471B"/>
    <w:rPr>
      <w:rFonts w:cs="Times New Roman"/>
    </w:rPr>
  </w:style>
  <w:style w:type="character" w:styleId="ac">
    <w:name w:val="annotation reference"/>
    <w:rsid w:val="00D3471B"/>
    <w:rPr>
      <w:sz w:val="16"/>
      <w:szCs w:val="16"/>
    </w:rPr>
  </w:style>
  <w:style w:type="paragraph" w:styleId="ad">
    <w:name w:val="annotation text"/>
    <w:basedOn w:val="a0"/>
    <w:link w:val="Char2"/>
    <w:rsid w:val="00D3471B"/>
    <w:rPr>
      <w:sz w:val="20"/>
      <w:szCs w:val="20"/>
    </w:rPr>
  </w:style>
  <w:style w:type="character" w:customStyle="1" w:styleId="CommentTextChar">
    <w:name w:val="Comment Text Char"/>
    <w:rsid w:val="00D3471B"/>
    <w:rPr>
      <w:lang w:val="de-DE" w:eastAsia="x-none"/>
    </w:rPr>
  </w:style>
  <w:style w:type="numbering" w:styleId="111111">
    <w:name w:val="Outline List 2"/>
    <w:basedOn w:val="a4"/>
    <w:uiPriority w:val="99"/>
    <w:semiHidden/>
    <w:unhideWhenUsed/>
    <w:rsid w:val="0052181F"/>
    <w:pPr>
      <w:numPr>
        <w:numId w:val="1"/>
      </w:numPr>
    </w:pPr>
  </w:style>
  <w:style w:type="numbering" w:styleId="1111110">
    <w:name w:val="Outline List 1"/>
    <w:basedOn w:val="a4"/>
    <w:rsid w:val="00486ECF"/>
    <w:pPr>
      <w:numPr>
        <w:numId w:val="2"/>
      </w:numPr>
    </w:pPr>
  </w:style>
  <w:style w:type="character" w:customStyle="1" w:styleId="1Char">
    <w:name w:val="标题 1 Char"/>
    <w:link w:val="1"/>
    <w:rsid w:val="00D3471B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customStyle="1" w:styleId="2Char">
    <w:name w:val="标题 2 Char"/>
    <w:link w:val="2"/>
    <w:rsid w:val="00D3471B"/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character" w:customStyle="1" w:styleId="3Char">
    <w:name w:val="标题 3 Char"/>
    <w:link w:val="3"/>
    <w:rsid w:val="00D3471B"/>
    <w:rPr>
      <w:rFonts w:ascii="Arial" w:eastAsia="Times New Roman" w:hAnsi="Arial" w:cs="Arial"/>
      <w:b/>
      <w:bCs/>
      <w:sz w:val="26"/>
      <w:szCs w:val="26"/>
      <w:lang w:eastAsia="en-US"/>
    </w:rPr>
  </w:style>
  <w:style w:type="character" w:customStyle="1" w:styleId="4Char">
    <w:name w:val="标题 4 Char"/>
    <w:basedOn w:val="a2"/>
    <w:link w:val="4"/>
    <w:rsid w:val="0052181F"/>
    <w:rPr>
      <w:rFonts w:eastAsia="平成明朝"/>
      <w:b/>
      <w:i/>
      <w:sz w:val="24"/>
      <w:lang w:eastAsia="en-US"/>
    </w:rPr>
  </w:style>
  <w:style w:type="character" w:customStyle="1" w:styleId="5Char">
    <w:name w:val="标题 5 Char"/>
    <w:basedOn w:val="a2"/>
    <w:link w:val="5"/>
    <w:rsid w:val="0052181F"/>
    <w:rPr>
      <w:rFonts w:eastAsia="平成明朝"/>
      <w:b/>
      <w:i/>
      <w:lang w:eastAsia="en-US"/>
    </w:rPr>
  </w:style>
  <w:style w:type="character" w:customStyle="1" w:styleId="6Char">
    <w:name w:val="标题 6 Char"/>
    <w:basedOn w:val="a2"/>
    <w:link w:val="6"/>
    <w:rsid w:val="0052181F"/>
    <w:rPr>
      <w:rFonts w:eastAsia="平成明朝"/>
      <w:sz w:val="24"/>
      <w:lang w:eastAsia="en-US"/>
    </w:rPr>
  </w:style>
  <w:style w:type="character" w:customStyle="1" w:styleId="7Char">
    <w:name w:val="标题 7 Char"/>
    <w:basedOn w:val="a2"/>
    <w:link w:val="7"/>
    <w:rsid w:val="0052181F"/>
    <w:rPr>
      <w:rFonts w:eastAsia="Osaka"/>
      <w:color w:val="000000"/>
      <w:sz w:val="24"/>
      <w:lang w:eastAsia="en-US"/>
    </w:rPr>
  </w:style>
  <w:style w:type="character" w:customStyle="1" w:styleId="8Char">
    <w:name w:val="标题 8 Char"/>
    <w:link w:val="8"/>
    <w:rsid w:val="00D3471B"/>
    <w:rPr>
      <w:rFonts w:ascii="Sylfaen" w:eastAsia="PMingLiU" w:hAnsi="Sylfaen" w:cs="Latha"/>
      <w:b/>
      <w:bCs/>
      <w:sz w:val="24"/>
      <w:szCs w:val="24"/>
      <w:lang w:eastAsia="en-US" w:bidi="ta-IN"/>
    </w:rPr>
  </w:style>
  <w:style w:type="character" w:customStyle="1" w:styleId="9Char">
    <w:name w:val="标题 9 Char"/>
    <w:aliases w:val="1 Char"/>
    <w:basedOn w:val="a2"/>
    <w:link w:val="9"/>
    <w:rsid w:val="0052181F"/>
    <w:rPr>
      <w:rFonts w:ascii="Sylfaen" w:eastAsia="PMingLiU" w:hAnsi="Sylfaen" w:cs="Latha"/>
      <w:b/>
      <w:bCs/>
      <w:lang w:eastAsia="en-US" w:bidi="ta-IN"/>
    </w:rPr>
  </w:style>
  <w:style w:type="numbering" w:styleId="a">
    <w:name w:val="Outline List 3"/>
    <w:basedOn w:val="a4"/>
    <w:uiPriority w:val="99"/>
    <w:semiHidden/>
    <w:unhideWhenUsed/>
    <w:rsid w:val="0052181F"/>
    <w:pPr>
      <w:numPr>
        <w:numId w:val="3"/>
      </w:numPr>
    </w:pPr>
  </w:style>
  <w:style w:type="paragraph" w:styleId="ae">
    <w:name w:val="Balloon Text"/>
    <w:basedOn w:val="a0"/>
    <w:link w:val="Char3"/>
    <w:semiHidden/>
    <w:rsid w:val="00D34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D3471B"/>
    <w:rPr>
      <w:rFonts w:ascii="Tahoma" w:hAnsi="Tahoma"/>
      <w:sz w:val="16"/>
      <w:lang w:val="de-DE" w:eastAsia="x-none"/>
    </w:rPr>
  </w:style>
  <w:style w:type="paragraph" w:styleId="af">
    <w:name w:val="Bibliography"/>
    <w:basedOn w:val="a0"/>
    <w:next w:val="a0"/>
    <w:uiPriority w:val="37"/>
    <w:semiHidden/>
    <w:unhideWhenUsed/>
    <w:rsid w:val="0052181F"/>
  </w:style>
  <w:style w:type="paragraph" w:styleId="af0">
    <w:name w:val="Block Text"/>
    <w:basedOn w:val="a0"/>
    <w:uiPriority w:val="99"/>
    <w:semiHidden/>
    <w:unhideWhenUsed/>
    <w:rsid w:val="0052181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1">
    <w:name w:val="Body Text"/>
    <w:basedOn w:val="a0"/>
    <w:link w:val="Char4"/>
    <w:rsid w:val="00D3471B"/>
    <w:pPr>
      <w:spacing w:line="360" w:lineRule="auto"/>
    </w:pPr>
  </w:style>
  <w:style w:type="character" w:customStyle="1" w:styleId="Char4">
    <w:name w:val="正文文本 Char"/>
    <w:link w:val="af1"/>
    <w:rsid w:val="00D3471B"/>
    <w:rPr>
      <w:rFonts w:eastAsia="Times New Roman"/>
      <w:sz w:val="24"/>
      <w:szCs w:val="22"/>
      <w:lang w:eastAsia="en-US"/>
    </w:rPr>
  </w:style>
  <w:style w:type="paragraph" w:styleId="20">
    <w:name w:val="Body Text 2"/>
    <w:basedOn w:val="a0"/>
    <w:link w:val="2Char0"/>
    <w:semiHidden/>
    <w:rsid w:val="00D3471B"/>
    <w:rPr>
      <w:rFonts w:eastAsia="平成明朝"/>
      <w:szCs w:val="20"/>
      <w:lang w:val="x-none"/>
    </w:rPr>
  </w:style>
  <w:style w:type="character" w:customStyle="1" w:styleId="2Char0">
    <w:name w:val="正文文本 2 Char"/>
    <w:link w:val="20"/>
    <w:semiHidden/>
    <w:rsid w:val="00D3471B"/>
    <w:rPr>
      <w:rFonts w:eastAsia="平成明朝"/>
      <w:sz w:val="24"/>
      <w:lang w:val="x-none" w:eastAsia="en-US"/>
    </w:rPr>
  </w:style>
  <w:style w:type="paragraph" w:styleId="30">
    <w:name w:val="Body Text 3"/>
    <w:basedOn w:val="a0"/>
    <w:link w:val="3Char0"/>
    <w:uiPriority w:val="99"/>
    <w:semiHidden/>
    <w:unhideWhenUsed/>
    <w:rsid w:val="0052181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0"/>
    <w:uiPriority w:val="99"/>
    <w:semiHidden/>
    <w:rsid w:val="0052181F"/>
    <w:rPr>
      <w:rFonts w:asciiTheme="minorHAnsi" w:eastAsiaTheme="minorEastAsia" w:hAnsiTheme="minorHAnsi" w:cstheme="minorBidi"/>
      <w:kern w:val="2"/>
      <w:sz w:val="16"/>
      <w:szCs w:val="16"/>
    </w:rPr>
  </w:style>
  <w:style w:type="paragraph" w:styleId="af2">
    <w:name w:val="Body Text First Indent"/>
    <w:basedOn w:val="af1"/>
    <w:link w:val="Char5"/>
    <w:uiPriority w:val="99"/>
    <w:semiHidden/>
    <w:unhideWhenUsed/>
    <w:rsid w:val="0052181F"/>
    <w:pPr>
      <w:ind w:firstLine="360"/>
    </w:pPr>
  </w:style>
  <w:style w:type="character" w:customStyle="1" w:styleId="Char5">
    <w:name w:val="正文首行缩进 Char"/>
    <w:basedOn w:val="Char4"/>
    <w:link w:val="af2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  <w:lang w:eastAsia="en-US"/>
    </w:rPr>
  </w:style>
  <w:style w:type="paragraph" w:styleId="af3">
    <w:name w:val="Body Text Indent"/>
    <w:basedOn w:val="a0"/>
    <w:link w:val="Char6"/>
    <w:rsid w:val="00D3471B"/>
    <w:pPr>
      <w:spacing w:line="360" w:lineRule="auto"/>
      <w:ind w:left="705"/>
    </w:pPr>
    <w:rPr>
      <w:szCs w:val="20"/>
      <w:lang w:val="en-GB"/>
    </w:rPr>
  </w:style>
  <w:style w:type="character" w:customStyle="1" w:styleId="Char6">
    <w:name w:val="正文文本缩进 Char"/>
    <w:link w:val="af3"/>
    <w:rsid w:val="00D3471B"/>
    <w:rPr>
      <w:rFonts w:eastAsia="Times New Roman"/>
      <w:sz w:val="24"/>
      <w:lang w:val="en-GB" w:eastAsia="en-US"/>
    </w:rPr>
  </w:style>
  <w:style w:type="paragraph" w:styleId="21">
    <w:name w:val="Body Text First Indent 2"/>
    <w:basedOn w:val="af3"/>
    <w:link w:val="2Char1"/>
    <w:uiPriority w:val="99"/>
    <w:semiHidden/>
    <w:unhideWhenUsed/>
    <w:rsid w:val="0052181F"/>
    <w:pPr>
      <w:ind w:firstLine="360"/>
    </w:pPr>
  </w:style>
  <w:style w:type="character" w:customStyle="1" w:styleId="2Char1">
    <w:name w:val="正文首行缩进 2 Char"/>
    <w:basedOn w:val="Char6"/>
    <w:link w:val="21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  <w:lang w:val="en-GB" w:eastAsia="en-US"/>
    </w:rPr>
  </w:style>
  <w:style w:type="paragraph" w:styleId="22">
    <w:name w:val="Body Text Indent 2"/>
    <w:basedOn w:val="a0"/>
    <w:link w:val="2Char2"/>
    <w:uiPriority w:val="99"/>
    <w:semiHidden/>
    <w:unhideWhenUsed/>
    <w:rsid w:val="0052181F"/>
    <w:pPr>
      <w:spacing w:after="120" w:line="480" w:lineRule="auto"/>
      <w:ind w:left="360"/>
    </w:pPr>
  </w:style>
  <w:style w:type="character" w:customStyle="1" w:styleId="2Char2">
    <w:name w:val="正文文本缩进 2 Char"/>
    <w:basedOn w:val="a2"/>
    <w:link w:val="22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31">
    <w:name w:val="Body Text Indent 3"/>
    <w:basedOn w:val="a0"/>
    <w:link w:val="3Char1"/>
    <w:rsid w:val="00D3471B"/>
    <w:pPr>
      <w:spacing w:after="120"/>
      <w:ind w:left="360"/>
    </w:pPr>
    <w:rPr>
      <w:rFonts w:ascii="Times" w:eastAsia="宋体" w:hAnsi="Times" w:cs="Sylfaen"/>
      <w:sz w:val="16"/>
      <w:szCs w:val="16"/>
    </w:rPr>
  </w:style>
  <w:style w:type="character" w:customStyle="1" w:styleId="3Char1">
    <w:name w:val="正文文本缩进 3 Char"/>
    <w:link w:val="31"/>
    <w:rsid w:val="00D3471B"/>
    <w:rPr>
      <w:rFonts w:ascii="Times" w:hAnsi="Times" w:cs="Sylfaen"/>
      <w:sz w:val="16"/>
      <w:szCs w:val="16"/>
      <w:lang w:eastAsia="en-US"/>
    </w:rPr>
  </w:style>
  <w:style w:type="character" w:styleId="af4">
    <w:name w:val="Book Title"/>
    <w:basedOn w:val="a2"/>
    <w:uiPriority w:val="33"/>
    <w:qFormat/>
    <w:rsid w:val="0052181F"/>
    <w:rPr>
      <w:b/>
      <w:bCs/>
      <w:i/>
      <w:iCs/>
      <w:spacing w:val="5"/>
    </w:rPr>
  </w:style>
  <w:style w:type="paragraph" w:styleId="af5">
    <w:name w:val="caption"/>
    <w:basedOn w:val="a0"/>
    <w:next w:val="a0"/>
    <w:qFormat/>
    <w:rsid w:val="00486ECF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6">
    <w:name w:val="Closing"/>
    <w:basedOn w:val="a0"/>
    <w:link w:val="Char7"/>
    <w:uiPriority w:val="99"/>
    <w:semiHidden/>
    <w:unhideWhenUsed/>
    <w:rsid w:val="0052181F"/>
    <w:pPr>
      <w:ind w:left="4320"/>
    </w:pPr>
  </w:style>
  <w:style w:type="character" w:customStyle="1" w:styleId="Char7">
    <w:name w:val="结束语 Char"/>
    <w:basedOn w:val="a2"/>
    <w:link w:val="af6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</w:rPr>
  </w:style>
  <w:style w:type="table" w:styleId="af7">
    <w:name w:val="Colorful Grid"/>
    <w:basedOn w:val="a3"/>
    <w:uiPriority w:val="73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3"/>
    <w:uiPriority w:val="73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3"/>
    <w:uiPriority w:val="73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3"/>
    <w:uiPriority w:val="73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3"/>
    <w:uiPriority w:val="73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3"/>
    <w:uiPriority w:val="73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3"/>
    <w:uiPriority w:val="73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8">
    <w:name w:val="Colorful List"/>
    <w:basedOn w:val="a3"/>
    <w:uiPriority w:val="72"/>
    <w:semiHidden/>
    <w:unhideWhenUsed/>
    <w:rsid w:val="0052181F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3"/>
    <w:uiPriority w:val="72"/>
    <w:semiHidden/>
    <w:unhideWhenUsed/>
    <w:rsid w:val="0052181F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3"/>
    <w:uiPriority w:val="72"/>
    <w:semiHidden/>
    <w:unhideWhenUsed/>
    <w:rsid w:val="0052181F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3"/>
    <w:uiPriority w:val="72"/>
    <w:semiHidden/>
    <w:unhideWhenUsed/>
    <w:rsid w:val="0052181F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3"/>
    <w:uiPriority w:val="72"/>
    <w:semiHidden/>
    <w:unhideWhenUsed/>
    <w:rsid w:val="0052181F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3"/>
    <w:uiPriority w:val="72"/>
    <w:semiHidden/>
    <w:unhideWhenUsed/>
    <w:rsid w:val="0052181F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3"/>
    <w:uiPriority w:val="72"/>
    <w:semiHidden/>
    <w:unhideWhenUsed/>
    <w:rsid w:val="0052181F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9">
    <w:name w:val="Colorful Shading"/>
    <w:basedOn w:val="a3"/>
    <w:uiPriority w:val="71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3"/>
    <w:uiPriority w:val="71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3"/>
    <w:uiPriority w:val="71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3"/>
    <w:uiPriority w:val="71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3"/>
    <w:uiPriority w:val="71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3"/>
    <w:uiPriority w:val="71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3"/>
    <w:uiPriority w:val="71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afa">
    <w:name w:val="annotation subject"/>
    <w:aliases w:val="Char"/>
    <w:basedOn w:val="ad"/>
    <w:next w:val="ad"/>
    <w:link w:val="Char8"/>
    <w:semiHidden/>
    <w:rsid w:val="00D3471B"/>
    <w:rPr>
      <w:b/>
      <w:bCs/>
    </w:rPr>
  </w:style>
  <w:style w:type="character" w:customStyle="1" w:styleId="CommentSubjectChar">
    <w:name w:val="Comment Subject Char"/>
    <w:aliases w:val="Char Char"/>
    <w:rsid w:val="00D3471B"/>
    <w:rPr>
      <w:b/>
      <w:lang w:val="de-DE" w:eastAsia="x-none"/>
    </w:rPr>
  </w:style>
  <w:style w:type="table" w:styleId="afb">
    <w:name w:val="Dark List"/>
    <w:basedOn w:val="a3"/>
    <w:uiPriority w:val="70"/>
    <w:semiHidden/>
    <w:unhideWhenUsed/>
    <w:rsid w:val="0052181F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semiHidden/>
    <w:unhideWhenUsed/>
    <w:rsid w:val="0052181F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3"/>
    <w:uiPriority w:val="70"/>
    <w:semiHidden/>
    <w:unhideWhenUsed/>
    <w:rsid w:val="0052181F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3"/>
    <w:uiPriority w:val="70"/>
    <w:semiHidden/>
    <w:unhideWhenUsed/>
    <w:rsid w:val="0052181F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3"/>
    <w:uiPriority w:val="70"/>
    <w:semiHidden/>
    <w:unhideWhenUsed/>
    <w:rsid w:val="0052181F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3"/>
    <w:uiPriority w:val="70"/>
    <w:semiHidden/>
    <w:unhideWhenUsed/>
    <w:rsid w:val="0052181F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3"/>
    <w:uiPriority w:val="70"/>
    <w:semiHidden/>
    <w:unhideWhenUsed/>
    <w:rsid w:val="0052181F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c">
    <w:name w:val="Date"/>
    <w:basedOn w:val="a0"/>
    <w:next w:val="a0"/>
    <w:link w:val="Char9"/>
    <w:uiPriority w:val="99"/>
    <w:semiHidden/>
    <w:unhideWhenUsed/>
    <w:rsid w:val="0052181F"/>
  </w:style>
  <w:style w:type="character" w:customStyle="1" w:styleId="Char9">
    <w:name w:val="日期 Char"/>
    <w:basedOn w:val="a2"/>
    <w:link w:val="afc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d">
    <w:name w:val="Document Map"/>
    <w:basedOn w:val="a0"/>
    <w:link w:val="Chara"/>
    <w:semiHidden/>
    <w:rsid w:val="00486ECF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Chara">
    <w:name w:val="文档结构图 Char"/>
    <w:basedOn w:val="a2"/>
    <w:link w:val="afd"/>
    <w:semiHidden/>
    <w:rsid w:val="0052181F"/>
    <w:rPr>
      <w:rFonts w:ascii="Tahoma" w:eastAsia="PMingLiU" w:hAnsi="Tahoma" w:cs="Tahoma"/>
      <w:shd w:val="clear" w:color="auto" w:fill="000080"/>
      <w:lang w:eastAsia="en-US" w:bidi="ta-IN"/>
    </w:rPr>
  </w:style>
  <w:style w:type="paragraph" w:styleId="afe">
    <w:name w:val="E-mail Signature"/>
    <w:basedOn w:val="a0"/>
    <w:link w:val="Charb"/>
    <w:uiPriority w:val="99"/>
    <w:semiHidden/>
    <w:unhideWhenUsed/>
    <w:rsid w:val="0052181F"/>
  </w:style>
  <w:style w:type="character" w:customStyle="1" w:styleId="Charb">
    <w:name w:val="电子邮件签名 Char"/>
    <w:basedOn w:val="a2"/>
    <w:link w:val="afe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</w:rPr>
  </w:style>
  <w:style w:type="character" w:styleId="aff">
    <w:name w:val="Emphasis"/>
    <w:qFormat/>
    <w:rsid w:val="00C84EC0"/>
    <w:rPr>
      <w:i/>
      <w:iCs/>
    </w:rPr>
  </w:style>
  <w:style w:type="character" w:styleId="aff0">
    <w:name w:val="endnote reference"/>
    <w:semiHidden/>
    <w:rsid w:val="00486ECF"/>
    <w:rPr>
      <w:vertAlign w:val="superscript"/>
    </w:rPr>
  </w:style>
  <w:style w:type="paragraph" w:styleId="aff1">
    <w:name w:val="endnote text"/>
    <w:basedOn w:val="a0"/>
    <w:link w:val="Charc"/>
    <w:semiHidden/>
    <w:rsid w:val="00486ECF"/>
    <w:rPr>
      <w:rFonts w:ascii="Sylfaen" w:eastAsia="PMingLiU" w:hAnsi="Sylfaen" w:cs="Latha"/>
      <w:sz w:val="20"/>
      <w:szCs w:val="20"/>
      <w:lang w:bidi="ta-IN"/>
    </w:rPr>
  </w:style>
  <w:style w:type="character" w:customStyle="1" w:styleId="Charc">
    <w:name w:val="尾注文本 Char"/>
    <w:basedOn w:val="a2"/>
    <w:link w:val="aff1"/>
    <w:semiHidden/>
    <w:rsid w:val="0052181F"/>
    <w:rPr>
      <w:rFonts w:ascii="Sylfaen" w:eastAsia="PMingLiU" w:hAnsi="Sylfaen" w:cs="Latha"/>
      <w:lang w:eastAsia="en-US" w:bidi="ta-IN"/>
    </w:rPr>
  </w:style>
  <w:style w:type="paragraph" w:styleId="aff2">
    <w:name w:val="envelope address"/>
    <w:basedOn w:val="a0"/>
    <w:uiPriority w:val="99"/>
    <w:semiHidden/>
    <w:unhideWhenUsed/>
    <w:rsid w:val="0052181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aff3">
    <w:name w:val="envelope return"/>
    <w:basedOn w:val="a0"/>
    <w:uiPriority w:val="99"/>
    <w:semiHidden/>
    <w:unhideWhenUsed/>
    <w:rsid w:val="0052181F"/>
    <w:rPr>
      <w:rFonts w:asciiTheme="majorHAnsi" w:eastAsiaTheme="majorEastAsia" w:hAnsiTheme="majorHAnsi" w:cstheme="majorBidi"/>
      <w:sz w:val="20"/>
      <w:szCs w:val="20"/>
    </w:rPr>
  </w:style>
  <w:style w:type="character" w:styleId="aff4">
    <w:name w:val="FollowedHyperlink"/>
    <w:rsid w:val="00D3471B"/>
    <w:rPr>
      <w:color w:val="800080"/>
      <w:u w:val="single"/>
    </w:rPr>
  </w:style>
  <w:style w:type="character" w:styleId="aff5">
    <w:name w:val="footnote reference"/>
    <w:semiHidden/>
    <w:rsid w:val="00486ECF"/>
    <w:rPr>
      <w:vertAlign w:val="superscript"/>
    </w:rPr>
  </w:style>
  <w:style w:type="paragraph" w:styleId="aff6">
    <w:name w:val="footnote text"/>
    <w:basedOn w:val="a0"/>
    <w:link w:val="Chard"/>
    <w:semiHidden/>
    <w:rsid w:val="00486ECF"/>
    <w:rPr>
      <w:rFonts w:ascii="Sylfaen" w:hAnsi="Sylfaen" w:cs="Sylfaen"/>
      <w:sz w:val="20"/>
      <w:szCs w:val="20"/>
    </w:rPr>
  </w:style>
  <w:style w:type="character" w:customStyle="1" w:styleId="Chard">
    <w:name w:val="脚注文本 Char"/>
    <w:basedOn w:val="a2"/>
    <w:link w:val="aff6"/>
    <w:semiHidden/>
    <w:rsid w:val="0052181F"/>
    <w:rPr>
      <w:rFonts w:ascii="Sylfaen" w:eastAsia="Times New Roman" w:hAnsi="Sylfaen" w:cs="Sylfaen"/>
      <w:lang w:eastAsia="en-US"/>
    </w:rPr>
  </w:style>
  <w:style w:type="table" w:styleId="11">
    <w:name w:val="Grid Table 1 Light"/>
    <w:basedOn w:val="a3"/>
    <w:uiPriority w:val="46"/>
    <w:rsid w:val="0052181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52181F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52181F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52181F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52181F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52181F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52181F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3">
    <w:name w:val="Grid Table 2"/>
    <w:basedOn w:val="a3"/>
    <w:uiPriority w:val="47"/>
    <w:rsid w:val="0052181F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52181F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">
    <w:name w:val="Grid Table 2 Accent 2"/>
    <w:basedOn w:val="a3"/>
    <w:uiPriority w:val="47"/>
    <w:rsid w:val="0052181F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3"/>
    <w:uiPriority w:val="47"/>
    <w:rsid w:val="0052181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3"/>
    <w:uiPriority w:val="47"/>
    <w:rsid w:val="0052181F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3"/>
    <w:uiPriority w:val="47"/>
    <w:rsid w:val="0052181F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">
    <w:name w:val="Grid Table 2 Accent 6"/>
    <w:basedOn w:val="a3"/>
    <w:uiPriority w:val="47"/>
    <w:rsid w:val="0052181F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2">
    <w:name w:val="Grid Table 3"/>
    <w:basedOn w:val="a3"/>
    <w:uiPriority w:val="48"/>
    <w:rsid w:val="0052181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52181F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52181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52181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52181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52181F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52181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0">
    <w:name w:val="Grid Table 4"/>
    <w:basedOn w:val="a3"/>
    <w:uiPriority w:val="49"/>
    <w:rsid w:val="0052181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52181F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">
    <w:name w:val="Grid Table 4 Accent 2"/>
    <w:basedOn w:val="a3"/>
    <w:uiPriority w:val="49"/>
    <w:rsid w:val="0052181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3"/>
    <w:uiPriority w:val="49"/>
    <w:rsid w:val="0052181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3"/>
    <w:uiPriority w:val="49"/>
    <w:rsid w:val="0052181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3"/>
    <w:uiPriority w:val="49"/>
    <w:rsid w:val="0052181F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">
    <w:name w:val="Grid Table 4 Accent 6"/>
    <w:basedOn w:val="a3"/>
    <w:uiPriority w:val="49"/>
    <w:rsid w:val="0052181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0">
    <w:name w:val="Grid Table 5 Dark"/>
    <w:basedOn w:val="a3"/>
    <w:uiPriority w:val="50"/>
    <w:rsid w:val="0052181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52181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5-2">
    <w:name w:val="Grid Table 5 Dark Accent 2"/>
    <w:basedOn w:val="a3"/>
    <w:uiPriority w:val="50"/>
    <w:rsid w:val="0052181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3"/>
    <w:uiPriority w:val="50"/>
    <w:rsid w:val="0052181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3"/>
    <w:uiPriority w:val="50"/>
    <w:rsid w:val="0052181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3"/>
    <w:uiPriority w:val="50"/>
    <w:rsid w:val="0052181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5-6">
    <w:name w:val="Grid Table 5 Dark Accent 6"/>
    <w:basedOn w:val="a3"/>
    <w:uiPriority w:val="50"/>
    <w:rsid w:val="0052181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0">
    <w:name w:val="Grid Table 6 Colorful"/>
    <w:basedOn w:val="a3"/>
    <w:uiPriority w:val="51"/>
    <w:rsid w:val="0052181F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52181F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">
    <w:name w:val="Grid Table 6 Colorful Accent 2"/>
    <w:basedOn w:val="a3"/>
    <w:uiPriority w:val="51"/>
    <w:rsid w:val="0052181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3"/>
    <w:uiPriority w:val="51"/>
    <w:rsid w:val="0052181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3"/>
    <w:uiPriority w:val="51"/>
    <w:rsid w:val="0052181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3"/>
    <w:uiPriority w:val="51"/>
    <w:rsid w:val="0052181F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">
    <w:name w:val="Grid Table 6 Colorful Accent 6"/>
    <w:basedOn w:val="a3"/>
    <w:uiPriority w:val="51"/>
    <w:rsid w:val="0052181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0">
    <w:name w:val="Grid Table 7 Colorful"/>
    <w:basedOn w:val="a3"/>
    <w:uiPriority w:val="52"/>
    <w:rsid w:val="0052181F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52181F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52181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52181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52181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52181F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52181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ashtag1">
    <w:name w:val="Hashtag1"/>
    <w:basedOn w:val="a2"/>
    <w:uiPriority w:val="99"/>
    <w:rsid w:val="0052181F"/>
    <w:rPr>
      <w:color w:val="2B579A"/>
      <w:shd w:val="clear" w:color="auto" w:fill="E1DFDD"/>
    </w:rPr>
  </w:style>
  <w:style w:type="character" w:styleId="HTML">
    <w:name w:val="HTML Acronym"/>
    <w:basedOn w:val="a2"/>
    <w:uiPriority w:val="99"/>
    <w:semiHidden/>
    <w:unhideWhenUsed/>
    <w:rsid w:val="0052181F"/>
  </w:style>
  <w:style w:type="paragraph" w:styleId="HTML0">
    <w:name w:val="HTML Address"/>
    <w:basedOn w:val="a0"/>
    <w:link w:val="HTMLChar"/>
    <w:uiPriority w:val="99"/>
    <w:semiHidden/>
    <w:unhideWhenUsed/>
    <w:rsid w:val="0052181F"/>
    <w:rPr>
      <w:i/>
      <w:iCs/>
    </w:rPr>
  </w:style>
  <w:style w:type="character" w:customStyle="1" w:styleId="HTMLChar">
    <w:name w:val="HTML 地址 Char"/>
    <w:basedOn w:val="a2"/>
    <w:link w:val="HTML0"/>
    <w:uiPriority w:val="99"/>
    <w:semiHidden/>
    <w:rsid w:val="0052181F"/>
    <w:rPr>
      <w:rFonts w:asciiTheme="minorHAnsi" w:eastAsiaTheme="minorEastAsia" w:hAnsiTheme="minorHAnsi" w:cstheme="minorBidi"/>
      <w:i/>
      <w:iCs/>
      <w:kern w:val="2"/>
      <w:sz w:val="21"/>
      <w:szCs w:val="22"/>
    </w:rPr>
  </w:style>
  <w:style w:type="character" w:styleId="HTML1">
    <w:name w:val="HTML Cite"/>
    <w:basedOn w:val="a2"/>
    <w:uiPriority w:val="99"/>
    <w:semiHidden/>
    <w:unhideWhenUsed/>
    <w:rsid w:val="0052181F"/>
    <w:rPr>
      <w:i/>
      <w:iCs/>
    </w:rPr>
  </w:style>
  <w:style w:type="character" w:styleId="HTML2">
    <w:name w:val="HTML Code"/>
    <w:basedOn w:val="a2"/>
    <w:uiPriority w:val="99"/>
    <w:semiHidden/>
    <w:unhideWhenUsed/>
    <w:rsid w:val="0052181F"/>
    <w:rPr>
      <w:rFonts w:ascii="Consolas" w:hAnsi="Consolas"/>
      <w:sz w:val="20"/>
      <w:szCs w:val="20"/>
    </w:rPr>
  </w:style>
  <w:style w:type="character" w:styleId="HTML3">
    <w:name w:val="HTML Definition"/>
    <w:basedOn w:val="a2"/>
    <w:uiPriority w:val="99"/>
    <w:semiHidden/>
    <w:unhideWhenUsed/>
    <w:rsid w:val="0052181F"/>
    <w:rPr>
      <w:i/>
      <w:iCs/>
    </w:rPr>
  </w:style>
  <w:style w:type="character" w:styleId="HTML4">
    <w:name w:val="HTML Keyboard"/>
    <w:basedOn w:val="a2"/>
    <w:uiPriority w:val="99"/>
    <w:semiHidden/>
    <w:unhideWhenUsed/>
    <w:rsid w:val="0052181F"/>
    <w:rPr>
      <w:rFonts w:ascii="Consolas" w:hAnsi="Consolas"/>
      <w:sz w:val="20"/>
      <w:szCs w:val="20"/>
    </w:rPr>
  </w:style>
  <w:style w:type="paragraph" w:styleId="HTML5">
    <w:name w:val="HTML Preformatted"/>
    <w:basedOn w:val="a0"/>
    <w:link w:val="HTMLChar0"/>
    <w:rsid w:val="00D347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har0">
    <w:name w:val="HTML 预设格式 Char"/>
    <w:basedOn w:val="a2"/>
    <w:link w:val="HTML5"/>
    <w:rsid w:val="0052181F"/>
    <w:rPr>
      <w:rFonts w:ascii="Courier New" w:eastAsia="Times New Roman" w:hAnsi="Courier New" w:cs="Courier New"/>
      <w:lang w:eastAsia="en-US"/>
    </w:rPr>
  </w:style>
  <w:style w:type="character" w:styleId="HTML6">
    <w:name w:val="HTML Sample"/>
    <w:basedOn w:val="a2"/>
    <w:uiPriority w:val="99"/>
    <w:semiHidden/>
    <w:unhideWhenUsed/>
    <w:rsid w:val="0052181F"/>
    <w:rPr>
      <w:rFonts w:ascii="Consolas" w:hAnsi="Consolas"/>
      <w:sz w:val="24"/>
      <w:szCs w:val="24"/>
    </w:rPr>
  </w:style>
  <w:style w:type="character" w:styleId="HTML7">
    <w:name w:val="HTML Typewriter"/>
    <w:basedOn w:val="a2"/>
    <w:uiPriority w:val="99"/>
    <w:semiHidden/>
    <w:unhideWhenUsed/>
    <w:rsid w:val="0052181F"/>
    <w:rPr>
      <w:rFonts w:ascii="Consolas" w:hAnsi="Consolas"/>
      <w:sz w:val="20"/>
      <w:szCs w:val="20"/>
    </w:rPr>
  </w:style>
  <w:style w:type="character" w:styleId="HTML8">
    <w:name w:val="HTML Variable"/>
    <w:basedOn w:val="a2"/>
    <w:uiPriority w:val="99"/>
    <w:semiHidden/>
    <w:unhideWhenUsed/>
    <w:rsid w:val="0052181F"/>
    <w:rPr>
      <w:i/>
      <w:iCs/>
    </w:rPr>
  </w:style>
  <w:style w:type="paragraph" w:styleId="12">
    <w:name w:val="index 1"/>
    <w:basedOn w:val="a0"/>
    <w:next w:val="a0"/>
    <w:semiHidden/>
    <w:rsid w:val="00486ECF"/>
    <w:pPr>
      <w:ind w:left="240" w:hanging="240"/>
    </w:pPr>
    <w:rPr>
      <w:rFonts w:ascii="Sylfaen" w:eastAsia="PMingLiU" w:hAnsi="Sylfaen" w:cs="Latha"/>
      <w:lang w:bidi="ta-IN"/>
    </w:rPr>
  </w:style>
  <w:style w:type="paragraph" w:styleId="24">
    <w:name w:val="index 2"/>
    <w:basedOn w:val="a0"/>
    <w:next w:val="a0"/>
    <w:semiHidden/>
    <w:rsid w:val="00486ECF"/>
    <w:pPr>
      <w:ind w:left="480" w:hanging="240"/>
    </w:pPr>
    <w:rPr>
      <w:rFonts w:ascii="Sylfaen" w:eastAsia="PMingLiU" w:hAnsi="Sylfaen" w:cs="Latha"/>
      <w:lang w:bidi="ta-IN"/>
    </w:rPr>
  </w:style>
  <w:style w:type="paragraph" w:styleId="33">
    <w:name w:val="index 3"/>
    <w:basedOn w:val="a0"/>
    <w:next w:val="a0"/>
    <w:semiHidden/>
    <w:rsid w:val="00486ECF"/>
    <w:pPr>
      <w:ind w:left="720" w:hanging="240"/>
    </w:pPr>
    <w:rPr>
      <w:rFonts w:ascii="Sylfaen" w:eastAsia="PMingLiU" w:hAnsi="Sylfaen" w:cs="Latha"/>
      <w:lang w:bidi="ta-IN"/>
    </w:rPr>
  </w:style>
  <w:style w:type="paragraph" w:styleId="41">
    <w:name w:val="index 4"/>
    <w:basedOn w:val="a0"/>
    <w:next w:val="a0"/>
    <w:semiHidden/>
    <w:rsid w:val="00486ECF"/>
    <w:pPr>
      <w:ind w:left="960" w:hanging="240"/>
    </w:pPr>
    <w:rPr>
      <w:rFonts w:ascii="Sylfaen" w:eastAsia="PMingLiU" w:hAnsi="Sylfaen" w:cs="Latha"/>
      <w:lang w:bidi="ta-IN"/>
    </w:rPr>
  </w:style>
  <w:style w:type="paragraph" w:styleId="51">
    <w:name w:val="index 5"/>
    <w:basedOn w:val="a0"/>
    <w:next w:val="a0"/>
    <w:semiHidden/>
    <w:rsid w:val="00486ECF"/>
    <w:pPr>
      <w:ind w:left="1200" w:hanging="240"/>
    </w:pPr>
    <w:rPr>
      <w:rFonts w:ascii="Sylfaen" w:eastAsia="PMingLiU" w:hAnsi="Sylfaen" w:cs="Latha"/>
      <w:lang w:bidi="ta-IN"/>
    </w:rPr>
  </w:style>
  <w:style w:type="paragraph" w:styleId="61">
    <w:name w:val="index 6"/>
    <w:basedOn w:val="a0"/>
    <w:next w:val="a0"/>
    <w:semiHidden/>
    <w:rsid w:val="00486ECF"/>
    <w:pPr>
      <w:ind w:left="1440" w:hanging="240"/>
    </w:pPr>
    <w:rPr>
      <w:rFonts w:ascii="Sylfaen" w:eastAsia="PMingLiU" w:hAnsi="Sylfaen" w:cs="Latha"/>
      <w:lang w:bidi="ta-IN"/>
    </w:rPr>
  </w:style>
  <w:style w:type="paragraph" w:styleId="71">
    <w:name w:val="index 7"/>
    <w:basedOn w:val="a0"/>
    <w:next w:val="a0"/>
    <w:semiHidden/>
    <w:rsid w:val="00486ECF"/>
    <w:pPr>
      <w:ind w:left="1680" w:hanging="240"/>
    </w:pPr>
    <w:rPr>
      <w:rFonts w:ascii="Sylfaen" w:eastAsia="PMingLiU" w:hAnsi="Sylfaen" w:cs="Latha"/>
      <w:lang w:bidi="ta-IN"/>
    </w:rPr>
  </w:style>
  <w:style w:type="paragraph" w:styleId="80">
    <w:name w:val="index 8"/>
    <w:basedOn w:val="a0"/>
    <w:next w:val="a0"/>
    <w:semiHidden/>
    <w:rsid w:val="00486ECF"/>
    <w:pPr>
      <w:ind w:left="1920" w:hanging="240"/>
    </w:pPr>
    <w:rPr>
      <w:rFonts w:ascii="Sylfaen" w:eastAsia="PMingLiU" w:hAnsi="Sylfaen" w:cs="Latha"/>
      <w:lang w:bidi="ta-IN"/>
    </w:rPr>
  </w:style>
  <w:style w:type="paragraph" w:styleId="90">
    <w:name w:val="index 9"/>
    <w:basedOn w:val="a0"/>
    <w:next w:val="a0"/>
    <w:semiHidden/>
    <w:rsid w:val="00486ECF"/>
    <w:pPr>
      <w:ind w:left="2160" w:hanging="240"/>
    </w:pPr>
    <w:rPr>
      <w:rFonts w:ascii="Sylfaen" w:eastAsia="PMingLiU" w:hAnsi="Sylfaen" w:cs="Latha"/>
      <w:lang w:bidi="ta-IN"/>
    </w:rPr>
  </w:style>
  <w:style w:type="paragraph" w:styleId="aff7">
    <w:name w:val="index heading"/>
    <w:basedOn w:val="a0"/>
    <w:next w:val="12"/>
    <w:semiHidden/>
    <w:rsid w:val="00486ECF"/>
    <w:rPr>
      <w:rFonts w:ascii="Arial" w:eastAsia="PMingLiU" w:hAnsi="Arial" w:cs="Arial"/>
      <w:b/>
      <w:bCs/>
      <w:lang w:bidi="ta-IN"/>
    </w:rPr>
  </w:style>
  <w:style w:type="character" w:styleId="aff8">
    <w:name w:val="Intense Emphasis"/>
    <w:basedOn w:val="a2"/>
    <w:uiPriority w:val="21"/>
    <w:qFormat/>
    <w:rsid w:val="0052181F"/>
    <w:rPr>
      <w:i/>
      <w:iCs/>
      <w:color w:val="4472C4" w:themeColor="accent1"/>
    </w:rPr>
  </w:style>
  <w:style w:type="paragraph" w:styleId="aff9">
    <w:name w:val="Intense Quote"/>
    <w:basedOn w:val="a0"/>
    <w:next w:val="a0"/>
    <w:link w:val="Chare"/>
    <w:uiPriority w:val="99"/>
    <w:rsid w:val="0052181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e">
    <w:name w:val="明显引用 Char"/>
    <w:basedOn w:val="a2"/>
    <w:link w:val="aff9"/>
    <w:uiPriority w:val="99"/>
    <w:rsid w:val="0052181F"/>
    <w:rPr>
      <w:rFonts w:asciiTheme="minorHAnsi" w:eastAsiaTheme="minorEastAsia" w:hAnsiTheme="minorHAnsi" w:cstheme="minorBidi"/>
      <w:i/>
      <w:iCs/>
      <w:color w:val="4472C4" w:themeColor="accent1"/>
      <w:kern w:val="2"/>
      <w:sz w:val="21"/>
      <w:szCs w:val="22"/>
    </w:rPr>
  </w:style>
  <w:style w:type="character" w:styleId="affa">
    <w:name w:val="Intense Reference"/>
    <w:basedOn w:val="a2"/>
    <w:uiPriority w:val="32"/>
    <w:qFormat/>
    <w:rsid w:val="0052181F"/>
    <w:rPr>
      <w:b/>
      <w:bCs/>
      <w:smallCaps/>
      <w:color w:val="4472C4" w:themeColor="accent1"/>
      <w:spacing w:val="5"/>
    </w:rPr>
  </w:style>
  <w:style w:type="table" w:styleId="affb">
    <w:name w:val="Light Grid"/>
    <w:basedOn w:val="a3"/>
    <w:uiPriority w:val="62"/>
    <w:semiHidden/>
    <w:unhideWhenUsed/>
    <w:rsid w:val="0052181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3"/>
    <w:uiPriority w:val="62"/>
    <w:semiHidden/>
    <w:unhideWhenUsed/>
    <w:rsid w:val="0052181F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3">
    <w:name w:val="Light Grid Accent 2"/>
    <w:basedOn w:val="a3"/>
    <w:uiPriority w:val="62"/>
    <w:semiHidden/>
    <w:unhideWhenUsed/>
    <w:rsid w:val="0052181F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3"/>
    <w:uiPriority w:val="62"/>
    <w:semiHidden/>
    <w:unhideWhenUsed/>
    <w:rsid w:val="0052181F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3"/>
    <w:uiPriority w:val="62"/>
    <w:semiHidden/>
    <w:unhideWhenUsed/>
    <w:rsid w:val="0052181F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3"/>
    <w:uiPriority w:val="62"/>
    <w:semiHidden/>
    <w:unhideWhenUsed/>
    <w:rsid w:val="0052181F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3">
    <w:name w:val="Light Grid Accent 6"/>
    <w:basedOn w:val="a3"/>
    <w:uiPriority w:val="62"/>
    <w:semiHidden/>
    <w:unhideWhenUsed/>
    <w:rsid w:val="0052181F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c">
    <w:name w:val="Light List"/>
    <w:basedOn w:val="a3"/>
    <w:uiPriority w:val="61"/>
    <w:semiHidden/>
    <w:unhideWhenUsed/>
    <w:rsid w:val="0052181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3"/>
    <w:uiPriority w:val="61"/>
    <w:semiHidden/>
    <w:unhideWhenUsed/>
    <w:rsid w:val="0052181F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4">
    <w:name w:val="Light List Accent 2"/>
    <w:basedOn w:val="a3"/>
    <w:uiPriority w:val="61"/>
    <w:semiHidden/>
    <w:unhideWhenUsed/>
    <w:rsid w:val="0052181F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3"/>
    <w:uiPriority w:val="61"/>
    <w:semiHidden/>
    <w:unhideWhenUsed/>
    <w:rsid w:val="0052181F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3"/>
    <w:uiPriority w:val="61"/>
    <w:semiHidden/>
    <w:unhideWhenUsed/>
    <w:rsid w:val="0052181F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3"/>
    <w:uiPriority w:val="61"/>
    <w:semiHidden/>
    <w:unhideWhenUsed/>
    <w:rsid w:val="0052181F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4">
    <w:name w:val="Light List Accent 6"/>
    <w:basedOn w:val="a3"/>
    <w:uiPriority w:val="61"/>
    <w:semiHidden/>
    <w:unhideWhenUsed/>
    <w:rsid w:val="0052181F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d">
    <w:name w:val="Light Shading"/>
    <w:basedOn w:val="a3"/>
    <w:uiPriority w:val="60"/>
    <w:semiHidden/>
    <w:unhideWhenUsed/>
    <w:rsid w:val="0052181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3"/>
    <w:uiPriority w:val="60"/>
    <w:semiHidden/>
    <w:unhideWhenUsed/>
    <w:rsid w:val="0052181F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5">
    <w:name w:val="Light Shading Accent 2"/>
    <w:basedOn w:val="a3"/>
    <w:uiPriority w:val="60"/>
    <w:semiHidden/>
    <w:unhideWhenUsed/>
    <w:rsid w:val="0052181F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3"/>
    <w:uiPriority w:val="60"/>
    <w:semiHidden/>
    <w:unhideWhenUsed/>
    <w:rsid w:val="0052181F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3"/>
    <w:uiPriority w:val="60"/>
    <w:semiHidden/>
    <w:unhideWhenUsed/>
    <w:rsid w:val="0052181F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3"/>
    <w:uiPriority w:val="60"/>
    <w:semiHidden/>
    <w:unhideWhenUsed/>
    <w:rsid w:val="0052181F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5">
    <w:name w:val="Light Shading Accent 6"/>
    <w:basedOn w:val="a3"/>
    <w:uiPriority w:val="60"/>
    <w:semiHidden/>
    <w:unhideWhenUsed/>
    <w:rsid w:val="0052181F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affe">
    <w:name w:val="List"/>
    <w:basedOn w:val="af1"/>
    <w:rsid w:val="00D3471B"/>
    <w:rPr>
      <w:rFonts w:cs="Mangal"/>
    </w:rPr>
  </w:style>
  <w:style w:type="paragraph" w:styleId="25">
    <w:name w:val="List 2"/>
    <w:basedOn w:val="a0"/>
    <w:uiPriority w:val="99"/>
    <w:semiHidden/>
    <w:unhideWhenUsed/>
    <w:rsid w:val="0052181F"/>
    <w:pPr>
      <w:ind w:left="720" w:hanging="360"/>
      <w:contextualSpacing/>
    </w:pPr>
  </w:style>
  <w:style w:type="paragraph" w:styleId="34">
    <w:name w:val="List 3"/>
    <w:basedOn w:val="a0"/>
    <w:uiPriority w:val="99"/>
    <w:semiHidden/>
    <w:unhideWhenUsed/>
    <w:rsid w:val="0052181F"/>
    <w:pPr>
      <w:ind w:left="1080" w:hanging="360"/>
      <w:contextualSpacing/>
    </w:pPr>
  </w:style>
  <w:style w:type="paragraph" w:styleId="42">
    <w:name w:val="List 4"/>
    <w:basedOn w:val="a0"/>
    <w:uiPriority w:val="99"/>
    <w:semiHidden/>
    <w:unhideWhenUsed/>
    <w:rsid w:val="0052181F"/>
    <w:pPr>
      <w:ind w:left="1440" w:hanging="360"/>
      <w:contextualSpacing/>
    </w:pPr>
  </w:style>
  <w:style w:type="paragraph" w:styleId="52">
    <w:name w:val="List 5"/>
    <w:basedOn w:val="a0"/>
    <w:uiPriority w:val="99"/>
    <w:semiHidden/>
    <w:unhideWhenUsed/>
    <w:rsid w:val="0052181F"/>
    <w:pPr>
      <w:ind w:left="1800" w:hanging="360"/>
      <w:contextualSpacing/>
    </w:pPr>
  </w:style>
  <w:style w:type="paragraph" w:styleId="afff">
    <w:name w:val="List Bullet"/>
    <w:basedOn w:val="a0"/>
    <w:uiPriority w:val="99"/>
    <w:semiHidden/>
    <w:unhideWhenUsed/>
    <w:rsid w:val="0052181F"/>
    <w:pPr>
      <w:tabs>
        <w:tab w:val="num" w:pos="360"/>
      </w:tabs>
      <w:ind w:left="360" w:hanging="360"/>
      <w:contextualSpacing/>
    </w:pPr>
  </w:style>
  <w:style w:type="paragraph" w:styleId="26">
    <w:name w:val="List Bullet 2"/>
    <w:basedOn w:val="a0"/>
    <w:uiPriority w:val="99"/>
    <w:semiHidden/>
    <w:unhideWhenUsed/>
    <w:rsid w:val="0052181F"/>
    <w:pPr>
      <w:tabs>
        <w:tab w:val="num" w:pos="720"/>
      </w:tabs>
      <w:ind w:left="720" w:hanging="360"/>
      <w:contextualSpacing/>
    </w:pPr>
  </w:style>
  <w:style w:type="paragraph" w:styleId="35">
    <w:name w:val="List Bullet 3"/>
    <w:basedOn w:val="a0"/>
    <w:uiPriority w:val="99"/>
    <w:semiHidden/>
    <w:unhideWhenUsed/>
    <w:rsid w:val="0052181F"/>
    <w:pPr>
      <w:tabs>
        <w:tab w:val="num" w:pos="1080"/>
      </w:tabs>
      <w:ind w:left="1080" w:hanging="360"/>
      <w:contextualSpacing/>
    </w:pPr>
  </w:style>
  <w:style w:type="paragraph" w:styleId="43">
    <w:name w:val="List Bullet 4"/>
    <w:basedOn w:val="a0"/>
    <w:uiPriority w:val="99"/>
    <w:semiHidden/>
    <w:unhideWhenUsed/>
    <w:rsid w:val="0052181F"/>
    <w:pPr>
      <w:tabs>
        <w:tab w:val="num" w:pos="1440"/>
      </w:tabs>
      <w:ind w:left="1440" w:hanging="360"/>
      <w:contextualSpacing/>
    </w:pPr>
  </w:style>
  <w:style w:type="paragraph" w:styleId="53">
    <w:name w:val="List Bullet 5"/>
    <w:basedOn w:val="a0"/>
    <w:uiPriority w:val="99"/>
    <w:semiHidden/>
    <w:unhideWhenUsed/>
    <w:rsid w:val="0052181F"/>
    <w:pPr>
      <w:tabs>
        <w:tab w:val="num" w:pos="1800"/>
      </w:tabs>
      <w:ind w:left="1800" w:hanging="360"/>
      <w:contextualSpacing/>
    </w:pPr>
  </w:style>
  <w:style w:type="paragraph" w:styleId="afff0">
    <w:name w:val="List Continue"/>
    <w:basedOn w:val="a0"/>
    <w:uiPriority w:val="99"/>
    <w:semiHidden/>
    <w:unhideWhenUsed/>
    <w:rsid w:val="0052181F"/>
    <w:pPr>
      <w:spacing w:after="120"/>
      <w:ind w:left="360"/>
      <w:contextualSpacing/>
    </w:pPr>
  </w:style>
  <w:style w:type="paragraph" w:styleId="27">
    <w:name w:val="List Continue 2"/>
    <w:basedOn w:val="a0"/>
    <w:uiPriority w:val="99"/>
    <w:semiHidden/>
    <w:unhideWhenUsed/>
    <w:rsid w:val="0052181F"/>
    <w:pPr>
      <w:spacing w:after="120"/>
      <w:ind w:left="720"/>
      <w:contextualSpacing/>
    </w:pPr>
  </w:style>
  <w:style w:type="paragraph" w:styleId="36">
    <w:name w:val="List Continue 3"/>
    <w:basedOn w:val="a0"/>
    <w:uiPriority w:val="99"/>
    <w:semiHidden/>
    <w:unhideWhenUsed/>
    <w:rsid w:val="0052181F"/>
    <w:pPr>
      <w:spacing w:after="120"/>
      <w:ind w:left="1080"/>
      <w:contextualSpacing/>
    </w:pPr>
  </w:style>
  <w:style w:type="paragraph" w:styleId="44">
    <w:name w:val="List Continue 4"/>
    <w:basedOn w:val="a0"/>
    <w:uiPriority w:val="99"/>
    <w:semiHidden/>
    <w:unhideWhenUsed/>
    <w:rsid w:val="0052181F"/>
    <w:pPr>
      <w:spacing w:after="120"/>
      <w:ind w:left="1440"/>
      <w:contextualSpacing/>
    </w:pPr>
  </w:style>
  <w:style w:type="paragraph" w:styleId="54">
    <w:name w:val="List Continue 5"/>
    <w:basedOn w:val="a0"/>
    <w:uiPriority w:val="99"/>
    <w:semiHidden/>
    <w:unhideWhenUsed/>
    <w:rsid w:val="0052181F"/>
    <w:pPr>
      <w:spacing w:after="120"/>
      <w:ind w:left="1800"/>
      <w:contextualSpacing/>
    </w:pPr>
  </w:style>
  <w:style w:type="paragraph" w:styleId="afff1">
    <w:name w:val="List Number"/>
    <w:basedOn w:val="a0"/>
    <w:uiPriority w:val="99"/>
    <w:semiHidden/>
    <w:unhideWhenUsed/>
    <w:rsid w:val="0052181F"/>
    <w:pPr>
      <w:tabs>
        <w:tab w:val="num" w:pos="360"/>
      </w:tabs>
      <w:ind w:left="360" w:hanging="360"/>
      <w:contextualSpacing/>
    </w:pPr>
  </w:style>
  <w:style w:type="paragraph" w:styleId="28">
    <w:name w:val="List Number 2"/>
    <w:basedOn w:val="a0"/>
    <w:uiPriority w:val="99"/>
    <w:semiHidden/>
    <w:unhideWhenUsed/>
    <w:rsid w:val="0052181F"/>
    <w:pPr>
      <w:tabs>
        <w:tab w:val="num" w:pos="720"/>
      </w:tabs>
      <w:ind w:left="720" w:hanging="360"/>
      <w:contextualSpacing/>
    </w:pPr>
  </w:style>
  <w:style w:type="paragraph" w:styleId="37">
    <w:name w:val="List Number 3"/>
    <w:basedOn w:val="a0"/>
    <w:uiPriority w:val="99"/>
    <w:semiHidden/>
    <w:unhideWhenUsed/>
    <w:rsid w:val="0052181F"/>
    <w:pPr>
      <w:tabs>
        <w:tab w:val="num" w:pos="1080"/>
      </w:tabs>
      <w:ind w:left="1080" w:hanging="360"/>
      <w:contextualSpacing/>
    </w:pPr>
  </w:style>
  <w:style w:type="paragraph" w:styleId="45">
    <w:name w:val="List Number 4"/>
    <w:basedOn w:val="a0"/>
    <w:uiPriority w:val="99"/>
    <w:semiHidden/>
    <w:unhideWhenUsed/>
    <w:rsid w:val="0052181F"/>
    <w:pPr>
      <w:tabs>
        <w:tab w:val="num" w:pos="1440"/>
      </w:tabs>
      <w:ind w:left="1440" w:hanging="360"/>
      <w:contextualSpacing/>
    </w:pPr>
  </w:style>
  <w:style w:type="paragraph" w:styleId="55">
    <w:name w:val="List Number 5"/>
    <w:basedOn w:val="a0"/>
    <w:uiPriority w:val="99"/>
    <w:semiHidden/>
    <w:unhideWhenUsed/>
    <w:rsid w:val="0052181F"/>
    <w:pPr>
      <w:tabs>
        <w:tab w:val="num" w:pos="1800"/>
      </w:tabs>
      <w:ind w:left="1800" w:hanging="360"/>
      <w:contextualSpacing/>
    </w:pPr>
  </w:style>
  <w:style w:type="table" w:styleId="13">
    <w:name w:val="List Table 1 Light"/>
    <w:basedOn w:val="a3"/>
    <w:uiPriority w:val="46"/>
    <w:rsid w:val="0052181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52181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-20">
    <w:name w:val="List Table 1 Light Accent 2"/>
    <w:basedOn w:val="a3"/>
    <w:uiPriority w:val="46"/>
    <w:rsid w:val="0052181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3"/>
    <w:uiPriority w:val="46"/>
    <w:rsid w:val="0052181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3"/>
    <w:uiPriority w:val="46"/>
    <w:rsid w:val="0052181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3"/>
    <w:uiPriority w:val="46"/>
    <w:rsid w:val="0052181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1-60">
    <w:name w:val="List Table 1 Light Accent 6"/>
    <w:basedOn w:val="a3"/>
    <w:uiPriority w:val="46"/>
    <w:rsid w:val="0052181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9">
    <w:name w:val="List Table 2"/>
    <w:basedOn w:val="a3"/>
    <w:uiPriority w:val="47"/>
    <w:rsid w:val="0052181F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52181F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0">
    <w:name w:val="List Table 2 Accent 2"/>
    <w:basedOn w:val="a3"/>
    <w:uiPriority w:val="47"/>
    <w:rsid w:val="0052181F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3"/>
    <w:uiPriority w:val="47"/>
    <w:rsid w:val="0052181F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3"/>
    <w:uiPriority w:val="47"/>
    <w:rsid w:val="0052181F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3"/>
    <w:uiPriority w:val="47"/>
    <w:rsid w:val="0052181F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0">
    <w:name w:val="List Table 2 Accent 6"/>
    <w:basedOn w:val="a3"/>
    <w:uiPriority w:val="47"/>
    <w:rsid w:val="0052181F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8">
    <w:name w:val="List Table 3"/>
    <w:basedOn w:val="a3"/>
    <w:uiPriority w:val="48"/>
    <w:rsid w:val="0052181F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52181F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52181F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52181F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52181F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52181F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52181F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6">
    <w:name w:val="List Table 4"/>
    <w:basedOn w:val="a3"/>
    <w:uiPriority w:val="49"/>
    <w:rsid w:val="0052181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52181F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0">
    <w:name w:val="List Table 4 Accent 2"/>
    <w:basedOn w:val="a3"/>
    <w:uiPriority w:val="49"/>
    <w:rsid w:val="0052181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3"/>
    <w:uiPriority w:val="49"/>
    <w:rsid w:val="0052181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3"/>
    <w:uiPriority w:val="49"/>
    <w:rsid w:val="0052181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3"/>
    <w:uiPriority w:val="49"/>
    <w:rsid w:val="0052181F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0">
    <w:name w:val="List Table 4 Accent 6"/>
    <w:basedOn w:val="a3"/>
    <w:uiPriority w:val="49"/>
    <w:rsid w:val="0052181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6">
    <w:name w:val="List Table 5 Dark"/>
    <w:basedOn w:val="a3"/>
    <w:uiPriority w:val="50"/>
    <w:rsid w:val="0052181F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52181F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52181F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52181F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52181F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52181F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52181F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3"/>
    <w:uiPriority w:val="51"/>
    <w:rsid w:val="0052181F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52181F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0">
    <w:name w:val="List Table 6 Colorful Accent 2"/>
    <w:basedOn w:val="a3"/>
    <w:uiPriority w:val="51"/>
    <w:rsid w:val="0052181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3"/>
    <w:uiPriority w:val="51"/>
    <w:rsid w:val="0052181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3"/>
    <w:uiPriority w:val="51"/>
    <w:rsid w:val="0052181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3"/>
    <w:uiPriority w:val="51"/>
    <w:rsid w:val="0052181F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0">
    <w:name w:val="List Table 6 Colorful Accent 6"/>
    <w:basedOn w:val="a3"/>
    <w:uiPriority w:val="51"/>
    <w:rsid w:val="0052181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2">
    <w:name w:val="List Table 7 Colorful"/>
    <w:basedOn w:val="a3"/>
    <w:uiPriority w:val="52"/>
    <w:rsid w:val="0052181F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52181F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52181F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52181F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52181F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52181F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52181F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2">
    <w:name w:val="macro"/>
    <w:link w:val="Charf"/>
    <w:semiHidden/>
    <w:rsid w:val="00486EC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lang w:eastAsia="en-US" w:bidi="ta-IN"/>
    </w:rPr>
  </w:style>
  <w:style w:type="character" w:customStyle="1" w:styleId="Charf">
    <w:name w:val="宏文本 Char"/>
    <w:basedOn w:val="a2"/>
    <w:link w:val="afff2"/>
    <w:semiHidden/>
    <w:rsid w:val="0052181F"/>
    <w:rPr>
      <w:rFonts w:ascii="Courier New" w:eastAsia="PMingLiU" w:hAnsi="Courier New" w:cs="Courier New"/>
      <w:lang w:eastAsia="en-US" w:bidi="ta-IN"/>
    </w:rPr>
  </w:style>
  <w:style w:type="table" w:styleId="14">
    <w:name w:val="Medium Grid 1"/>
    <w:basedOn w:val="a3"/>
    <w:uiPriority w:val="67"/>
    <w:semiHidden/>
    <w:unhideWhenUsed/>
    <w:rsid w:val="0052181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semiHidden/>
    <w:unhideWhenUsed/>
    <w:rsid w:val="0052181F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1">
    <w:name w:val="Medium Grid 1 Accent 2"/>
    <w:basedOn w:val="a3"/>
    <w:uiPriority w:val="67"/>
    <w:semiHidden/>
    <w:unhideWhenUsed/>
    <w:rsid w:val="0052181F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3"/>
    <w:uiPriority w:val="67"/>
    <w:semiHidden/>
    <w:unhideWhenUsed/>
    <w:rsid w:val="0052181F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3"/>
    <w:uiPriority w:val="67"/>
    <w:semiHidden/>
    <w:unhideWhenUsed/>
    <w:rsid w:val="0052181F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3"/>
    <w:uiPriority w:val="67"/>
    <w:semiHidden/>
    <w:unhideWhenUsed/>
    <w:rsid w:val="0052181F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3"/>
    <w:uiPriority w:val="67"/>
    <w:semiHidden/>
    <w:unhideWhenUsed/>
    <w:rsid w:val="0052181F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3"/>
    <w:uiPriority w:val="68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9">
    <w:name w:val="Medium Grid 3"/>
    <w:basedOn w:val="a3"/>
    <w:uiPriority w:val="69"/>
    <w:semiHidden/>
    <w:unhideWhenUsed/>
    <w:rsid w:val="0052181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3"/>
    <w:uiPriority w:val="69"/>
    <w:semiHidden/>
    <w:unhideWhenUsed/>
    <w:rsid w:val="0052181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1">
    <w:name w:val="Medium Grid 3 Accent 2"/>
    <w:basedOn w:val="a3"/>
    <w:uiPriority w:val="69"/>
    <w:semiHidden/>
    <w:unhideWhenUsed/>
    <w:rsid w:val="0052181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3"/>
    <w:uiPriority w:val="69"/>
    <w:semiHidden/>
    <w:unhideWhenUsed/>
    <w:rsid w:val="0052181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1">
    <w:name w:val="Medium Grid 3 Accent 4"/>
    <w:basedOn w:val="a3"/>
    <w:uiPriority w:val="69"/>
    <w:semiHidden/>
    <w:unhideWhenUsed/>
    <w:rsid w:val="0052181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1">
    <w:name w:val="Medium Grid 3 Accent 5"/>
    <w:basedOn w:val="a3"/>
    <w:uiPriority w:val="69"/>
    <w:semiHidden/>
    <w:unhideWhenUsed/>
    <w:rsid w:val="0052181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1">
    <w:name w:val="Medium Grid 3 Accent 6"/>
    <w:basedOn w:val="a3"/>
    <w:uiPriority w:val="69"/>
    <w:semiHidden/>
    <w:unhideWhenUsed/>
    <w:rsid w:val="0052181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5">
    <w:name w:val="Medium List 1"/>
    <w:basedOn w:val="a3"/>
    <w:uiPriority w:val="65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3"/>
    <w:uiPriority w:val="65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2">
    <w:name w:val="Medium List 1 Accent 2"/>
    <w:basedOn w:val="a3"/>
    <w:uiPriority w:val="65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3"/>
    <w:uiPriority w:val="65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2">
    <w:name w:val="Medium List 1 Accent 4"/>
    <w:basedOn w:val="a3"/>
    <w:uiPriority w:val="65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2">
    <w:name w:val="Medium List 1 Accent 5"/>
    <w:basedOn w:val="a3"/>
    <w:uiPriority w:val="65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2">
    <w:name w:val="Medium List 1 Accent 6"/>
    <w:basedOn w:val="a3"/>
    <w:uiPriority w:val="65"/>
    <w:semiHidden/>
    <w:unhideWhenUsed/>
    <w:rsid w:val="0052181F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b">
    <w:name w:val="Medium List 2"/>
    <w:basedOn w:val="a3"/>
    <w:uiPriority w:val="66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3"/>
    <w:uiPriority w:val="66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3"/>
    <w:uiPriority w:val="66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3"/>
    <w:uiPriority w:val="66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3"/>
    <w:uiPriority w:val="66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3"/>
    <w:uiPriority w:val="66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3"/>
    <w:uiPriority w:val="66"/>
    <w:semiHidden/>
    <w:unhideWhenUsed/>
    <w:rsid w:val="0052181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3"/>
    <w:uiPriority w:val="63"/>
    <w:semiHidden/>
    <w:unhideWhenUsed/>
    <w:rsid w:val="0052181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3"/>
    <w:uiPriority w:val="63"/>
    <w:semiHidden/>
    <w:unhideWhenUsed/>
    <w:rsid w:val="0052181F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3"/>
    <w:uiPriority w:val="63"/>
    <w:semiHidden/>
    <w:unhideWhenUsed/>
    <w:rsid w:val="0052181F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3"/>
    <w:uiPriority w:val="63"/>
    <w:semiHidden/>
    <w:unhideWhenUsed/>
    <w:rsid w:val="0052181F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3"/>
    <w:uiPriority w:val="63"/>
    <w:semiHidden/>
    <w:unhideWhenUsed/>
    <w:rsid w:val="0052181F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3"/>
    <w:uiPriority w:val="63"/>
    <w:semiHidden/>
    <w:unhideWhenUsed/>
    <w:rsid w:val="0052181F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3"/>
    <w:uiPriority w:val="63"/>
    <w:semiHidden/>
    <w:unhideWhenUsed/>
    <w:rsid w:val="0052181F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c">
    <w:name w:val="Medium Shading 2"/>
    <w:basedOn w:val="a3"/>
    <w:uiPriority w:val="64"/>
    <w:semiHidden/>
    <w:unhideWhenUsed/>
    <w:rsid w:val="0052181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3"/>
    <w:uiPriority w:val="64"/>
    <w:semiHidden/>
    <w:unhideWhenUsed/>
    <w:rsid w:val="0052181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3"/>
    <w:uiPriority w:val="64"/>
    <w:semiHidden/>
    <w:unhideWhenUsed/>
    <w:rsid w:val="0052181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3"/>
    <w:uiPriority w:val="64"/>
    <w:semiHidden/>
    <w:unhideWhenUsed/>
    <w:rsid w:val="0052181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3"/>
    <w:uiPriority w:val="64"/>
    <w:semiHidden/>
    <w:unhideWhenUsed/>
    <w:rsid w:val="0052181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3"/>
    <w:uiPriority w:val="64"/>
    <w:semiHidden/>
    <w:unhideWhenUsed/>
    <w:rsid w:val="0052181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3"/>
    <w:uiPriority w:val="64"/>
    <w:semiHidden/>
    <w:unhideWhenUsed/>
    <w:rsid w:val="0052181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a2"/>
    <w:uiPriority w:val="99"/>
    <w:rsid w:val="0052181F"/>
    <w:rPr>
      <w:color w:val="2B579A"/>
      <w:shd w:val="clear" w:color="auto" w:fill="E1DFDD"/>
    </w:rPr>
  </w:style>
  <w:style w:type="paragraph" w:styleId="afff3">
    <w:name w:val="Message Header"/>
    <w:basedOn w:val="a0"/>
    <w:link w:val="Charf0"/>
    <w:uiPriority w:val="99"/>
    <w:semiHidden/>
    <w:unhideWhenUsed/>
    <w:rsid w:val="005218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Charf0">
    <w:name w:val="信息标题 Char"/>
    <w:basedOn w:val="a2"/>
    <w:link w:val="afff3"/>
    <w:uiPriority w:val="99"/>
    <w:semiHidden/>
    <w:rsid w:val="0052181F"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paragraph" w:styleId="afff4">
    <w:name w:val="No Spacing"/>
    <w:uiPriority w:val="99"/>
    <w:rsid w:val="0052181F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ff5">
    <w:name w:val="Normal (Web)"/>
    <w:basedOn w:val="a0"/>
    <w:rsid w:val="00C84EC0"/>
    <w:rPr>
      <w:rFonts w:eastAsia="宋体"/>
    </w:rPr>
  </w:style>
  <w:style w:type="paragraph" w:styleId="a1">
    <w:name w:val="Normal Indent"/>
    <w:basedOn w:val="a0"/>
    <w:semiHidden/>
    <w:rsid w:val="00D3471B"/>
    <w:pPr>
      <w:ind w:left="851"/>
    </w:pPr>
    <w:rPr>
      <w:rFonts w:eastAsia="平成明朝"/>
      <w:sz w:val="20"/>
      <w:szCs w:val="20"/>
    </w:rPr>
  </w:style>
  <w:style w:type="paragraph" w:styleId="afff6">
    <w:name w:val="Note Heading"/>
    <w:basedOn w:val="a0"/>
    <w:next w:val="a0"/>
    <w:link w:val="Charf1"/>
    <w:uiPriority w:val="99"/>
    <w:semiHidden/>
    <w:unhideWhenUsed/>
    <w:rsid w:val="0052181F"/>
  </w:style>
  <w:style w:type="character" w:customStyle="1" w:styleId="Charf1">
    <w:name w:val="注释标题 Char"/>
    <w:basedOn w:val="a2"/>
    <w:link w:val="afff6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</w:rPr>
  </w:style>
  <w:style w:type="character" w:styleId="afff7">
    <w:name w:val="page number"/>
    <w:basedOn w:val="a2"/>
    <w:rsid w:val="00D3471B"/>
  </w:style>
  <w:style w:type="character" w:styleId="afff8">
    <w:name w:val="Placeholder Text"/>
    <w:basedOn w:val="a2"/>
    <w:uiPriority w:val="99"/>
    <w:semiHidden/>
    <w:rsid w:val="0052181F"/>
    <w:rPr>
      <w:color w:val="808080"/>
    </w:rPr>
  </w:style>
  <w:style w:type="table" w:styleId="2d">
    <w:name w:val="Plain Table 2"/>
    <w:basedOn w:val="a3"/>
    <w:uiPriority w:val="42"/>
    <w:rsid w:val="005218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a">
    <w:name w:val="Plain Table 3"/>
    <w:basedOn w:val="a3"/>
    <w:uiPriority w:val="43"/>
    <w:rsid w:val="0052181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3"/>
    <w:uiPriority w:val="44"/>
    <w:rsid w:val="0052181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3"/>
    <w:uiPriority w:val="45"/>
    <w:rsid w:val="0052181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9">
    <w:name w:val="Plain Text"/>
    <w:basedOn w:val="a0"/>
    <w:link w:val="Charf2"/>
    <w:uiPriority w:val="99"/>
    <w:semiHidden/>
    <w:unhideWhenUsed/>
    <w:rsid w:val="0052181F"/>
    <w:rPr>
      <w:rFonts w:ascii="Consolas" w:hAnsi="Consolas"/>
      <w:szCs w:val="21"/>
    </w:rPr>
  </w:style>
  <w:style w:type="character" w:customStyle="1" w:styleId="Charf2">
    <w:name w:val="纯文本 Char"/>
    <w:basedOn w:val="a2"/>
    <w:link w:val="afff9"/>
    <w:uiPriority w:val="99"/>
    <w:semiHidden/>
    <w:rsid w:val="0052181F"/>
    <w:rPr>
      <w:rFonts w:ascii="Consolas" w:eastAsiaTheme="minorEastAsia" w:hAnsi="Consolas" w:cstheme="minorBidi"/>
      <w:kern w:val="2"/>
      <w:sz w:val="21"/>
      <w:szCs w:val="21"/>
    </w:rPr>
  </w:style>
  <w:style w:type="paragraph" w:styleId="afffa">
    <w:name w:val="Quote"/>
    <w:basedOn w:val="a0"/>
    <w:next w:val="a0"/>
    <w:link w:val="Charf3"/>
    <w:uiPriority w:val="99"/>
    <w:rsid w:val="0052181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3">
    <w:name w:val="引用 Char"/>
    <w:basedOn w:val="a2"/>
    <w:link w:val="afffa"/>
    <w:uiPriority w:val="99"/>
    <w:rsid w:val="0052181F"/>
    <w:rPr>
      <w:rFonts w:asciiTheme="minorHAnsi" w:eastAsiaTheme="minorEastAsia" w:hAnsiTheme="minorHAnsi" w:cstheme="minorBidi"/>
      <w:i/>
      <w:iCs/>
      <w:color w:val="404040" w:themeColor="text1" w:themeTint="BF"/>
      <w:kern w:val="2"/>
      <w:sz w:val="21"/>
      <w:szCs w:val="22"/>
    </w:rPr>
  </w:style>
  <w:style w:type="paragraph" w:styleId="afffb">
    <w:name w:val="Salutation"/>
    <w:basedOn w:val="a0"/>
    <w:next w:val="a0"/>
    <w:link w:val="Charf4"/>
    <w:uiPriority w:val="99"/>
    <w:semiHidden/>
    <w:unhideWhenUsed/>
    <w:rsid w:val="0052181F"/>
  </w:style>
  <w:style w:type="character" w:customStyle="1" w:styleId="Charf4">
    <w:name w:val="称呼 Char"/>
    <w:basedOn w:val="a2"/>
    <w:link w:val="afffb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ffc">
    <w:name w:val="Signature"/>
    <w:basedOn w:val="a0"/>
    <w:link w:val="Charf5"/>
    <w:uiPriority w:val="99"/>
    <w:semiHidden/>
    <w:unhideWhenUsed/>
    <w:rsid w:val="0052181F"/>
    <w:pPr>
      <w:ind w:left="4320"/>
    </w:pPr>
  </w:style>
  <w:style w:type="character" w:customStyle="1" w:styleId="Charf5">
    <w:name w:val="签名 Char"/>
    <w:basedOn w:val="a2"/>
    <w:link w:val="afffc"/>
    <w:uiPriority w:val="99"/>
    <w:semiHidden/>
    <w:rsid w:val="0052181F"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SmartHyperlink1">
    <w:name w:val="Smart Hyperlink1"/>
    <w:basedOn w:val="a2"/>
    <w:uiPriority w:val="99"/>
    <w:rsid w:val="0052181F"/>
    <w:rPr>
      <w:u w:val="dotted"/>
    </w:rPr>
  </w:style>
  <w:style w:type="character" w:customStyle="1" w:styleId="SmartLink1">
    <w:name w:val="SmartLink1"/>
    <w:basedOn w:val="a2"/>
    <w:uiPriority w:val="99"/>
    <w:rsid w:val="0052181F"/>
    <w:rPr>
      <w:color w:val="0000FF"/>
      <w:u w:val="single"/>
      <w:shd w:val="clear" w:color="auto" w:fill="F3F2F1"/>
    </w:rPr>
  </w:style>
  <w:style w:type="character" w:styleId="afffd">
    <w:name w:val="Strong"/>
    <w:qFormat/>
    <w:rsid w:val="00D3471B"/>
    <w:rPr>
      <w:b/>
    </w:rPr>
  </w:style>
  <w:style w:type="paragraph" w:styleId="afffe">
    <w:name w:val="Subtitle"/>
    <w:basedOn w:val="a0"/>
    <w:link w:val="Charf6"/>
    <w:qFormat/>
    <w:rsid w:val="00C84EC0"/>
    <w:pPr>
      <w:spacing w:after="60"/>
      <w:jc w:val="center"/>
      <w:outlineLvl w:val="1"/>
    </w:pPr>
    <w:rPr>
      <w:rFonts w:ascii="Arial" w:eastAsia="宋体" w:hAnsi="Arial" w:cs="Arial"/>
    </w:rPr>
  </w:style>
  <w:style w:type="character" w:customStyle="1" w:styleId="Charf6">
    <w:name w:val="副标题 Char"/>
    <w:basedOn w:val="a2"/>
    <w:link w:val="afffe"/>
    <w:rsid w:val="0052181F"/>
    <w:rPr>
      <w:rFonts w:ascii="Arial" w:hAnsi="Arial" w:cs="Arial"/>
      <w:sz w:val="24"/>
      <w:szCs w:val="24"/>
    </w:rPr>
  </w:style>
  <w:style w:type="character" w:styleId="affff">
    <w:name w:val="Subtle Emphasis"/>
    <w:basedOn w:val="a2"/>
    <w:uiPriority w:val="19"/>
    <w:qFormat/>
    <w:rsid w:val="0052181F"/>
    <w:rPr>
      <w:i/>
      <w:iCs/>
      <w:color w:val="404040" w:themeColor="text1" w:themeTint="BF"/>
    </w:rPr>
  </w:style>
  <w:style w:type="character" w:styleId="affff0">
    <w:name w:val="Subtle Reference"/>
    <w:basedOn w:val="a2"/>
    <w:uiPriority w:val="31"/>
    <w:qFormat/>
    <w:rsid w:val="0052181F"/>
    <w:rPr>
      <w:smallCaps/>
      <w:color w:val="5A5A5A" w:themeColor="text1" w:themeTint="A5"/>
    </w:rPr>
  </w:style>
  <w:style w:type="table" w:styleId="17">
    <w:name w:val="Table 3D effects 1"/>
    <w:basedOn w:val="a3"/>
    <w:uiPriority w:val="99"/>
    <w:semiHidden/>
    <w:unhideWhenUsed/>
    <w:rsid w:val="0052181F"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3D effects 2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3D effects 3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lassic 2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3"/>
    <w:uiPriority w:val="99"/>
    <w:semiHidden/>
    <w:unhideWhenUsed/>
    <w:rsid w:val="0052181F"/>
    <w:pPr>
      <w:widowControl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3"/>
    <w:uiPriority w:val="99"/>
    <w:semiHidden/>
    <w:unhideWhenUsed/>
    <w:rsid w:val="0052181F"/>
    <w:pPr>
      <w:widowControl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orful 2"/>
    <w:basedOn w:val="a3"/>
    <w:uiPriority w:val="99"/>
    <w:semiHidden/>
    <w:unhideWhenUsed/>
    <w:rsid w:val="0052181F"/>
    <w:pPr>
      <w:widowControl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orful 3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3"/>
    <w:uiPriority w:val="99"/>
    <w:semiHidden/>
    <w:unhideWhenUsed/>
    <w:rsid w:val="0052181F"/>
    <w:pPr>
      <w:widowControl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olumns 2"/>
    <w:basedOn w:val="a3"/>
    <w:uiPriority w:val="99"/>
    <w:semiHidden/>
    <w:unhideWhenUsed/>
    <w:rsid w:val="0052181F"/>
    <w:pPr>
      <w:widowControl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umns 3"/>
    <w:basedOn w:val="a3"/>
    <w:uiPriority w:val="99"/>
    <w:semiHidden/>
    <w:unhideWhenUsed/>
    <w:rsid w:val="0052181F"/>
    <w:pPr>
      <w:widowControl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3"/>
    <w:uiPriority w:val="99"/>
    <w:semiHidden/>
    <w:unhideWhenUsed/>
    <w:rsid w:val="0052181F"/>
    <w:pPr>
      <w:widowControl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3"/>
    <w:uiPriority w:val="99"/>
    <w:semiHidden/>
    <w:unhideWhenUsed/>
    <w:rsid w:val="0052181F"/>
    <w:pPr>
      <w:widowControl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1">
    <w:name w:val="Table Contemporary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2">
    <w:name w:val="Table Elegant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b">
    <w:name w:val="Table Grid 1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3"/>
    <w:uiPriority w:val="99"/>
    <w:semiHidden/>
    <w:unhideWhenUsed/>
    <w:rsid w:val="0052181F"/>
    <w:pPr>
      <w:widowControl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Grid 3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3"/>
    <w:uiPriority w:val="99"/>
    <w:semiHidden/>
    <w:unhideWhenUsed/>
    <w:rsid w:val="0052181F"/>
    <w:pPr>
      <w:widowControl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3"/>
    <w:uiPriority w:val="99"/>
    <w:semiHidden/>
    <w:unhideWhenUsed/>
    <w:rsid w:val="0052181F"/>
    <w:pPr>
      <w:widowControl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Grid Table Light"/>
    <w:basedOn w:val="a3"/>
    <w:uiPriority w:val="40"/>
    <w:rsid w:val="0052181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c">
    <w:name w:val="Table List 1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List 2"/>
    <w:basedOn w:val="a3"/>
    <w:uiPriority w:val="99"/>
    <w:semiHidden/>
    <w:unhideWhenUsed/>
    <w:rsid w:val="0052181F"/>
    <w:pPr>
      <w:widowControl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List 3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4">
    <w:name w:val="table of authorities"/>
    <w:basedOn w:val="a0"/>
    <w:next w:val="a0"/>
    <w:semiHidden/>
    <w:rsid w:val="00486ECF"/>
    <w:pPr>
      <w:ind w:left="240" w:hanging="240"/>
    </w:pPr>
    <w:rPr>
      <w:rFonts w:ascii="Sylfaen" w:eastAsia="PMingLiU" w:hAnsi="Sylfaen" w:cs="Latha"/>
      <w:lang w:bidi="ta-IN"/>
    </w:rPr>
  </w:style>
  <w:style w:type="paragraph" w:styleId="affff5">
    <w:name w:val="table of figures"/>
    <w:basedOn w:val="a0"/>
    <w:next w:val="a0"/>
    <w:semiHidden/>
    <w:rsid w:val="00486ECF"/>
    <w:rPr>
      <w:rFonts w:ascii="Sylfaen" w:eastAsia="PMingLiU" w:hAnsi="Sylfaen" w:cs="Latha"/>
      <w:lang w:bidi="ta-IN"/>
    </w:rPr>
  </w:style>
  <w:style w:type="table" w:styleId="affff6">
    <w:name w:val="Table Professional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imple 1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Simple 2"/>
    <w:basedOn w:val="a3"/>
    <w:uiPriority w:val="99"/>
    <w:semiHidden/>
    <w:unhideWhenUsed/>
    <w:rsid w:val="0052181F"/>
    <w:pPr>
      <w:widowControl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Subtle 1"/>
    <w:basedOn w:val="a3"/>
    <w:uiPriority w:val="99"/>
    <w:semiHidden/>
    <w:unhideWhenUsed/>
    <w:rsid w:val="0052181F"/>
    <w:pPr>
      <w:widowControl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Subtle 2"/>
    <w:basedOn w:val="a3"/>
    <w:uiPriority w:val="99"/>
    <w:semiHidden/>
    <w:unhideWhenUsed/>
    <w:rsid w:val="0052181F"/>
    <w:pPr>
      <w:widowControl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Theme"/>
    <w:basedOn w:val="a3"/>
    <w:uiPriority w:val="99"/>
    <w:semiHidden/>
    <w:unhideWhenUsed/>
    <w:rsid w:val="0052181F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">
    <w:name w:val="Table Web 1"/>
    <w:basedOn w:val="a3"/>
    <w:uiPriority w:val="99"/>
    <w:semiHidden/>
    <w:unhideWhenUsed/>
    <w:rsid w:val="0052181F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Web 2"/>
    <w:basedOn w:val="a3"/>
    <w:uiPriority w:val="99"/>
    <w:semiHidden/>
    <w:unhideWhenUsed/>
    <w:rsid w:val="0052181F"/>
    <w:pPr>
      <w:widowControl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3"/>
    <w:uiPriority w:val="99"/>
    <w:semiHidden/>
    <w:unhideWhenUsed/>
    <w:rsid w:val="0052181F"/>
    <w:pPr>
      <w:widowControl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8">
    <w:name w:val="Title"/>
    <w:basedOn w:val="a0"/>
    <w:link w:val="Charf7"/>
    <w:qFormat/>
    <w:rsid w:val="00C84EC0"/>
    <w:pPr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Charf7">
    <w:name w:val="标题 Char"/>
    <w:link w:val="affff8"/>
    <w:rsid w:val="005757C7"/>
    <w:rPr>
      <w:rFonts w:eastAsia="Times New Roman"/>
      <w:b/>
      <w:sz w:val="32"/>
      <w:szCs w:val="32"/>
      <w:lang w:eastAsia="en-US"/>
    </w:rPr>
  </w:style>
  <w:style w:type="paragraph" w:styleId="affff9">
    <w:name w:val="toa heading"/>
    <w:basedOn w:val="a0"/>
    <w:next w:val="a0"/>
    <w:semiHidden/>
    <w:rsid w:val="00486ECF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1f0">
    <w:name w:val="toc 1"/>
    <w:basedOn w:val="a0"/>
    <w:next w:val="a0"/>
    <w:semiHidden/>
    <w:rsid w:val="00486ECF"/>
    <w:rPr>
      <w:rFonts w:ascii="Sylfaen" w:hAnsi="Sylfaen" w:cs="Latha"/>
      <w:lang w:bidi="ta-IN"/>
    </w:rPr>
  </w:style>
  <w:style w:type="paragraph" w:styleId="2f7">
    <w:name w:val="toc 2"/>
    <w:basedOn w:val="a0"/>
    <w:next w:val="a0"/>
    <w:semiHidden/>
    <w:rsid w:val="00486ECF"/>
    <w:pPr>
      <w:ind w:left="240"/>
    </w:pPr>
    <w:rPr>
      <w:rFonts w:ascii="Sylfaen" w:hAnsi="Sylfaen" w:cs="Latha"/>
      <w:lang w:bidi="ta-IN"/>
    </w:rPr>
  </w:style>
  <w:style w:type="paragraph" w:styleId="3f3">
    <w:name w:val="toc 3"/>
    <w:basedOn w:val="a0"/>
    <w:next w:val="a0"/>
    <w:semiHidden/>
    <w:rsid w:val="00486ECF"/>
    <w:pPr>
      <w:ind w:left="480"/>
    </w:pPr>
    <w:rPr>
      <w:rFonts w:ascii="Sylfaen" w:hAnsi="Sylfaen" w:cs="Latha"/>
      <w:lang w:bidi="ta-IN"/>
    </w:rPr>
  </w:style>
  <w:style w:type="paragraph" w:styleId="4c">
    <w:name w:val="toc 4"/>
    <w:basedOn w:val="a0"/>
    <w:next w:val="a0"/>
    <w:semiHidden/>
    <w:rsid w:val="00486ECF"/>
    <w:pPr>
      <w:ind w:left="720"/>
    </w:pPr>
    <w:rPr>
      <w:rFonts w:ascii="Sylfaen" w:eastAsia="PMingLiU" w:hAnsi="Sylfaen" w:cs="Latha"/>
      <w:lang w:bidi="ta-IN"/>
    </w:rPr>
  </w:style>
  <w:style w:type="paragraph" w:styleId="5b">
    <w:name w:val="toc 5"/>
    <w:basedOn w:val="a0"/>
    <w:next w:val="a0"/>
    <w:semiHidden/>
    <w:rsid w:val="00486ECF"/>
    <w:pPr>
      <w:ind w:left="960"/>
    </w:pPr>
    <w:rPr>
      <w:rFonts w:ascii="Sylfaen" w:eastAsia="PMingLiU" w:hAnsi="Sylfaen" w:cs="Latha"/>
      <w:lang w:bidi="ta-IN"/>
    </w:rPr>
  </w:style>
  <w:style w:type="paragraph" w:styleId="65">
    <w:name w:val="toc 6"/>
    <w:basedOn w:val="a0"/>
    <w:next w:val="a0"/>
    <w:semiHidden/>
    <w:rsid w:val="00486ECF"/>
    <w:pPr>
      <w:ind w:left="1200"/>
    </w:pPr>
    <w:rPr>
      <w:rFonts w:ascii="Sylfaen" w:eastAsia="PMingLiU" w:hAnsi="Sylfaen" w:cs="Latha"/>
      <w:lang w:bidi="ta-IN"/>
    </w:rPr>
  </w:style>
  <w:style w:type="paragraph" w:styleId="75">
    <w:name w:val="toc 7"/>
    <w:basedOn w:val="a0"/>
    <w:next w:val="a0"/>
    <w:semiHidden/>
    <w:rsid w:val="00486ECF"/>
    <w:pPr>
      <w:ind w:left="1440"/>
    </w:pPr>
    <w:rPr>
      <w:rFonts w:ascii="Sylfaen" w:eastAsia="PMingLiU" w:hAnsi="Sylfaen" w:cs="Latha"/>
      <w:lang w:bidi="ta-IN"/>
    </w:rPr>
  </w:style>
  <w:style w:type="paragraph" w:styleId="83">
    <w:name w:val="toc 8"/>
    <w:basedOn w:val="a0"/>
    <w:next w:val="a0"/>
    <w:semiHidden/>
    <w:rsid w:val="00486ECF"/>
    <w:pPr>
      <w:ind w:left="1680"/>
    </w:pPr>
    <w:rPr>
      <w:rFonts w:ascii="Sylfaen" w:eastAsia="PMingLiU" w:hAnsi="Sylfaen" w:cs="Latha"/>
      <w:lang w:bidi="ta-IN"/>
    </w:rPr>
  </w:style>
  <w:style w:type="paragraph" w:styleId="91">
    <w:name w:val="toc 9"/>
    <w:basedOn w:val="a0"/>
    <w:next w:val="a0"/>
    <w:semiHidden/>
    <w:rsid w:val="00486ECF"/>
    <w:pPr>
      <w:ind w:left="1920"/>
    </w:pPr>
    <w:rPr>
      <w:rFonts w:ascii="Sylfaen" w:eastAsia="PMingLiU" w:hAnsi="Sylfaen" w:cs="Latha"/>
      <w:lang w:bidi="ta-IN"/>
    </w:rPr>
  </w:style>
  <w:style w:type="paragraph" w:styleId="TOC">
    <w:name w:val="TOC Heading"/>
    <w:basedOn w:val="1"/>
    <w:next w:val="a0"/>
    <w:uiPriority w:val="39"/>
    <w:semiHidden/>
    <w:unhideWhenUsed/>
    <w:qFormat/>
    <w:rsid w:val="0052181F"/>
    <w:pPr>
      <w:outlineLvl w:val="9"/>
    </w:pPr>
  </w:style>
  <w:style w:type="character" w:customStyle="1" w:styleId="UnresolvedMention1">
    <w:name w:val="Unresolved Mention1"/>
    <w:basedOn w:val="a2"/>
    <w:uiPriority w:val="99"/>
    <w:rsid w:val="0052181F"/>
    <w:rPr>
      <w:color w:val="605E5C"/>
      <w:shd w:val="clear" w:color="auto" w:fill="E1DFDD"/>
    </w:rPr>
  </w:style>
  <w:style w:type="paragraph" w:customStyle="1" w:styleId="QSREF">
    <w:name w:val="QS_REF"/>
    <w:basedOn w:val="a0"/>
    <w:next w:val="a0"/>
    <w:rsid w:val="00D3471B"/>
    <w:pPr>
      <w:spacing w:line="360" w:lineRule="auto"/>
    </w:pPr>
  </w:style>
  <w:style w:type="character" w:customStyle="1" w:styleId="RefCite">
    <w:name w:val="Ref_Cite"/>
    <w:qFormat/>
    <w:rsid w:val="00D3471B"/>
    <w:rPr>
      <w:color w:val="FF6600"/>
      <w:bdr w:val="none" w:sz="0" w:space="0" w:color="auto"/>
      <w:shd w:val="clear" w:color="auto" w:fill="FFCC99"/>
    </w:rPr>
  </w:style>
  <w:style w:type="paragraph" w:customStyle="1" w:styleId="QSFIG">
    <w:name w:val="QS_FIG"/>
    <w:basedOn w:val="a0"/>
    <w:rsid w:val="00D3471B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0"/>
    <w:rsid w:val="00D3471B"/>
    <w:pPr>
      <w:shd w:val="clear" w:color="auto" w:fill="CCFFFF"/>
    </w:pPr>
  </w:style>
  <w:style w:type="paragraph" w:customStyle="1" w:styleId="TableCaption">
    <w:name w:val="Table Caption"/>
    <w:basedOn w:val="a0"/>
    <w:next w:val="a0"/>
    <w:rsid w:val="00D3471B"/>
    <w:pPr>
      <w:spacing w:before="240" w:after="240" w:line="360" w:lineRule="auto"/>
    </w:pPr>
  </w:style>
  <w:style w:type="paragraph" w:customStyle="1" w:styleId="References">
    <w:name w:val="References"/>
    <w:basedOn w:val="a0"/>
    <w:link w:val="ReferencesChar"/>
    <w:rsid w:val="00D3471B"/>
  </w:style>
  <w:style w:type="paragraph" w:customStyle="1" w:styleId="PEQuery">
    <w:name w:val="PE_Query"/>
    <w:basedOn w:val="a0"/>
    <w:rsid w:val="00C84EC0"/>
    <w:pPr>
      <w:shd w:val="clear" w:color="auto" w:fill="00CCFF"/>
      <w:suppressAutoHyphens/>
    </w:pPr>
  </w:style>
  <w:style w:type="paragraph" w:customStyle="1" w:styleId="AuthorList">
    <w:name w:val="Author List"/>
    <w:aliases w:val="Keywords,Abstract"/>
    <w:basedOn w:val="afffe"/>
    <w:next w:val="a0"/>
    <w:rsid w:val="00C84EC0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character" w:customStyle="1" w:styleId="EDICite">
    <w:name w:val="EDI_Cite"/>
    <w:rsid w:val="00C84EC0"/>
    <w:rPr>
      <w:color w:val="20A6C6"/>
      <w:u w:val="none"/>
    </w:rPr>
  </w:style>
  <w:style w:type="paragraph" w:customStyle="1" w:styleId="QSEDIREF">
    <w:name w:val="QS_EDIREF"/>
    <w:basedOn w:val="QSREF"/>
    <w:rsid w:val="00C84EC0"/>
    <w:pPr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C84EC0"/>
    <w:rPr>
      <w:lang w:eastAsia="de-DE"/>
    </w:rPr>
  </w:style>
  <w:style w:type="character" w:customStyle="1" w:styleId="SICite">
    <w:name w:val="SI_Cite"/>
    <w:rsid w:val="00C84EC0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character" w:customStyle="1" w:styleId="qsimiddot">
    <w:name w:val="qsimiddot"/>
    <w:rsid w:val="00C84EC0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C84EC0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Heading3Char1">
    <w:name w:val="Heading 3 Char1"/>
    <w:locked/>
    <w:rsid w:val="00C84EC0"/>
    <w:rPr>
      <w:rFonts w:ascii="Arial" w:eastAsia="Times New Roman" w:hAnsi="Arial" w:cs="Arial"/>
      <w:b/>
      <w:bCs/>
      <w:sz w:val="26"/>
      <w:szCs w:val="26"/>
      <w:lang w:eastAsia="en-US"/>
    </w:rPr>
  </w:style>
  <w:style w:type="paragraph" w:customStyle="1" w:styleId="SecType">
    <w:name w:val="Sec_Type"/>
    <w:basedOn w:val="a0"/>
    <w:next w:val="a0"/>
    <w:rsid w:val="00D3471B"/>
  </w:style>
  <w:style w:type="paragraph" w:customStyle="1" w:styleId="QSRectoRH">
    <w:name w:val="QS_Recto RH"/>
    <w:basedOn w:val="a0"/>
    <w:next w:val="a0"/>
    <w:rsid w:val="00D3471B"/>
  </w:style>
  <w:style w:type="paragraph" w:customStyle="1" w:styleId="QSArticleTitle">
    <w:name w:val="QS_Article Title"/>
    <w:basedOn w:val="a0"/>
    <w:next w:val="a0"/>
    <w:rsid w:val="00D3471B"/>
  </w:style>
  <w:style w:type="paragraph" w:customStyle="1" w:styleId="QSAuthorGroup">
    <w:name w:val="QS_Author Group"/>
    <w:basedOn w:val="a0"/>
    <w:next w:val="a0"/>
    <w:rsid w:val="00D3471B"/>
  </w:style>
  <w:style w:type="paragraph" w:customStyle="1" w:styleId="QSAffiliation">
    <w:name w:val="QS_Affiliation"/>
    <w:basedOn w:val="a0"/>
    <w:next w:val="a0"/>
    <w:rsid w:val="00D3471B"/>
  </w:style>
  <w:style w:type="paragraph" w:customStyle="1" w:styleId="Editedby">
    <w:name w:val="Edited_by"/>
    <w:basedOn w:val="a0"/>
    <w:next w:val="a0"/>
    <w:rsid w:val="00D3471B"/>
  </w:style>
  <w:style w:type="paragraph" w:customStyle="1" w:styleId="Reviewedby">
    <w:name w:val="Reviewed_by"/>
    <w:basedOn w:val="a0"/>
    <w:next w:val="a0"/>
    <w:rsid w:val="00D3471B"/>
  </w:style>
  <w:style w:type="paragraph" w:customStyle="1" w:styleId="CorAddress">
    <w:name w:val="Cor_Address"/>
    <w:basedOn w:val="a0"/>
    <w:next w:val="a0"/>
    <w:rsid w:val="00D3471B"/>
  </w:style>
  <w:style w:type="paragraph" w:customStyle="1" w:styleId="CorEmail">
    <w:name w:val="Cor_Email"/>
    <w:basedOn w:val="a0"/>
    <w:next w:val="a0"/>
    <w:rsid w:val="00D3471B"/>
  </w:style>
  <w:style w:type="paragraph" w:customStyle="1" w:styleId="PresentAddress">
    <w:name w:val="Present_Address"/>
    <w:basedOn w:val="a0"/>
    <w:next w:val="a0"/>
    <w:rsid w:val="00D3471B"/>
  </w:style>
  <w:style w:type="paragraph" w:customStyle="1" w:styleId="QSAbbr">
    <w:name w:val="QS_Abbr"/>
    <w:basedOn w:val="a0"/>
    <w:next w:val="a0"/>
    <w:rsid w:val="00D3471B"/>
  </w:style>
  <w:style w:type="paragraph" w:customStyle="1" w:styleId="QSKeywords">
    <w:name w:val="QS_Keywords"/>
    <w:basedOn w:val="a0"/>
    <w:next w:val="a0"/>
    <w:rsid w:val="00D3471B"/>
  </w:style>
  <w:style w:type="character" w:customStyle="1" w:styleId="Char2">
    <w:name w:val="批注文字 Char"/>
    <w:link w:val="ad"/>
    <w:locked/>
    <w:rsid w:val="00D3471B"/>
    <w:rPr>
      <w:rFonts w:eastAsia="Times New Roman"/>
      <w:lang w:eastAsia="en-US"/>
    </w:rPr>
  </w:style>
  <w:style w:type="character" w:customStyle="1" w:styleId="Char8">
    <w:name w:val="批注主题 Char"/>
    <w:aliases w:val="Char Char1"/>
    <w:link w:val="afa"/>
    <w:semiHidden/>
    <w:locked/>
    <w:rsid w:val="00D3471B"/>
    <w:rPr>
      <w:rFonts w:eastAsia="Times New Roman"/>
      <w:b/>
      <w:bCs/>
      <w:lang w:eastAsia="en-US"/>
    </w:rPr>
  </w:style>
  <w:style w:type="character" w:customStyle="1" w:styleId="Char3">
    <w:name w:val="批注框文本 Char"/>
    <w:link w:val="ae"/>
    <w:semiHidden/>
    <w:locked/>
    <w:rsid w:val="00D3471B"/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Normal1">
    <w:name w:val="Normal1"/>
    <w:basedOn w:val="a0"/>
    <w:rsid w:val="008743ED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rsid w:val="00D3471B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rsid w:val="00D3471B"/>
    <w:rPr>
      <w:rFonts w:cs="Times New Roman"/>
      <w:color w:val="0000FF"/>
    </w:rPr>
  </w:style>
  <w:style w:type="paragraph" w:customStyle="1" w:styleId="table0020grid1">
    <w:name w:val="table_0020grid1"/>
    <w:basedOn w:val="a0"/>
    <w:rsid w:val="00D3471B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rsid w:val="00D3471B"/>
    <w:rPr>
      <w:rFonts w:cs="Times New Roman"/>
    </w:rPr>
  </w:style>
  <w:style w:type="paragraph" w:customStyle="1" w:styleId="list0020paragraph1">
    <w:name w:val="list_0020paragraph1"/>
    <w:basedOn w:val="a0"/>
    <w:rsid w:val="00D3471B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rsid w:val="00D3471B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0"/>
    <w:rsid w:val="00D3471B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0"/>
    <w:link w:val="NormalAfter0ptChar"/>
    <w:rsid w:val="00D3471B"/>
    <w:pPr>
      <w:suppressAutoHyphens/>
    </w:pPr>
  </w:style>
  <w:style w:type="character" w:customStyle="1" w:styleId="NormalAfter0ptChar">
    <w:name w:val="Normal + After:  0 pt Char"/>
    <w:aliases w:val="Line spacing:  single Char"/>
    <w:link w:val="NormalAfter0pt"/>
    <w:rsid w:val="00D3471B"/>
    <w:rPr>
      <w:rFonts w:eastAsia="Times New Roman"/>
      <w:sz w:val="24"/>
      <w:szCs w:val="24"/>
      <w:lang w:eastAsia="en-US"/>
    </w:rPr>
  </w:style>
  <w:style w:type="character" w:customStyle="1" w:styleId="WW8Num2z0">
    <w:name w:val="WW8Num2z0"/>
    <w:rsid w:val="00D3471B"/>
    <w:rPr>
      <w:rFonts w:ascii="Times New Roman" w:hAnsi="Times New Roman"/>
    </w:rPr>
  </w:style>
  <w:style w:type="character" w:customStyle="1" w:styleId="Absatz-Standardschriftart1">
    <w:name w:val="Absatz-Standardschriftart1"/>
    <w:rsid w:val="00D3471B"/>
  </w:style>
  <w:style w:type="character" w:customStyle="1" w:styleId="WW-Absatz-Standardschriftart">
    <w:name w:val="WW-Absatz-Standardschriftart"/>
    <w:rsid w:val="00D3471B"/>
  </w:style>
  <w:style w:type="character" w:customStyle="1" w:styleId="WW-Absatz-Standardschriftart1">
    <w:name w:val="WW-Absatz-Standardschriftart1"/>
    <w:rsid w:val="00D3471B"/>
  </w:style>
  <w:style w:type="character" w:customStyle="1" w:styleId="DefaultParagraphFont1">
    <w:name w:val="Default Paragraph Font1"/>
    <w:rsid w:val="00D3471B"/>
  </w:style>
  <w:style w:type="character" w:customStyle="1" w:styleId="WW-Absatz-Standardschriftart11">
    <w:name w:val="WW-Absatz-Standardschriftart11"/>
    <w:rsid w:val="00D3471B"/>
  </w:style>
  <w:style w:type="character" w:customStyle="1" w:styleId="WW8Num1z0">
    <w:name w:val="WW8Num1z0"/>
    <w:rsid w:val="00D3471B"/>
    <w:rPr>
      <w:rFonts w:ascii="Times New Roman" w:hAnsi="Times New Roman"/>
    </w:rPr>
  </w:style>
  <w:style w:type="character" w:customStyle="1" w:styleId="WW8Num1z1">
    <w:name w:val="WW8Num1z1"/>
    <w:rsid w:val="00D3471B"/>
    <w:rPr>
      <w:rFonts w:ascii="Courier New" w:hAnsi="Courier New"/>
    </w:rPr>
  </w:style>
  <w:style w:type="character" w:customStyle="1" w:styleId="WW8Num1z2">
    <w:name w:val="WW8Num1z2"/>
    <w:rsid w:val="00D3471B"/>
    <w:rPr>
      <w:rFonts w:ascii="Wingdings" w:hAnsi="Wingdings"/>
    </w:rPr>
  </w:style>
  <w:style w:type="character" w:customStyle="1" w:styleId="WW8Num1z3">
    <w:name w:val="WW8Num1z3"/>
    <w:rsid w:val="00D3471B"/>
    <w:rPr>
      <w:rFonts w:ascii="Symbol" w:hAnsi="Symbol"/>
    </w:rPr>
  </w:style>
  <w:style w:type="character" w:customStyle="1" w:styleId="WW-Absatz-Standardschriftart111">
    <w:name w:val="WW-Absatz-Standardschriftart111"/>
    <w:rsid w:val="00D3471B"/>
  </w:style>
  <w:style w:type="character" w:customStyle="1" w:styleId="Kommentarzeichen1">
    <w:name w:val="Kommentarzeichen1"/>
    <w:rsid w:val="00D3471B"/>
    <w:rPr>
      <w:sz w:val="16"/>
    </w:rPr>
  </w:style>
  <w:style w:type="character" w:customStyle="1" w:styleId="KommentartextZchn">
    <w:name w:val="Kommentartext Zchn"/>
    <w:rsid w:val="00D3471B"/>
    <w:rPr>
      <w:rFonts w:cs="Times New Roman"/>
    </w:rPr>
  </w:style>
  <w:style w:type="character" w:customStyle="1" w:styleId="KommentarthemaZchn">
    <w:name w:val="Kommentarthema Zchn"/>
    <w:basedOn w:val="KommentartextZchn"/>
    <w:rsid w:val="00D3471B"/>
    <w:rPr>
      <w:rFonts w:cs="Times New Roman"/>
    </w:rPr>
  </w:style>
  <w:style w:type="character" w:customStyle="1" w:styleId="SprechblasentextZchn">
    <w:name w:val="Sprechblasentext Zchn"/>
    <w:rsid w:val="00D3471B"/>
    <w:rPr>
      <w:rFonts w:ascii="Tahoma" w:hAnsi="Tahoma"/>
      <w:sz w:val="16"/>
    </w:rPr>
  </w:style>
  <w:style w:type="character" w:customStyle="1" w:styleId="CommentReference1">
    <w:name w:val="Comment Reference1"/>
    <w:rsid w:val="00D3471B"/>
    <w:rPr>
      <w:sz w:val="16"/>
    </w:rPr>
  </w:style>
  <w:style w:type="paragraph" w:customStyle="1" w:styleId="berschrift">
    <w:name w:val="Überschrift"/>
    <w:basedOn w:val="a0"/>
    <w:next w:val="af1"/>
    <w:rsid w:val="00D3471B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customStyle="1" w:styleId="Beschriftung1">
    <w:name w:val="Beschriftung1"/>
    <w:basedOn w:val="a0"/>
    <w:rsid w:val="00D3471B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0"/>
    <w:rsid w:val="00D3471B"/>
    <w:pPr>
      <w:suppressLineNumbers/>
    </w:pPr>
    <w:rPr>
      <w:rFonts w:cs="Mangal"/>
    </w:rPr>
  </w:style>
  <w:style w:type="paragraph" w:customStyle="1" w:styleId="Kommentartext1">
    <w:name w:val="Kommentartext1"/>
    <w:basedOn w:val="a0"/>
    <w:rsid w:val="00D3471B"/>
    <w:rPr>
      <w:sz w:val="20"/>
      <w:szCs w:val="20"/>
    </w:rPr>
  </w:style>
  <w:style w:type="paragraph" w:customStyle="1" w:styleId="Dokumentstruktur1">
    <w:name w:val="Dokumentstruktur1"/>
    <w:basedOn w:val="a0"/>
    <w:rsid w:val="00D3471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0"/>
    <w:rsid w:val="00D3471B"/>
    <w:pPr>
      <w:suppressLineNumbers/>
    </w:pPr>
  </w:style>
  <w:style w:type="paragraph" w:customStyle="1" w:styleId="Tabellenberschrift">
    <w:name w:val="Tabellen Überschrift"/>
    <w:basedOn w:val="TabellenInhalt"/>
    <w:rsid w:val="00D3471B"/>
    <w:pPr>
      <w:jc w:val="center"/>
    </w:pPr>
    <w:rPr>
      <w:b/>
      <w:bCs/>
    </w:rPr>
  </w:style>
  <w:style w:type="paragraph" w:customStyle="1" w:styleId="BalloonText1">
    <w:name w:val="Balloon Text1"/>
    <w:basedOn w:val="a0"/>
    <w:rsid w:val="00D3471B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0"/>
    <w:rsid w:val="00D3471B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D3471B"/>
    <w:rPr>
      <w:b/>
      <w:bCs/>
    </w:rPr>
  </w:style>
  <w:style w:type="paragraph" w:customStyle="1" w:styleId="ALGCAPTION">
    <w:name w:val="ALG_CAPTION"/>
    <w:basedOn w:val="a0"/>
    <w:rsid w:val="00D3471B"/>
  </w:style>
  <w:style w:type="paragraph" w:customStyle="1" w:styleId="Body">
    <w:name w:val="Body"/>
    <w:rsid w:val="00D3471B"/>
    <w:rPr>
      <w:rFonts w:ascii="Helvetica" w:eastAsia="ヒラギノ角ゴ Pro W3" w:hAnsi="Helvetica"/>
      <w:color w:val="000000"/>
      <w:sz w:val="24"/>
      <w:lang w:eastAsia="en-US"/>
    </w:rPr>
  </w:style>
  <w:style w:type="character" w:customStyle="1" w:styleId="CharChar8">
    <w:name w:val="Char Char8"/>
    <w:locked/>
    <w:rsid w:val="00D3471B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0"/>
    <w:next w:val="a0"/>
    <w:rsid w:val="00D3471B"/>
    <w:pPr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0"/>
    <w:next w:val="a0"/>
    <w:rsid w:val="00D3471B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0"/>
    <w:next w:val="a0"/>
    <w:rsid w:val="00D3471B"/>
    <w:pPr>
      <w:spacing w:before="200"/>
    </w:pPr>
    <w:rPr>
      <w:sz w:val="22"/>
    </w:rPr>
  </w:style>
  <w:style w:type="paragraph" w:customStyle="1" w:styleId="FreeForm">
    <w:name w:val="Free Form"/>
    <w:rsid w:val="00D3471B"/>
    <w:rPr>
      <w:rFonts w:ascii="Helvetica" w:eastAsia="ヒラギノ角ゴ Pro W3" w:hAnsi="Helvetica"/>
      <w:color w:val="000000"/>
      <w:sz w:val="24"/>
      <w:lang w:eastAsia="en-US"/>
    </w:rPr>
  </w:style>
  <w:style w:type="paragraph" w:customStyle="1" w:styleId="LISTITEM">
    <w:name w:val="LIST_ITEM"/>
    <w:basedOn w:val="a0"/>
    <w:next w:val="a0"/>
    <w:rsid w:val="00D3471B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0"/>
    <w:rsid w:val="00D3471B"/>
  </w:style>
  <w:style w:type="paragraph" w:customStyle="1" w:styleId="QSAbs">
    <w:name w:val="QS_Abs"/>
    <w:basedOn w:val="a0"/>
    <w:next w:val="a0"/>
    <w:rsid w:val="00D3471B"/>
    <w:pPr>
      <w:spacing w:before="360"/>
      <w:ind w:left="2563"/>
    </w:pPr>
  </w:style>
  <w:style w:type="character" w:customStyle="1" w:styleId="QSAbstitle">
    <w:name w:val="QS_Abstitle"/>
    <w:rsid w:val="00D3471B"/>
    <w:rPr>
      <w:color w:val="3366FF"/>
    </w:rPr>
  </w:style>
  <w:style w:type="paragraph" w:customStyle="1" w:styleId="QSACK">
    <w:name w:val="QS_ACK"/>
    <w:basedOn w:val="a0"/>
    <w:next w:val="a0"/>
    <w:rsid w:val="00D3471B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0"/>
    <w:rsid w:val="00D3471B"/>
  </w:style>
  <w:style w:type="paragraph" w:customStyle="1" w:styleId="QSALGM">
    <w:name w:val="QS_ALGM"/>
    <w:basedOn w:val="a0"/>
    <w:rsid w:val="00D3471B"/>
  </w:style>
  <w:style w:type="paragraph" w:customStyle="1" w:styleId="QSAppendix">
    <w:name w:val="QS_Appendix"/>
    <w:basedOn w:val="a0"/>
    <w:next w:val="a0"/>
    <w:rsid w:val="00D3471B"/>
  </w:style>
  <w:style w:type="paragraph" w:customStyle="1" w:styleId="QSBOXCaption">
    <w:name w:val="QS_BOX_Caption"/>
    <w:basedOn w:val="a0"/>
    <w:next w:val="a0"/>
    <w:rsid w:val="00D3471B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  <w:sz w:val="22"/>
    </w:rPr>
  </w:style>
  <w:style w:type="paragraph" w:customStyle="1" w:styleId="QSContributors">
    <w:name w:val="QS_Contributors"/>
    <w:basedOn w:val="a0"/>
    <w:next w:val="a0"/>
    <w:rsid w:val="00D3471B"/>
    <w:pPr>
      <w:spacing w:before="120"/>
    </w:pPr>
    <w:rPr>
      <w:sz w:val="20"/>
    </w:rPr>
  </w:style>
  <w:style w:type="paragraph" w:customStyle="1" w:styleId="QSEPIGRAPH">
    <w:name w:val="QS_EPIGRAPH"/>
    <w:basedOn w:val="a0"/>
    <w:next w:val="a0"/>
    <w:rsid w:val="00D3471B"/>
    <w:pPr>
      <w:ind w:left="2563"/>
    </w:pPr>
    <w:rPr>
      <w:rFonts w:cs="Sylfaen"/>
      <w:sz w:val="20"/>
      <w:lang w:bidi="ta-IN"/>
    </w:rPr>
  </w:style>
  <w:style w:type="paragraph" w:customStyle="1" w:styleId="QSEXT">
    <w:name w:val="QS_EXT"/>
    <w:next w:val="a0"/>
    <w:rsid w:val="00D3471B"/>
    <w:pPr>
      <w:spacing w:before="280" w:after="280"/>
      <w:ind w:left="1152" w:right="1152"/>
      <w:jc w:val="both"/>
    </w:pPr>
    <w:rPr>
      <w:rFonts w:eastAsia="PMingLiU" w:cs="Latha"/>
      <w:sz w:val="24"/>
      <w:szCs w:val="24"/>
      <w:lang w:eastAsia="en-US" w:bidi="ta-IN"/>
    </w:rPr>
  </w:style>
  <w:style w:type="paragraph" w:customStyle="1" w:styleId="QSFIGApp">
    <w:name w:val="QS_FIG_App"/>
    <w:basedOn w:val="a0"/>
    <w:next w:val="a0"/>
    <w:rsid w:val="00D3471B"/>
  </w:style>
  <w:style w:type="character" w:customStyle="1" w:styleId="QSFIGTitle">
    <w:name w:val="QS_FIG_Title"/>
    <w:rsid w:val="00D3471B"/>
    <w:rPr>
      <w:color w:val="3366FF"/>
    </w:rPr>
  </w:style>
  <w:style w:type="paragraph" w:customStyle="1" w:styleId="QSFootNotetext">
    <w:name w:val="QS_FootNotetext"/>
    <w:basedOn w:val="a0"/>
    <w:next w:val="a0"/>
    <w:rsid w:val="00D3471B"/>
    <w:rPr>
      <w:rFonts w:cs="Sylfaen"/>
    </w:rPr>
  </w:style>
  <w:style w:type="paragraph" w:customStyle="1" w:styleId="QSH1">
    <w:name w:val="QS_H1"/>
    <w:basedOn w:val="a0"/>
    <w:next w:val="a0"/>
    <w:link w:val="QSH1Char"/>
    <w:rsid w:val="00D3471B"/>
    <w:pPr>
      <w:spacing w:before="240" w:after="120"/>
    </w:pPr>
    <w:rPr>
      <w:sz w:val="32"/>
    </w:rPr>
  </w:style>
  <w:style w:type="character" w:customStyle="1" w:styleId="QSH1Char">
    <w:name w:val="QS_H1 Char"/>
    <w:link w:val="QSH1"/>
    <w:rsid w:val="00D3471B"/>
    <w:rPr>
      <w:rFonts w:eastAsia="Times New Roman"/>
      <w:sz w:val="32"/>
      <w:szCs w:val="24"/>
      <w:lang w:eastAsia="en-US"/>
    </w:rPr>
  </w:style>
  <w:style w:type="paragraph" w:customStyle="1" w:styleId="QSH2">
    <w:name w:val="QS_H2"/>
    <w:basedOn w:val="a0"/>
    <w:next w:val="a0"/>
    <w:rsid w:val="00D3471B"/>
    <w:pPr>
      <w:spacing w:before="160"/>
    </w:pPr>
  </w:style>
  <w:style w:type="paragraph" w:customStyle="1" w:styleId="QSH3">
    <w:name w:val="QS_H3"/>
    <w:basedOn w:val="a0"/>
    <w:next w:val="a0"/>
    <w:rsid w:val="00D3471B"/>
    <w:pPr>
      <w:spacing w:before="220" w:after="240"/>
    </w:pPr>
    <w:rPr>
      <w:sz w:val="22"/>
    </w:rPr>
  </w:style>
  <w:style w:type="paragraph" w:customStyle="1" w:styleId="QSH4">
    <w:name w:val="QS_H4"/>
    <w:basedOn w:val="a0"/>
    <w:next w:val="a0"/>
    <w:rsid w:val="00D3471B"/>
    <w:rPr>
      <w:sz w:val="20"/>
    </w:rPr>
  </w:style>
  <w:style w:type="paragraph" w:customStyle="1" w:styleId="QSH5">
    <w:name w:val="QS_H5"/>
    <w:basedOn w:val="a0"/>
    <w:next w:val="a0"/>
    <w:rsid w:val="00D3471B"/>
    <w:rPr>
      <w:sz w:val="18"/>
    </w:rPr>
  </w:style>
  <w:style w:type="paragraph" w:customStyle="1" w:styleId="QSH6">
    <w:name w:val="QS_H6"/>
    <w:next w:val="a0"/>
    <w:rsid w:val="00D3471B"/>
    <w:pPr>
      <w:outlineLvl w:val="5"/>
    </w:pPr>
    <w:rPr>
      <w:rFonts w:eastAsia="PMingLiU" w:cs="Latha"/>
      <w:emboss/>
      <w:color w:val="000000"/>
      <w:szCs w:val="24"/>
      <w:lang w:eastAsia="en-US" w:bidi="ta-IN"/>
    </w:rPr>
  </w:style>
  <w:style w:type="paragraph" w:customStyle="1" w:styleId="QSINLINEIMG">
    <w:name w:val="QS_INLINE_IMG"/>
    <w:basedOn w:val="a0"/>
    <w:next w:val="a0"/>
    <w:rsid w:val="00D3471B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0"/>
    <w:next w:val="a0"/>
    <w:link w:val="QSLISTITEMENDChar"/>
    <w:rsid w:val="00D3471B"/>
  </w:style>
  <w:style w:type="paragraph" w:customStyle="1" w:styleId="QSLISTITEMSTART">
    <w:name w:val="QS_LIST_ITEM_START"/>
    <w:basedOn w:val="a0"/>
    <w:next w:val="a0"/>
    <w:rsid w:val="00D3471B"/>
  </w:style>
  <w:style w:type="character" w:customStyle="1" w:styleId="QSMakeLowerCase">
    <w:name w:val="QS_MakeLowerCase"/>
    <w:rsid w:val="00D3471B"/>
    <w:rPr>
      <w:rFonts w:ascii="Times New Roman" w:hAnsi="Times New Roman"/>
      <w:color w:val="auto"/>
    </w:rPr>
  </w:style>
  <w:style w:type="paragraph" w:customStyle="1" w:styleId="QSMathNum">
    <w:name w:val="QS_Math_Num"/>
    <w:basedOn w:val="a0"/>
    <w:next w:val="a0"/>
    <w:rsid w:val="00D3471B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0"/>
    <w:next w:val="a0"/>
    <w:rsid w:val="00D3471B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0"/>
    <w:next w:val="a0"/>
    <w:rsid w:val="00D3471B"/>
    <w:pPr>
      <w:spacing w:before="120"/>
    </w:pPr>
    <w:rPr>
      <w:sz w:val="20"/>
    </w:rPr>
  </w:style>
  <w:style w:type="paragraph" w:customStyle="1" w:styleId="QSMTLB">
    <w:name w:val="QS_MTLB"/>
    <w:basedOn w:val="a0"/>
    <w:rsid w:val="00D3471B"/>
  </w:style>
  <w:style w:type="paragraph" w:customStyle="1" w:styleId="QSPara">
    <w:name w:val="QS_Para"/>
    <w:basedOn w:val="a0"/>
    <w:next w:val="a0"/>
    <w:link w:val="QSParaChar"/>
    <w:rsid w:val="00D3471B"/>
    <w:pPr>
      <w:spacing w:after="240" w:line="360" w:lineRule="auto"/>
    </w:pPr>
  </w:style>
  <w:style w:type="character" w:customStyle="1" w:styleId="QSParaChar">
    <w:name w:val="QS_Para Char"/>
    <w:link w:val="QSPara"/>
    <w:rsid w:val="00D3471B"/>
    <w:rPr>
      <w:rFonts w:eastAsia="Times New Roman"/>
      <w:sz w:val="24"/>
      <w:szCs w:val="24"/>
      <w:lang w:eastAsia="en-US"/>
    </w:rPr>
  </w:style>
  <w:style w:type="paragraph" w:customStyle="1" w:styleId="QSParaNoindent">
    <w:name w:val="QS_Para_Noindent"/>
    <w:basedOn w:val="a0"/>
    <w:next w:val="a0"/>
    <w:link w:val="QSParaNoindentChar"/>
    <w:autoRedefine/>
    <w:rsid w:val="00D3471B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link w:val="QSParaNoindent"/>
    <w:rsid w:val="00D3471B"/>
    <w:rPr>
      <w:rFonts w:eastAsia="PMingLiU" w:cs="Latha"/>
      <w:sz w:val="24"/>
      <w:szCs w:val="24"/>
      <w:lang w:eastAsia="en-US" w:bidi="ta-IN"/>
    </w:rPr>
  </w:style>
  <w:style w:type="paragraph" w:customStyle="1" w:styleId="QSPGRMTXT">
    <w:name w:val="QS_PGRM_TXT"/>
    <w:basedOn w:val="a0"/>
    <w:next w:val="a0"/>
    <w:rsid w:val="00D3471B"/>
    <w:pPr>
      <w:pBdr>
        <w:left w:val="single" w:sz="12" w:space="4" w:color="auto"/>
      </w:pBdr>
      <w:spacing w:after="120"/>
      <w:ind w:left="1008"/>
    </w:pPr>
    <w:rPr>
      <w:rFonts w:ascii="Courier New" w:hAnsi="Courier New"/>
      <w:sz w:val="22"/>
    </w:rPr>
  </w:style>
  <w:style w:type="paragraph" w:customStyle="1" w:styleId="QSPresentAdd">
    <w:name w:val="QS_Present_Add"/>
    <w:basedOn w:val="a0"/>
    <w:next w:val="a0"/>
    <w:rsid w:val="00D3471B"/>
    <w:pPr>
      <w:spacing w:after="120"/>
    </w:pPr>
    <w:rPr>
      <w:sz w:val="20"/>
    </w:rPr>
  </w:style>
  <w:style w:type="paragraph" w:customStyle="1" w:styleId="QSPRGM">
    <w:name w:val="QS_PRGM"/>
    <w:basedOn w:val="a0"/>
    <w:rsid w:val="00D3471B"/>
  </w:style>
  <w:style w:type="paragraph" w:customStyle="1" w:styleId="QSSCHEME">
    <w:name w:val="QS_SCHEME"/>
    <w:basedOn w:val="a0"/>
    <w:rsid w:val="00D3471B"/>
  </w:style>
  <w:style w:type="paragraph" w:customStyle="1" w:styleId="QSSUBLISTITEMEND">
    <w:name w:val="QS_SUBLIST_ITEM_END"/>
    <w:basedOn w:val="a0"/>
    <w:next w:val="a0"/>
    <w:rsid w:val="00D3471B"/>
  </w:style>
  <w:style w:type="paragraph" w:customStyle="1" w:styleId="QSSUBLISTITEMSTART">
    <w:name w:val="QS_SUBLIST_ITEM_START"/>
    <w:basedOn w:val="a0"/>
    <w:next w:val="a0"/>
    <w:rsid w:val="00D3471B"/>
  </w:style>
  <w:style w:type="paragraph" w:customStyle="1" w:styleId="QSSUPDATA">
    <w:name w:val="QS_SUPDATA"/>
    <w:basedOn w:val="a0"/>
    <w:next w:val="a0"/>
    <w:rsid w:val="00D3471B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0"/>
    <w:next w:val="a0"/>
    <w:rsid w:val="00D3471B"/>
    <w:rPr>
      <w:rFonts w:cs="Sylfaen"/>
    </w:rPr>
  </w:style>
  <w:style w:type="paragraph" w:customStyle="1" w:styleId="ReviewedBy0">
    <w:name w:val="Reviewed_By"/>
    <w:basedOn w:val="a0"/>
    <w:next w:val="a0"/>
    <w:rsid w:val="00D3471B"/>
    <w:pPr>
      <w:spacing w:before="200"/>
    </w:pPr>
    <w:rPr>
      <w:sz w:val="22"/>
    </w:rPr>
  </w:style>
  <w:style w:type="character" w:customStyle="1" w:styleId="st">
    <w:name w:val="st"/>
    <w:rsid w:val="00D3471B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0"/>
    <w:next w:val="a0"/>
    <w:rsid w:val="00D3471B"/>
  </w:style>
  <w:style w:type="character" w:customStyle="1" w:styleId="MTConvertedEquation">
    <w:name w:val="MTConvertedEquation"/>
    <w:rsid w:val="00D3471B"/>
    <w:rPr>
      <w:position w:val="-10"/>
    </w:rPr>
  </w:style>
  <w:style w:type="paragraph" w:customStyle="1" w:styleId="ColorfulList-Accent11">
    <w:name w:val="Colorful List - Accent 11"/>
    <w:basedOn w:val="a0"/>
    <w:qFormat/>
    <w:rsid w:val="00D3471B"/>
    <w:pPr>
      <w:ind w:leftChars="400" w:left="960"/>
    </w:pPr>
    <w:rPr>
      <w:rFonts w:ascii="Century" w:eastAsia="MS Mincho" w:hAnsi="Century"/>
      <w:lang w:eastAsia="ja-JP"/>
    </w:rPr>
  </w:style>
  <w:style w:type="paragraph" w:customStyle="1" w:styleId="AutoAuthorGroup">
    <w:name w:val="Auto_Author Group"/>
    <w:basedOn w:val="QSAuthorGroup"/>
    <w:autoRedefine/>
    <w:rsid w:val="00C84EC0"/>
    <w:pPr>
      <w:shd w:val="clear" w:color="auto" w:fill="FFFF99"/>
    </w:pPr>
  </w:style>
  <w:style w:type="paragraph" w:customStyle="1" w:styleId="AutoACKS">
    <w:name w:val="Auto_ACKS"/>
    <w:basedOn w:val="a0"/>
    <w:rsid w:val="00C84EC0"/>
    <w:pPr>
      <w:shd w:val="clear" w:color="auto" w:fill="FFFF99"/>
    </w:pPr>
  </w:style>
  <w:style w:type="paragraph" w:customStyle="1" w:styleId="QSFunderName">
    <w:name w:val="QS_Funder Name"/>
    <w:basedOn w:val="a0"/>
    <w:rsid w:val="00C84EC0"/>
    <w:pPr>
      <w:shd w:val="clear" w:color="auto" w:fill="FFFF99"/>
      <w:suppressAutoHyphens/>
    </w:pPr>
    <w:rPr>
      <w:rFonts w:eastAsia="Calibri"/>
    </w:rPr>
  </w:style>
  <w:style w:type="paragraph" w:customStyle="1" w:styleId="QSFunderIdentifier">
    <w:name w:val="QS_Funder Identifier"/>
    <w:basedOn w:val="QSFunderName"/>
    <w:rsid w:val="00C84EC0"/>
    <w:pPr>
      <w:shd w:val="clear" w:color="auto" w:fill="FFFFFF"/>
    </w:pPr>
  </w:style>
  <w:style w:type="paragraph" w:customStyle="1" w:styleId="AutoConflict">
    <w:name w:val="Auto_Conflict"/>
    <w:basedOn w:val="a0"/>
    <w:rsid w:val="00C84EC0"/>
    <w:pPr>
      <w:shd w:val="clear" w:color="auto" w:fill="FFFF99"/>
      <w:suppressAutoHyphens/>
    </w:pPr>
    <w:rPr>
      <w:rFonts w:eastAsia="Calibri"/>
    </w:rPr>
  </w:style>
  <w:style w:type="paragraph" w:customStyle="1" w:styleId="AutoH1">
    <w:name w:val="Auto_H1"/>
    <w:basedOn w:val="QSH1"/>
    <w:rsid w:val="00C84EC0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C84EC0"/>
    <w:pPr>
      <w:spacing w:after="100" w:afterAutospacing="1"/>
    </w:pPr>
  </w:style>
  <w:style w:type="paragraph" w:customStyle="1" w:styleId="AutoFunderName">
    <w:name w:val="Auto_Funder Name"/>
    <w:basedOn w:val="QSFunderName"/>
    <w:rsid w:val="00C84EC0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C84EC0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C84EC0"/>
  </w:style>
  <w:style w:type="paragraph" w:customStyle="1" w:styleId="AutoArticleTitle">
    <w:name w:val="Auto_Article Title"/>
    <w:basedOn w:val="AutoRectoRH"/>
    <w:rsid w:val="00C84EC0"/>
  </w:style>
  <w:style w:type="paragraph" w:customStyle="1" w:styleId="AutoAffiliation">
    <w:name w:val="Auto_Affiliation"/>
    <w:basedOn w:val="AutoAuthorGroup"/>
    <w:rsid w:val="00C84EC0"/>
    <w:pPr>
      <w:suppressAutoHyphens/>
    </w:pPr>
    <w:rPr>
      <w:rFonts w:eastAsia="Calibri"/>
    </w:rPr>
  </w:style>
  <w:style w:type="paragraph" w:customStyle="1" w:styleId="AutoEditedBy">
    <w:name w:val="Auto_Edited_By"/>
    <w:basedOn w:val="AutoAffiliation"/>
    <w:rsid w:val="00C84EC0"/>
  </w:style>
  <w:style w:type="paragraph" w:customStyle="1" w:styleId="AutoReviewedBy">
    <w:name w:val="Auto_Reviewed_By"/>
    <w:basedOn w:val="AutoEditedBy"/>
    <w:rsid w:val="00C84EC0"/>
  </w:style>
  <w:style w:type="paragraph" w:customStyle="1" w:styleId="AutoCorEmail">
    <w:name w:val="Auto_Cor_Email"/>
    <w:basedOn w:val="AutoReviewedBy"/>
    <w:rsid w:val="00C84EC0"/>
  </w:style>
  <w:style w:type="paragraph" w:customStyle="1" w:styleId="AutoKeywords">
    <w:name w:val="Auto_Keywords"/>
    <w:basedOn w:val="AutoCorEmail"/>
    <w:rsid w:val="00C84EC0"/>
  </w:style>
  <w:style w:type="paragraph" w:customStyle="1" w:styleId="AutoAwardnumber">
    <w:name w:val="Auto_Award number"/>
    <w:basedOn w:val="a0"/>
    <w:rsid w:val="00C84EC0"/>
    <w:pPr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0"/>
    <w:rsid w:val="00C84EC0"/>
    <w:pPr>
      <w:suppressAutoHyphens/>
      <w:spacing w:after="100" w:afterAutospacing="1" w:line="360" w:lineRule="auto"/>
    </w:pPr>
  </w:style>
  <w:style w:type="character" w:customStyle="1" w:styleId="EndNoteBibliographyChar">
    <w:name w:val="EndNote Bibliography Char"/>
    <w:link w:val="EndNoteBibliography"/>
    <w:locked/>
    <w:rsid w:val="00C84EC0"/>
    <w:rPr>
      <w:rFonts w:ascii="等线" w:eastAsia="等线" w:hAnsi="等线" w:cstheme="minorBidi"/>
      <w:noProof/>
      <w:kern w:val="2"/>
      <w:szCs w:val="22"/>
    </w:rPr>
  </w:style>
  <w:style w:type="character" w:customStyle="1" w:styleId="class7">
    <w:name w:val="class7"/>
    <w:rsid w:val="00C84EC0"/>
    <w:rPr>
      <w:rFonts w:cs="Times New Roman"/>
    </w:rPr>
  </w:style>
  <w:style w:type="character" w:customStyle="1" w:styleId="apple-converted-space">
    <w:name w:val="apple-converted-space"/>
    <w:rsid w:val="00C84EC0"/>
    <w:rPr>
      <w:rFonts w:cs="Times New Roman"/>
    </w:rPr>
  </w:style>
  <w:style w:type="character" w:customStyle="1" w:styleId="class9">
    <w:name w:val="class9"/>
    <w:rsid w:val="00C84EC0"/>
    <w:rPr>
      <w:rFonts w:cs="Times New Roman"/>
    </w:rPr>
  </w:style>
  <w:style w:type="character" w:customStyle="1" w:styleId="class10">
    <w:name w:val="class10"/>
    <w:rsid w:val="00C84EC0"/>
    <w:rPr>
      <w:rFonts w:cs="Times New Roman"/>
    </w:rPr>
  </w:style>
  <w:style w:type="character" w:customStyle="1" w:styleId="class11">
    <w:name w:val="class11"/>
    <w:rsid w:val="00C84EC0"/>
    <w:rPr>
      <w:rFonts w:cs="Times New Roman"/>
    </w:rPr>
  </w:style>
  <w:style w:type="paragraph" w:customStyle="1" w:styleId="Pa8">
    <w:name w:val="Pa8"/>
    <w:basedOn w:val="a0"/>
    <w:next w:val="a0"/>
    <w:rsid w:val="00C84EC0"/>
    <w:pPr>
      <w:autoSpaceDE w:val="0"/>
      <w:autoSpaceDN w:val="0"/>
      <w:adjustRightInd w:val="0"/>
      <w:spacing w:line="201" w:lineRule="atLeast"/>
    </w:pPr>
    <w:rPr>
      <w:rFonts w:ascii="Franklin Gothic Book" w:eastAsia="Franklin Gothic Book"/>
    </w:rPr>
  </w:style>
  <w:style w:type="paragraph" w:customStyle="1" w:styleId="headerclasstext1">
    <w:name w:val="headerclasstext1"/>
    <w:basedOn w:val="a0"/>
    <w:rsid w:val="00C84EC0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</w:rPr>
  </w:style>
  <w:style w:type="paragraph" w:customStyle="1" w:styleId="descclasstext1">
    <w:name w:val="descclasstext1"/>
    <w:basedOn w:val="a0"/>
    <w:rsid w:val="00C84EC0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</w:rPr>
  </w:style>
  <w:style w:type="paragraph" w:styleId="z-">
    <w:name w:val="HTML Top of Form"/>
    <w:basedOn w:val="a0"/>
    <w:next w:val="a0"/>
    <w:link w:val="z-Char"/>
    <w:hidden/>
    <w:semiHidden/>
    <w:unhideWhenUsed/>
    <w:rsid w:val="00C84EC0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">
    <w:name w:val="z-窗体顶端 Char"/>
    <w:basedOn w:val="a2"/>
    <w:link w:val="z-"/>
    <w:semiHidden/>
    <w:rsid w:val="008743ED"/>
    <w:rPr>
      <w:rFonts w:ascii="Arial" w:hAnsi="Arial" w:cs="Arial"/>
      <w:vanish/>
      <w:sz w:val="16"/>
      <w:szCs w:val="16"/>
    </w:rPr>
  </w:style>
  <w:style w:type="paragraph" w:styleId="z-0">
    <w:name w:val="HTML Bottom of Form"/>
    <w:basedOn w:val="a0"/>
    <w:next w:val="a0"/>
    <w:link w:val="z-Char0"/>
    <w:hidden/>
    <w:semiHidden/>
    <w:unhideWhenUsed/>
    <w:rsid w:val="00C84EC0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0">
    <w:name w:val="z-窗体底端 Char"/>
    <w:basedOn w:val="a2"/>
    <w:link w:val="z-0"/>
    <w:semiHidden/>
    <w:rsid w:val="008743ED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C84EC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EndNoteBibliographyTitleChar">
    <w:name w:val="EndNote Bibliography Title Char"/>
    <w:link w:val="EndNoteBibliographyTitle"/>
    <w:rsid w:val="00C84EC0"/>
    <w:rPr>
      <w:rFonts w:ascii="等线" w:eastAsia="等线" w:hAnsi="等线" w:cstheme="minorBidi"/>
      <w:noProof/>
      <w:kern w:val="2"/>
      <w:szCs w:val="21"/>
    </w:rPr>
  </w:style>
  <w:style w:type="paragraph" w:customStyle="1" w:styleId="reader-word-layer">
    <w:name w:val="reader-word-layer"/>
    <w:basedOn w:val="a0"/>
    <w:rsid w:val="00C84EC0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highlight">
    <w:name w:val="highlight"/>
    <w:basedOn w:val="a2"/>
    <w:rsid w:val="00C84EC0"/>
  </w:style>
  <w:style w:type="paragraph" w:customStyle="1" w:styleId="QSIFTS">
    <w:name w:val="QSIFTS"/>
    <w:basedOn w:val="a0"/>
    <w:rsid w:val="00C84EC0"/>
    <w:pPr>
      <w:shd w:val="clear" w:color="auto" w:fill="FFFF99"/>
      <w:suppressAutoHyphens/>
    </w:pPr>
    <w:rPr>
      <w:rFonts w:eastAsia="宋体"/>
    </w:rPr>
  </w:style>
  <w:style w:type="paragraph" w:customStyle="1" w:styleId="begin">
    <w:name w:val="begin"/>
    <w:basedOn w:val="a0"/>
    <w:rsid w:val="00C84EC0"/>
    <w:pPr>
      <w:spacing w:before="100" w:beforeAutospacing="1" w:after="100" w:afterAutospacing="1"/>
    </w:pPr>
  </w:style>
  <w:style w:type="paragraph" w:customStyle="1" w:styleId="end">
    <w:name w:val="end"/>
    <w:basedOn w:val="a0"/>
    <w:rsid w:val="00C84EC0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C84EC0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C84EC0"/>
  </w:style>
  <w:style w:type="character" w:customStyle="1" w:styleId="givenname">
    <w:name w:val="givenname"/>
    <w:rsid w:val="00C84EC0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C84EC0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C84EC0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C84EC0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C84EC0"/>
  </w:style>
  <w:style w:type="character" w:customStyle="1" w:styleId="city">
    <w:name w:val="city"/>
    <w:rsid w:val="00C84EC0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C84EC0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0"/>
    <w:rsid w:val="00C84EC0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0"/>
    <w:rsid w:val="00C84EC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0"/>
    <w:rsid w:val="00C84EC0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0"/>
    <w:rsid w:val="00C84EC0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0"/>
    <w:rsid w:val="00C84EC0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0"/>
    <w:rsid w:val="00C84EC0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0"/>
    <w:rsid w:val="00C84EC0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0"/>
    <w:rsid w:val="00C84EC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fff5"/>
    <w:rsid w:val="00C84EC0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AutoCopyright">
    <w:name w:val="Auto_Copyright"/>
    <w:basedOn w:val="a0"/>
    <w:rsid w:val="00C84EC0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0"/>
    <w:rsid w:val="00C84EC0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C84EC0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0"/>
    <w:rsid w:val="00C84EC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0"/>
    <w:rsid w:val="00C84EC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0"/>
    <w:rsid w:val="00C84EC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0"/>
    <w:rsid w:val="00C84EC0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0"/>
    <w:rsid w:val="00C84EC0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0"/>
    <w:rsid w:val="00C84EC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0"/>
    <w:rsid w:val="00C84EC0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0"/>
    <w:rsid w:val="00C84EC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0"/>
    <w:rsid w:val="00C84EC0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0"/>
    <w:rsid w:val="00C84EC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0"/>
    <w:rsid w:val="00C84EC0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0"/>
    <w:rsid w:val="00C84EC0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C84EC0"/>
    <w:rPr>
      <w:bCs w:val="0"/>
      <w:color w:val="00B0F0"/>
    </w:rPr>
  </w:style>
  <w:style w:type="paragraph" w:customStyle="1" w:styleId="AutoJNLPubSecID">
    <w:name w:val="Auto_JNL_Pub_Sec_ID"/>
    <w:basedOn w:val="a0"/>
    <w:rsid w:val="00C84EC0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0"/>
    <w:rsid w:val="00C84EC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0"/>
    <w:rsid w:val="00C84EC0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0"/>
    <w:rsid w:val="00C84EC0"/>
    <w:pPr>
      <w:shd w:val="clear" w:color="auto" w:fill="FFFF99"/>
    </w:pPr>
    <w:rPr>
      <w:rFonts w:ascii="Helvetica" w:eastAsia="Calibri" w:hAnsi="Helvetica" w:cs="Helvetica"/>
      <w:sz w:val="22"/>
    </w:rPr>
  </w:style>
  <w:style w:type="paragraph" w:customStyle="1" w:styleId="AutoLicenseLink">
    <w:name w:val="Auto_License Link"/>
    <w:basedOn w:val="Autolicense"/>
    <w:rsid w:val="00C84EC0"/>
    <w:pPr>
      <w:shd w:val="clear" w:color="auto" w:fill="C0D7DE"/>
      <w:spacing w:before="120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fff5"/>
    <w:rsid w:val="00C84EC0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C84EC0"/>
    <w:pPr>
      <w:spacing w:before="120" w:after="120"/>
    </w:pPr>
  </w:style>
  <w:style w:type="paragraph" w:customStyle="1" w:styleId="AutoProfileLink">
    <w:name w:val="Auto_Profile Link"/>
    <w:basedOn w:val="a0"/>
    <w:rsid w:val="00C84EC0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0"/>
    <w:rsid w:val="00C84EC0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0"/>
    <w:rsid w:val="00C84EC0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0"/>
    <w:rsid w:val="00C84EC0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0"/>
    <w:rsid w:val="00C84EC0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0"/>
    <w:rsid w:val="00C84EC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0"/>
    <w:rsid w:val="00C84EC0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0"/>
    <w:rsid w:val="00C84EC0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C84EC0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C84EC0"/>
    <w:pPr>
      <w:spacing w:before="120" w:after="120"/>
    </w:pPr>
  </w:style>
  <w:style w:type="paragraph" w:customStyle="1" w:styleId="AutoSubject">
    <w:name w:val="Auto_Subject"/>
    <w:basedOn w:val="a0"/>
    <w:rsid w:val="00C84EC0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0"/>
    <w:rsid w:val="00C84EC0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0"/>
    <w:rsid w:val="00C84EC0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C84EC0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C84EC0"/>
    <w:pPr>
      <w:numPr>
        <w:numId w:val="4"/>
      </w:numPr>
    </w:pPr>
  </w:style>
  <w:style w:type="paragraph" w:customStyle="1" w:styleId="Disclaimer">
    <w:name w:val="Disclaimer"/>
    <w:qFormat/>
    <w:rsid w:val="00C84EC0"/>
    <w:rPr>
      <w:rFonts w:eastAsia="Times New Roman"/>
      <w:sz w:val="24"/>
      <w:szCs w:val="24"/>
      <w:lang w:eastAsia="en-US"/>
    </w:rPr>
  </w:style>
  <w:style w:type="character" w:customStyle="1" w:styleId="Char1">
    <w:name w:val="列出段落 Char"/>
    <w:link w:val="aa"/>
    <w:locked/>
    <w:rsid w:val="00C84EC0"/>
    <w:rPr>
      <w:rFonts w:eastAsia="Times New Roman"/>
      <w:sz w:val="24"/>
      <w:szCs w:val="24"/>
      <w:lang w:eastAsia="en-US"/>
    </w:rPr>
  </w:style>
  <w:style w:type="paragraph" w:customStyle="1" w:styleId="msolistparagraph0">
    <w:name w:val="msolistparagraph"/>
    <w:basedOn w:val="a0"/>
    <w:rsid w:val="00C84EC0"/>
    <w:pPr>
      <w:spacing w:after="200" w:line="276" w:lineRule="auto"/>
      <w:ind w:left="720"/>
      <w:contextualSpacing/>
    </w:pPr>
    <w:rPr>
      <w:rFonts w:ascii="Calibri" w:hAnsi="Calibri"/>
      <w:sz w:val="22"/>
      <w:lang w:eastAsia="en-US"/>
    </w:rPr>
  </w:style>
  <w:style w:type="paragraph" w:customStyle="1" w:styleId="msonormalcxspmiddle">
    <w:name w:val="msonormalcxspmiddle"/>
    <w:basedOn w:val="a0"/>
    <w:rsid w:val="00C84EC0"/>
    <w:pPr>
      <w:spacing w:before="100" w:beforeAutospacing="1" w:after="100" w:afterAutospacing="1"/>
    </w:pPr>
  </w:style>
  <w:style w:type="paragraph" w:customStyle="1" w:styleId="MTDisplayEquation">
    <w:name w:val="MTDisplayEquation"/>
    <w:basedOn w:val="a0"/>
    <w:next w:val="a0"/>
    <w:rsid w:val="00C84EC0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0"/>
    <w:rsid w:val="00C84EC0"/>
  </w:style>
  <w:style w:type="paragraph" w:customStyle="1" w:styleId="QSIntroTitle">
    <w:name w:val="QS_IntroTitle"/>
    <w:rsid w:val="00C84EC0"/>
    <w:pPr>
      <w:spacing w:before="100" w:after="100"/>
    </w:pPr>
    <w:rPr>
      <w:rFonts w:eastAsia="Times New Roman"/>
      <w:sz w:val="32"/>
      <w:szCs w:val="24"/>
      <w:lang w:eastAsia="en-US"/>
    </w:rPr>
  </w:style>
  <w:style w:type="paragraph" w:customStyle="1" w:styleId="QSListHead">
    <w:name w:val="QS_List_Head"/>
    <w:rsid w:val="00C84EC0"/>
    <w:pPr>
      <w:shd w:val="clear" w:color="auto" w:fill="CCCCFF"/>
      <w:spacing w:before="60" w:after="60"/>
    </w:pPr>
    <w:rPr>
      <w:rFonts w:eastAsia="Times New Roman"/>
      <w:sz w:val="24"/>
      <w:szCs w:val="24"/>
      <w:lang w:eastAsia="en-US"/>
    </w:rPr>
  </w:style>
  <w:style w:type="character" w:customStyle="1" w:styleId="QSLISTITEMENDChar">
    <w:name w:val="QS_LIST_ITEM_END Char"/>
    <w:link w:val="QSLISTITEMEND"/>
    <w:rsid w:val="00C84EC0"/>
    <w:rPr>
      <w:rFonts w:eastAsia="Times New Roman"/>
      <w:sz w:val="24"/>
      <w:szCs w:val="24"/>
      <w:lang w:eastAsia="en-US"/>
    </w:rPr>
  </w:style>
  <w:style w:type="paragraph" w:customStyle="1" w:styleId="QSTB">
    <w:name w:val="QS_TB"/>
    <w:autoRedefine/>
    <w:rsid w:val="00C84EC0"/>
    <w:pPr>
      <w:keepNext/>
      <w:keepLines/>
      <w:numPr>
        <w:numId w:val="40"/>
      </w:numPr>
    </w:pPr>
    <w:rPr>
      <w:rFonts w:eastAsia="Times New Roman"/>
      <w:sz w:val="24"/>
      <w:szCs w:val="24"/>
      <w:lang w:val="en-GB" w:eastAsia="en-GB"/>
    </w:rPr>
  </w:style>
  <w:style w:type="paragraph" w:customStyle="1" w:styleId="QSTH">
    <w:name w:val="QS_TH"/>
    <w:autoRedefine/>
    <w:rsid w:val="00C84EC0"/>
    <w:pPr>
      <w:keepNext/>
      <w:keepLines/>
    </w:pPr>
    <w:rPr>
      <w:rFonts w:eastAsia="Times New Roman"/>
      <w:b/>
      <w:sz w:val="24"/>
      <w:szCs w:val="24"/>
      <w:lang w:eastAsia="en-US"/>
    </w:rPr>
  </w:style>
  <w:style w:type="paragraph" w:customStyle="1" w:styleId="QSTSH">
    <w:name w:val="QS_TSH"/>
    <w:rsid w:val="00C84EC0"/>
    <w:pPr>
      <w:keepNext/>
      <w:keepLines/>
      <w:tabs>
        <w:tab w:val="left" w:pos="3570"/>
      </w:tabs>
    </w:pPr>
    <w:rPr>
      <w:rFonts w:eastAsia="Times New Roman"/>
      <w:b/>
      <w:sz w:val="24"/>
      <w:szCs w:val="24"/>
      <w:lang w:eastAsia="en-US"/>
    </w:rPr>
  </w:style>
  <w:style w:type="paragraph" w:customStyle="1" w:styleId="Subtitle1">
    <w:name w:val="Subtitle1"/>
    <w:basedOn w:val="a0"/>
    <w:next w:val="a0"/>
    <w:rsid w:val="008743ED"/>
  </w:style>
  <w:style w:type="paragraph" w:customStyle="1" w:styleId="SubTitleAuthor">
    <w:name w:val="SubTitle_Author"/>
    <w:basedOn w:val="a0"/>
    <w:next w:val="a0"/>
    <w:rsid w:val="00C84EC0"/>
  </w:style>
  <w:style w:type="paragraph" w:customStyle="1" w:styleId="TSNote">
    <w:name w:val="TS_Note"/>
    <w:rsid w:val="00C84EC0"/>
    <w:pPr>
      <w:shd w:val="clear" w:color="auto" w:fill="FFFF00"/>
    </w:pPr>
    <w:rPr>
      <w:rFonts w:eastAsia="Times New Roman"/>
      <w:sz w:val="24"/>
      <w:szCs w:val="24"/>
      <w:lang w:eastAsia="en-US"/>
    </w:rPr>
  </w:style>
  <w:style w:type="paragraph" w:customStyle="1" w:styleId="Normal2">
    <w:name w:val="Normal2"/>
    <w:basedOn w:val="a0"/>
    <w:rsid w:val="00702519"/>
    <w:pPr>
      <w:spacing w:line="260" w:lineRule="atLeast"/>
    </w:pPr>
    <w:rPr>
      <w:rFonts w:eastAsia="Calibri"/>
      <w:lang w:eastAsia="nl-NL"/>
    </w:rPr>
  </w:style>
  <w:style w:type="paragraph" w:customStyle="1" w:styleId="Subtitle2">
    <w:name w:val="Subtitle2"/>
    <w:basedOn w:val="a0"/>
    <w:next w:val="a0"/>
    <w:rsid w:val="00702519"/>
  </w:style>
  <w:style w:type="paragraph" w:customStyle="1" w:styleId="Subtitle3">
    <w:name w:val="Subtitle3"/>
    <w:basedOn w:val="a0"/>
    <w:next w:val="a0"/>
    <w:rsid w:val="00486ECF"/>
  </w:style>
  <w:style w:type="character" w:customStyle="1" w:styleId="ui-provider">
    <w:name w:val="ui-provider"/>
    <w:basedOn w:val="a2"/>
    <w:rsid w:val="00CB58FF"/>
  </w:style>
  <w:style w:type="paragraph" w:customStyle="1" w:styleId="1f1">
    <w:name w:val="正文1"/>
    <w:basedOn w:val="a0"/>
    <w:rsid w:val="00D3471B"/>
    <w:pPr>
      <w:spacing w:line="260" w:lineRule="atLeast"/>
    </w:pPr>
    <w:rPr>
      <w:rFonts w:eastAsia="Calibri"/>
      <w:lang w:eastAsia="nl-NL"/>
    </w:rPr>
  </w:style>
  <w:style w:type="paragraph" w:customStyle="1" w:styleId="1f2">
    <w:name w:val="副标题1"/>
    <w:basedOn w:val="a0"/>
    <w:next w:val="a0"/>
    <w:rsid w:val="00C84EC0"/>
  </w:style>
  <w:style w:type="character" w:customStyle="1" w:styleId="RefCiteNoColor">
    <w:name w:val="Ref_Cite_No_Color"/>
    <w:qFormat/>
    <w:rsid w:val="00D3471B"/>
    <w:rPr>
      <w:color w:val="auto"/>
      <w:bdr w:val="none" w:sz="0" w:space="0" w:color="auto"/>
      <w:shd w:val="clear" w:color="auto" w:fill="FFCC99"/>
      <w:vertAlign w:val="superscript"/>
    </w:rPr>
  </w:style>
  <w:style w:type="paragraph" w:customStyle="1" w:styleId="FigReference">
    <w:name w:val="FigReference"/>
    <w:basedOn w:val="a0"/>
    <w:link w:val="FigReferenceChar"/>
    <w:rsid w:val="008B0E9D"/>
    <w:pPr>
      <w:suppressAutoHyphens/>
      <w:spacing w:after="100" w:afterAutospacing="1" w:line="360" w:lineRule="auto"/>
    </w:pPr>
    <w:rPr>
      <w:bCs/>
      <w:szCs w:val="28"/>
      <w14:reflection w14:blurRad="0" w14:stA="100000" w14:stPos="0" w14:endA="0" w14:endPos="0" w14:dist="0" w14:dir="0" w14:fadeDir="0" w14:sx="0" w14:sy="0" w14:kx="0" w14:ky="0" w14:algn="b"/>
    </w:rPr>
  </w:style>
  <w:style w:type="character" w:customStyle="1" w:styleId="FigReferenceChar">
    <w:name w:val="FigReference Char"/>
    <w:basedOn w:val="a2"/>
    <w:link w:val="FigReference"/>
    <w:rsid w:val="008B0E9D"/>
    <w:rPr>
      <w:rFonts w:eastAsia="Times New Roman"/>
      <w:bCs/>
      <w:sz w:val="24"/>
      <w:szCs w:val="28"/>
      <w:lang w:eastAsia="en-US"/>
      <w14:reflection w14:blurRad="0" w14:stA="100000" w14:stPos="0" w14:endA="0" w14:endPos="0" w14:dist="0" w14:dir="0" w14:fadeDir="0" w14:sx="0" w14:sy="0" w14:kx="0" w14:ky="0" w14:algn="b"/>
    </w:rPr>
  </w:style>
  <w:style w:type="character" w:customStyle="1" w:styleId="AuthorQuery">
    <w:name w:val="Author Query"/>
    <w:basedOn w:val="a2"/>
    <w:rsid w:val="00D3471B"/>
  </w:style>
  <w:style w:type="paragraph" w:customStyle="1" w:styleId="HeadA">
    <w:name w:val="Head A"/>
    <w:basedOn w:val="a0"/>
    <w:rsid w:val="00D3471B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0"/>
    <w:rsid w:val="00D3471B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0"/>
    <w:rsid w:val="00D3471B"/>
    <w:rPr>
      <w:i/>
      <w:color w:val="008000"/>
    </w:rPr>
  </w:style>
  <w:style w:type="character" w:customStyle="1" w:styleId="Preformatted">
    <w:name w:val="Preformatted"/>
    <w:rsid w:val="00D3471B"/>
    <w:rPr>
      <w:rFonts w:cs="Times New Roman"/>
    </w:rPr>
  </w:style>
  <w:style w:type="paragraph" w:customStyle="1" w:styleId="RefCite1">
    <w:name w:val="Ref_Cite1"/>
    <w:next w:val="Body"/>
    <w:link w:val="RefCite1Char"/>
    <w:qFormat/>
    <w:rsid w:val="00D3471B"/>
    <w:rPr>
      <w:rFonts w:eastAsia="Times New Roman"/>
      <w:sz w:val="24"/>
      <w:szCs w:val="24"/>
      <w:lang w:eastAsia="en-US"/>
    </w:rPr>
  </w:style>
  <w:style w:type="character" w:customStyle="1" w:styleId="ReferencesChar">
    <w:name w:val="References Char"/>
    <w:link w:val="References"/>
    <w:rsid w:val="00D3471B"/>
    <w:rPr>
      <w:rFonts w:eastAsia="Times New Roman"/>
      <w:sz w:val="24"/>
      <w:szCs w:val="24"/>
      <w:lang w:eastAsia="en-US"/>
    </w:rPr>
  </w:style>
  <w:style w:type="character" w:customStyle="1" w:styleId="RefCite1Char">
    <w:name w:val="Ref_Cite1 Char"/>
    <w:basedOn w:val="ReferencesChar"/>
    <w:link w:val="RefCite1"/>
    <w:rsid w:val="00D3471B"/>
    <w:rPr>
      <w:rFonts w:eastAsia="Times New Roman"/>
      <w:sz w:val="24"/>
      <w:szCs w:val="24"/>
      <w:lang w:eastAsia="en-US"/>
    </w:rPr>
  </w:style>
  <w:style w:type="paragraph" w:customStyle="1" w:styleId="Style1">
    <w:name w:val="Style1"/>
    <w:basedOn w:val="a0"/>
    <w:qFormat/>
    <w:rsid w:val="00D34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10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67533">
          <w:marLeft w:val="0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88A809-CF75-4CCF-915A-1C696ABF8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2</TotalTime>
  <Pages>2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Page</vt:lpstr>
    </vt:vector>
  </TitlesOfParts>
  <Company/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Page</dc:title>
  <dc:creator>陈 江河</dc:creator>
  <cp:lastModifiedBy>User-pan</cp:lastModifiedBy>
  <cp:revision>167</cp:revision>
  <dcterms:created xsi:type="dcterms:W3CDTF">2023-11-02T05:48:00Z</dcterms:created>
  <dcterms:modified xsi:type="dcterms:W3CDTF">2024-02-04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9A857DED184241BD9AEAED48172C22E1_12</vt:lpwstr>
  </property>
  <property fmtid="{D5CDD505-2E9C-101B-9397-08002B2CF9AE}" pid="3" name="KSOProductBuildVer">
    <vt:lpwstr>2052-11.1.0.14036</vt:lpwstr>
  </property>
  <property fmtid="{D5CDD505-2E9C-101B-9397-08002B2CF9AE}" pid="4" name="LE1">
    <vt:filetime>2023-10-09T04:01:33Z</vt:filetime>
  </property>
</Properties>
</file>